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3A789" w14:textId="77777777" w:rsidR="00633967" w:rsidRPr="00347FDA" w:rsidRDefault="00633967" w:rsidP="00461715">
      <w:pPr>
        <w:jc w:val="both"/>
        <w:outlineLvl w:val="0"/>
        <w:rPr>
          <w:rFonts w:ascii="Calibri Light" w:hAnsi="Calibri Light" w:cs="Calibri Light"/>
          <w:sz w:val="28"/>
          <w:szCs w:val="28"/>
        </w:rPr>
      </w:pPr>
    </w:p>
    <w:p w14:paraId="58EF2230" w14:textId="77777777" w:rsidR="00732FA6" w:rsidRPr="00DD2277" w:rsidRDefault="00633967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it-I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M</w:t>
      </w:r>
      <w:r w:rsidR="00732FA6" w:rsidRPr="00DD2277">
        <w:rPr>
          <w:rFonts w:ascii="Calibri Light" w:hAnsi="Calibri Light" w:cs="Calibri Light"/>
          <w:b/>
          <w:sz w:val="28"/>
          <w:szCs w:val="28"/>
          <w:lang w:val="it-IT"/>
        </w:rPr>
        <w:t>INUTI</w:t>
      </w:r>
    </w:p>
    <w:p w14:paraId="68FF692C" w14:textId="77777777" w:rsidR="00732FA6" w:rsidRPr="00DD2277" w:rsidRDefault="00732FA6" w:rsidP="00461715">
      <w:pPr>
        <w:jc w:val="both"/>
        <w:outlineLvl w:val="0"/>
        <w:rPr>
          <w:rFonts w:ascii="Calibri Light" w:hAnsi="Calibri Light" w:cs="Calibri Light"/>
          <w:sz w:val="28"/>
          <w:szCs w:val="28"/>
          <w:lang w:val="it-IT"/>
        </w:rPr>
      </w:pPr>
    </w:p>
    <w:p w14:paraId="29729FBE" w14:textId="77777777" w:rsidR="00633967" w:rsidRPr="00E1400F" w:rsidRDefault="00760B4D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mt-M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Laqgħa tal-</w:t>
      </w:r>
      <w:r w:rsidR="00284999" w:rsidRPr="00E1400F">
        <w:rPr>
          <w:rFonts w:ascii="Calibri Light" w:hAnsi="Calibri Light" w:cs="Calibri Light"/>
          <w:b/>
          <w:sz w:val="28"/>
          <w:szCs w:val="28"/>
          <w:lang w:val="mt-MT"/>
        </w:rPr>
        <w:t xml:space="preserve">Kunsill Lokali </w:t>
      </w:r>
      <w:r w:rsidR="000026AB">
        <w:rPr>
          <w:rFonts w:ascii="Calibri Light" w:hAnsi="Calibri Light" w:cs="Calibri Light"/>
          <w:b/>
          <w:sz w:val="28"/>
          <w:szCs w:val="28"/>
          <w:lang w:val="mt-MT"/>
        </w:rPr>
        <w:t>Valletta</w:t>
      </w:r>
    </w:p>
    <w:p w14:paraId="2D66FEF0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634EF887" w14:textId="06D51057" w:rsidR="00C262C4" w:rsidRPr="00D540C4" w:rsidRDefault="00894DB8" w:rsidP="008A5B21">
      <w:pPr>
        <w:jc w:val="center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>
        <w:rPr>
          <w:rFonts w:ascii="Calibri Light" w:hAnsi="Calibri Light" w:cs="Calibri Light"/>
          <w:b/>
          <w:sz w:val="32"/>
          <w:szCs w:val="32"/>
          <w:lang w:val="mt-MT"/>
        </w:rPr>
        <w:t>9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 xml:space="preserve"> </w:t>
      </w:r>
      <w:r w:rsidR="00D540C4" w:rsidRPr="00DD2277">
        <w:rPr>
          <w:rFonts w:ascii="Calibri Light" w:hAnsi="Calibri Light" w:cs="Calibri Light"/>
          <w:b/>
          <w:sz w:val="32"/>
          <w:szCs w:val="32"/>
          <w:lang w:val="mt-MT"/>
        </w:rPr>
        <w:t>LE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ĠI</w:t>
      </w:r>
      <w:r w:rsidR="00286F4D">
        <w:rPr>
          <w:rFonts w:ascii="Calibri Light" w:hAnsi="Calibri Light" w:cs="Calibri Light"/>
          <w:b/>
          <w:sz w:val="32"/>
          <w:szCs w:val="32"/>
          <w:lang w:val="mt-MT"/>
        </w:rPr>
        <w:t>S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LATURA</w:t>
      </w:r>
    </w:p>
    <w:p w14:paraId="67A14DD9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323472DF" w14:textId="27038E7B" w:rsidR="00633967" w:rsidRPr="00E1400F" w:rsidRDefault="0058442D" w:rsidP="008A5B21">
      <w:pPr>
        <w:jc w:val="both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 w:rsidRPr="00E1400F">
        <w:rPr>
          <w:rFonts w:ascii="Calibri Light" w:hAnsi="Calibri Light" w:cs="Calibri Light"/>
          <w:b/>
          <w:sz w:val="32"/>
          <w:szCs w:val="32"/>
          <w:lang w:val="mt-MT"/>
        </w:rPr>
        <w:t>Laqgħa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 N</w:t>
      </w:r>
      <w:r w:rsidR="00461715">
        <w:rPr>
          <w:rFonts w:ascii="Calibri Light" w:hAnsi="Calibri Light" w:cs="Calibri Light"/>
          <w:b/>
          <w:sz w:val="32"/>
          <w:szCs w:val="32"/>
          <w:lang w:val="mt-MT"/>
        </w:rPr>
        <w:t>um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ru </w:t>
      </w:r>
      <w:r w:rsidR="005A556E">
        <w:rPr>
          <w:rFonts w:ascii="Calibri Light" w:hAnsi="Calibri Light" w:cs="Calibri Light"/>
          <w:b/>
          <w:sz w:val="32"/>
          <w:szCs w:val="32"/>
          <w:lang w:val="mt-MT"/>
        </w:rPr>
        <w:t>1</w:t>
      </w:r>
      <w:r w:rsidR="005271C9">
        <w:rPr>
          <w:rFonts w:ascii="Calibri Light" w:hAnsi="Calibri Light" w:cs="Calibri Light"/>
          <w:b/>
          <w:sz w:val="32"/>
          <w:szCs w:val="32"/>
          <w:lang w:val="mt-MT"/>
        </w:rPr>
        <w:t>3</w:t>
      </w:r>
    </w:p>
    <w:p w14:paraId="2127A437" w14:textId="77777777" w:rsidR="008A5B21" w:rsidRPr="008A5B21" w:rsidRDefault="008A5B21" w:rsidP="008A5B21">
      <w:pPr>
        <w:jc w:val="both"/>
        <w:rPr>
          <w:rFonts w:ascii="Calibri Light" w:hAnsi="Calibri Light" w:cs="Calibri Light"/>
          <w:lang w:val="mt-MT"/>
        </w:rPr>
      </w:pPr>
    </w:p>
    <w:p w14:paraId="08D3853C" w14:textId="1E40EB75" w:rsidR="00E1400F" w:rsidRPr="0094772B" w:rsidRDefault="00606036" w:rsidP="008A5B21">
      <w:pPr>
        <w:jc w:val="right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L</w:t>
      </w:r>
      <w:r w:rsidR="005A556E">
        <w:rPr>
          <w:rFonts w:ascii="Calibri Light" w:hAnsi="Calibri Light" w:cs="Calibri Light"/>
          <w:b/>
          <w:lang w:val="mt-MT"/>
        </w:rPr>
        <w:t>-</w:t>
      </w:r>
      <w:r w:rsidR="005271C9">
        <w:rPr>
          <w:rFonts w:ascii="Calibri Light" w:hAnsi="Calibri Light" w:cs="Calibri Light"/>
          <w:b/>
          <w:lang w:val="mt-MT"/>
        </w:rPr>
        <w:t>Tnejn</w:t>
      </w:r>
      <w:r w:rsidR="004F726C">
        <w:rPr>
          <w:rFonts w:ascii="Calibri Light" w:hAnsi="Calibri Light" w:cs="Calibri Light"/>
          <w:b/>
          <w:lang w:val="mt-MT"/>
        </w:rPr>
        <w:t xml:space="preserve"> </w:t>
      </w:r>
      <w:r w:rsidR="005271C9">
        <w:rPr>
          <w:rFonts w:ascii="Calibri Light" w:hAnsi="Calibri Light" w:cs="Calibri Light"/>
          <w:b/>
          <w:lang w:val="mt-MT"/>
        </w:rPr>
        <w:t>7</w:t>
      </w:r>
      <w:r w:rsidR="004F726C">
        <w:rPr>
          <w:rFonts w:ascii="Calibri Light" w:hAnsi="Calibri Light" w:cs="Calibri Light"/>
          <w:b/>
          <w:lang w:val="mt-MT"/>
        </w:rPr>
        <w:t xml:space="preserve"> ta’ </w:t>
      </w:r>
      <w:r w:rsidR="005271C9">
        <w:rPr>
          <w:rFonts w:ascii="Calibri Light" w:hAnsi="Calibri Light" w:cs="Calibri Light"/>
          <w:b/>
          <w:lang w:val="mt-MT"/>
        </w:rPr>
        <w:t>April</w:t>
      </w:r>
      <w:r w:rsidR="009D0380">
        <w:rPr>
          <w:rFonts w:ascii="Calibri Light" w:hAnsi="Calibri Light" w:cs="Calibri Light"/>
          <w:b/>
          <w:lang w:val="mt-MT"/>
        </w:rPr>
        <w:t xml:space="preserve"> </w:t>
      </w:r>
      <w:r w:rsidR="004F726C">
        <w:rPr>
          <w:rFonts w:ascii="Calibri Light" w:hAnsi="Calibri Light" w:cs="Calibri Light"/>
          <w:b/>
          <w:lang w:val="mt-MT"/>
        </w:rPr>
        <w:t>202</w:t>
      </w:r>
      <w:r w:rsidR="009D0380">
        <w:rPr>
          <w:rFonts w:ascii="Calibri Light" w:hAnsi="Calibri Light" w:cs="Calibri Light"/>
          <w:b/>
          <w:lang w:val="mt-MT"/>
        </w:rPr>
        <w:t>5</w:t>
      </w:r>
    </w:p>
    <w:p w14:paraId="35AB0B91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7DE77910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341C4E47" w14:textId="725EB3AB" w:rsidR="00AF4F66" w:rsidRPr="00E1400F" w:rsidRDefault="00E1400F" w:rsidP="008A5B21">
      <w:pPr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lang w:val="mt-MT"/>
        </w:rPr>
        <w:t xml:space="preserve">Il-Kunsilli Lokali </w:t>
      </w:r>
      <w:r w:rsidR="000026AB">
        <w:rPr>
          <w:rFonts w:ascii="Calibri Light" w:hAnsi="Calibri Light" w:cs="Calibri Light"/>
          <w:lang w:val="mt-MT"/>
        </w:rPr>
        <w:t>Valletta</w:t>
      </w:r>
      <w:r w:rsidRPr="00E1400F">
        <w:rPr>
          <w:rFonts w:ascii="Calibri Light" w:hAnsi="Calibri Light" w:cs="Calibri Light"/>
          <w:lang w:val="mt-MT"/>
        </w:rPr>
        <w:t xml:space="preserve"> ltaqa’ fl-Uffiċċju Amministrattiv tiegħu li jinsab fl-indirizz </w:t>
      </w:r>
      <w:r w:rsidR="002F6C78" w:rsidRPr="001E7460">
        <w:rPr>
          <w:rFonts w:ascii="Calibri Light" w:hAnsi="Calibri Light" w:cs="Calibri Light"/>
          <w:lang w:val="mt-MT"/>
        </w:rPr>
        <w:t>33-3</w:t>
      </w:r>
      <w:r w:rsidR="002E3C76">
        <w:rPr>
          <w:rFonts w:ascii="Calibri Light" w:hAnsi="Calibri Light" w:cs="Calibri Light"/>
          <w:lang w:val="mt-MT"/>
        </w:rPr>
        <w:t>6</w:t>
      </w:r>
      <w:r w:rsidR="002F6C78" w:rsidRPr="001E7460">
        <w:rPr>
          <w:rFonts w:ascii="Calibri Light" w:hAnsi="Calibri Light" w:cs="Calibri Light"/>
          <w:lang w:val="mt-MT"/>
        </w:rPr>
        <w:t>, Triq it-Teżorerija (Misraħ ir-Repubblika)</w:t>
      </w:r>
      <w:r w:rsidR="000026AB">
        <w:rPr>
          <w:rFonts w:ascii="Calibri Light" w:hAnsi="Calibri Light" w:cs="Calibri Light"/>
          <w:lang w:val="mt-MT"/>
        </w:rPr>
        <w:t>, Valletta</w:t>
      </w:r>
      <w:r w:rsidRPr="00E1400F">
        <w:rPr>
          <w:rFonts w:ascii="Calibri Light" w:hAnsi="Calibri Light" w:cs="Calibri Light"/>
          <w:lang w:val="mt-MT"/>
        </w:rPr>
        <w:t>, f</w:t>
      </w:r>
      <w:r w:rsidR="00672288">
        <w:rPr>
          <w:rFonts w:ascii="Calibri Light" w:hAnsi="Calibri Light" w:cs="Calibri Light"/>
          <w:lang w:val="mt-MT"/>
        </w:rPr>
        <w:t>is-1</w:t>
      </w:r>
      <w:r w:rsidR="002E3C76">
        <w:rPr>
          <w:rFonts w:ascii="Calibri Light" w:hAnsi="Calibri Light" w:cs="Calibri Light"/>
          <w:lang w:val="mt-MT"/>
        </w:rPr>
        <w:t>7</w:t>
      </w:r>
      <w:r w:rsidR="00672288">
        <w:rPr>
          <w:rFonts w:ascii="Calibri Light" w:hAnsi="Calibri Light" w:cs="Calibri Light"/>
          <w:lang w:val="mt-MT"/>
        </w:rPr>
        <w:t>.</w:t>
      </w:r>
      <w:r w:rsidR="00CA251F">
        <w:rPr>
          <w:rFonts w:ascii="Calibri Light" w:hAnsi="Calibri Light" w:cs="Calibri Light"/>
          <w:lang w:val="mt-MT"/>
        </w:rPr>
        <w:t>0</w:t>
      </w:r>
      <w:r w:rsidR="00672288">
        <w:rPr>
          <w:rFonts w:ascii="Calibri Light" w:hAnsi="Calibri Light" w:cs="Calibri Light"/>
          <w:lang w:val="mt-MT"/>
        </w:rPr>
        <w:t>0hrs</w:t>
      </w:r>
      <w:r w:rsidRPr="00E1400F">
        <w:rPr>
          <w:rFonts w:ascii="Calibri Light" w:hAnsi="Calibri Light" w:cs="Calibri Light"/>
          <w:lang w:val="mt-MT"/>
        </w:rPr>
        <w:t>.</w:t>
      </w:r>
    </w:p>
    <w:p w14:paraId="3CF3D030" w14:textId="77777777" w:rsidR="00633967" w:rsidRDefault="00633967" w:rsidP="00633967">
      <w:pPr>
        <w:jc w:val="both"/>
        <w:rPr>
          <w:rFonts w:ascii="Calibri Light" w:hAnsi="Calibri Light" w:cs="Calibri Light"/>
          <w:lang w:val="mt-MT"/>
        </w:rPr>
      </w:pPr>
    </w:p>
    <w:p w14:paraId="70868578" w14:textId="77777777" w:rsidR="008A5B21" w:rsidRPr="00E1400F" w:rsidRDefault="008A5B21" w:rsidP="00633967">
      <w:pPr>
        <w:jc w:val="both"/>
        <w:rPr>
          <w:rFonts w:ascii="Calibri Light" w:hAnsi="Calibri Light" w:cs="Calibri Light"/>
          <w:lang w:val="mt-MT"/>
        </w:rPr>
      </w:pPr>
    </w:p>
    <w:p w14:paraId="73BB4A19" w14:textId="77777777" w:rsidR="00E1400F" w:rsidRPr="00E1400F" w:rsidRDefault="00E1400F" w:rsidP="00BC6913">
      <w:pPr>
        <w:tabs>
          <w:tab w:val="left" w:pos="1843"/>
        </w:tabs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PRE</w:t>
      </w:r>
      <w:r w:rsidR="002F6C78" w:rsidRPr="001E7460">
        <w:rPr>
          <w:rFonts w:ascii="Calibri Light" w:hAnsi="Calibri Light" w:cs="Calibri Light"/>
          <w:b/>
          <w:lang w:val="mt-MT"/>
        </w:rPr>
        <w:t>Ż</w:t>
      </w:r>
      <w:r w:rsidRPr="00E1400F">
        <w:rPr>
          <w:rFonts w:ascii="Calibri Light" w:hAnsi="Calibri Light" w:cs="Calibri Light"/>
          <w:b/>
          <w:lang w:val="mt-MT"/>
        </w:rPr>
        <w:t>ENTI</w:t>
      </w:r>
      <w:r w:rsidR="00633967" w:rsidRPr="00E1400F">
        <w:rPr>
          <w:rFonts w:ascii="Calibri Light" w:hAnsi="Calibri Light" w:cs="Calibri Light"/>
          <w:b/>
          <w:lang w:val="mt-MT"/>
        </w:rPr>
        <w:t>:</w:t>
      </w:r>
      <w:r w:rsidR="00633967" w:rsidRPr="00E1400F">
        <w:rPr>
          <w:rFonts w:ascii="Calibri Light" w:hAnsi="Calibri Light" w:cs="Calibri Light"/>
          <w:b/>
          <w:lang w:val="mt-MT"/>
        </w:rPr>
        <w:tab/>
      </w:r>
    </w:p>
    <w:p w14:paraId="73168482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41E670ED" w14:textId="31B70869" w:rsidR="00633967" w:rsidRPr="002F13B7" w:rsidRDefault="00894DB8" w:rsidP="00BC691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0322DF" w:rsidRPr="002F13B7">
        <w:rPr>
          <w:rFonts w:ascii="Calibri Light" w:hAnsi="Calibri Light" w:cs="Calibri Light"/>
          <w:lang w:val="mt-MT"/>
        </w:rPr>
        <w:t xml:space="preserve"> </w:t>
      </w:r>
      <w:r w:rsidR="00633967" w:rsidRPr="002F13B7">
        <w:rPr>
          <w:rFonts w:ascii="Calibri Light" w:hAnsi="Calibri Light" w:cs="Calibri Light"/>
          <w:lang w:val="mt-MT"/>
        </w:rPr>
        <w:t xml:space="preserve">– </w:t>
      </w:r>
      <w:r w:rsidR="00284999" w:rsidRPr="002F13B7">
        <w:rPr>
          <w:rFonts w:ascii="Calibri Light" w:hAnsi="Calibri Light" w:cs="Calibri Light"/>
          <w:lang w:val="mt-MT"/>
        </w:rPr>
        <w:t>Sindku</w:t>
      </w:r>
    </w:p>
    <w:p w14:paraId="1A9B65ED" w14:textId="08634F38" w:rsidR="00437463" w:rsidRDefault="00894DB8" w:rsidP="0043746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Ylenia Montfort</w:t>
      </w:r>
      <w:r w:rsidR="00437463" w:rsidRPr="002F13B7">
        <w:rPr>
          <w:rFonts w:ascii="Calibri Light" w:hAnsi="Calibri Light" w:cs="Calibri Light"/>
          <w:lang w:val="mt-MT"/>
        </w:rPr>
        <w:t xml:space="preserve"> – </w:t>
      </w:r>
      <w:r w:rsidR="00437463">
        <w:rPr>
          <w:rFonts w:ascii="Calibri Light" w:hAnsi="Calibri Light" w:cs="Calibri Light"/>
          <w:lang w:val="mt-MT"/>
        </w:rPr>
        <w:t xml:space="preserve">Minority Leader </w:t>
      </w:r>
    </w:p>
    <w:p w14:paraId="69EAF1B3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aymond Azzopardi – Kunsillier</w:t>
      </w:r>
    </w:p>
    <w:p w14:paraId="4CC26045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Daniel Diacono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48088FFC" w14:textId="77777777" w:rsidR="00905AA9" w:rsidRDefault="00905AA9" w:rsidP="00905AA9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Vincent Fabri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F91093A" w14:textId="77777777" w:rsidR="00510B29" w:rsidRDefault="00510B29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4A1BC079" w14:textId="77777777" w:rsidR="00371D0E" w:rsidRDefault="00371D0E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25B3C9F6" w14:textId="5DB68F54" w:rsidR="00E1400F" w:rsidRPr="002F13B7" w:rsidRDefault="001B52AD" w:rsidP="0081236D">
      <w:pPr>
        <w:jc w:val="both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ASSENTI b’</w:t>
      </w:r>
      <w:r w:rsidR="00E1400F" w:rsidRPr="002F13B7">
        <w:rPr>
          <w:rFonts w:ascii="Calibri Light" w:hAnsi="Calibri Light" w:cs="Calibri Light"/>
          <w:b/>
          <w:lang w:val="mt-MT"/>
        </w:rPr>
        <w:t>APOLO</w:t>
      </w:r>
      <w:r w:rsidR="002F6C78" w:rsidRPr="001E7460">
        <w:rPr>
          <w:rFonts w:ascii="Calibri Light" w:hAnsi="Calibri Light" w:cs="Calibri Light"/>
          <w:b/>
          <w:lang w:val="mt-MT"/>
        </w:rPr>
        <w:t>Ġ</w:t>
      </w:r>
      <w:r w:rsidR="00E1400F" w:rsidRPr="002F13B7">
        <w:rPr>
          <w:rFonts w:ascii="Calibri Light" w:hAnsi="Calibri Light" w:cs="Calibri Light"/>
          <w:b/>
          <w:lang w:val="mt-MT"/>
        </w:rPr>
        <w:t>IJI</w:t>
      </w:r>
      <w:r w:rsidR="006A7F9C" w:rsidRPr="002F13B7">
        <w:rPr>
          <w:rFonts w:ascii="Calibri Light" w:hAnsi="Calibri Light" w:cs="Calibri Light"/>
          <w:b/>
          <w:lang w:val="mt-MT"/>
        </w:rPr>
        <w:t>:</w:t>
      </w:r>
    </w:p>
    <w:p w14:paraId="2FD46AC2" w14:textId="77777777" w:rsidR="005A556E" w:rsidRDefault="005A556E" w:rsidP="005A556E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Alfred Zammit</w:t>
      </w:r>
      <w:r w:rsidRPr="002F13B7">
        <w:rPr>
          <w:rFonts w:ascii="Calibri Light" w:hAnsi="Calibri Light" w:cs="Calibri Light"/>
          <w:lang w:val="mt-MT"/>
        </w:rPr>
        <w:t xml:space="preserve"> </w:t>
      </w:r>
      <w:r>
        <w:rPr>
          <w:rFonts w:ascii="Calibri Light" w:hAnsi="Calibri Light" w:cs="Calibri Light"/>
          <w:lang w:val="mt-MT"/>
        </w:rPr>
        <w:t>– Vici Sindku</w:t>
      </w:r>
    </w:p>
    <w:p w14:paraId="715419CA" w14:textId="77777777" w:rsidR="005271C9" w:rsidRPr="002F13B7" w:rsidRDefault="005271C9" w:rsidP="005271C9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oberta Bonello -Kunsilliera</w:t>
      </w:r>
    </w:p>
    <w:p w14:paraId="7D579A56" w14:textId="217C103F" w:rsidR="00866B11" w:rsidRDefault="00866B11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24C8C962" w14:textId="77777777" w:rsidR="002B71BB" w:rsidRPr="002B71BB" w:rsidRDefault="002B71BB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45E27D0F" w14:textId="77777777" w:rsidR="00BD19D7" w:rsidRPr="00BD19D7" w:rsidRDefault="00BD19D7" w:rsidP="00394CF1">
      <w:pPr>
        <w:jc w:val="both"/>
        <w:rPr>
          <w:rFonts w:ascii="Calibri Light" w:hAnsi="Calibri Light" w:cs="Calibri Light"/>
          <w:b/>
          <w:lang w:val="mt-MT"/>
        </w:rPr>
      </w:pPr>
      <w:r w:rsidRPr="00BD19D7">
        <w:rPr>
          <w:rFonts w:ascii="Calibri Light" w:hAnsi="Calibri Light" w:cs="Calibri Light"/>
          <w:b/>
          <w:lang w:val="mt-MT"/>
        </w:rPr>
        <w:t>ASSENTI</w:t>
      </w:r>
    </w:p>
    <w:p w14:paraId="035ED9F7" w14:textId="58FD2175" w:rsidR="00BD19D7" w:rsidRDefault="005A556E" w:rsidP="00394CF1">
      <w:pPr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nil</w:t>
      </w:r>
    </w:p>
    <w:p w14:paraId="68DC9CC3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7276E258" w14:textId="77777777" w:rsidR="00E1400F" w:rsidRPr="00E1400F" w:rsidRDefault="00E1400F" w:rsidP="00394CF1">
      <w:pPr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UFFIĊJAL PREŻENTI</w:t>
      </w:r>
      <w:r w:rsidR="006A7F9C" w:rsidRPr="00E1400F">
        <w:rPr>
          <w:rFonts w:ascii="Calibri Light" w:hAnsi="Calibri Light" w:cs="Calibri Light"/>
          <w:b/>
          <w:lang w:val="mt-MT"/>
        </w:rPr>
        <w:t>:</w:t>
      </w:r>
    </w:p>
    <w:p w14:paraId="55D62D53" w14:textId="77777777" w:rsidR="00E1400F" w:rsidRPr="00394CF1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14959D99" w14:textId="77777777" w:rsidR="00633967" w:rsidRPr="002F13B7" w:rsidRDefault="000026AB" w:rsidP="00473081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Gabriella Agius</w:t>
      </w:r>
      <w:r w:rsidR="00633967" w:rsidRPr="002F13B7">
        <w:rPr>
          <w:rFonts w:ascii="Calibri Light" w:hAnsi="Calibri Light" w:cs="Calibri Light"/>
          <w:lang w:val="mt-MT"/>
        </w:rPr>
        <w:t>– Segretarju</w:t>
      </w:r>
      <w:r w:rsidR="00284999" w:rsidRPr="002F13B7">
        <w:rPr>
          <w:rFonts w:ascii="Calibri Light" w:hAnsi="Calibri Light" w:cs="Calibri Light"/>
          <w:lang w:val="mt-MT"/>
        </w:rPr>
        <w:t xml:space="preserve"> Eżekuttiv</w:t>
      </w:r>
    </w:p>
    <w:p w14:paraId="4ACBC542" w14:textId="77777777" w:rsidR="00601B4F" w:rsidRPr="00394CF1" w:rsidRDefault="00601B4F" w:rsidP="00C6469B">
      <w:pPr>
        <w:spacing w:line="360" w:lineRule="auto"/>
        <w:jc w:val="both"/>
        <w:rPr>
          <w:rFonts w:ascii="Calibri Light" w:hAnsi="Calibri Light" w:cs="Calibri Light"/>
          <w:sz w:val="28"/>
          <w:szCs w:val="28"/>
          <w:lang w:val="mt-MT"/>
        </w:rPr>
      </w:pPr>
    </w:p>
    <w:p w14:paraId="065B442E" w14:textId="77777777" w:rsidR="002F13B7" w:rsidRDefault="002F13B7">
      <w:pPr>
        <w:rPr>
          <w:rFonts w:ascii="Calibri Light" w:hAnsi="Calibri Light" w:cs="Calibri Light"/>
          <w:b/>
          <w:sz w:val="28"/>
          <w:szCs w:val="28"/>
          <w:lang w:val="mt-MT"/>
        </w:rPr>
      </w:pPr>
      <w:r>
        <w:rPr>
          <w:rFonts w:ascii="Calibri Light" w:hAnsi="Calibri Light" w:cs="Calibri Light"/>
          <w:b/>
          <w:sz w:val="28"/>
          <w:szCs w:val="28"/>
          <w:lang w:val="mt-MT"/>
        </w:rPr>
        <w:br w:type="page"/>
      </w:r>
    </w:p>
    <w:p w14:paraId="76534BF5" w14:textId="77777777" w:rsidR="00866B11" w:rsidRDefault="00866B11">
      <w:pPr>
        <w:rPr>
          <w:rFonts w:ascii="Calibri Light" w:hAnsi="Calibri Light" w:cs="Calibri Light"/>
          <w:b/>
          <w:sz w:val="28"/>
          <w:szCs w:val="28"/>
          <w:lang w:val="mt-MT"/>
        </w:rPr>
      </w:pPr>
    </w:p>
    <w:p w14:paraId="7495FF7F" w14:textId="77777777" w:rsidR="00633967" w:rsidRPr="00E1400F" w:rsidRDefault="00633967" w:rsidP="00C6469B">
      <w:pPr>
        <w:spacing w:line="360" w:lineRule="auto"/>
        <w:jc w:val="both"/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b/>
          <w:sz w:val="28"/>
          <w:szCs w:val="28"/>
          <w:lang w:val="mt-MT"/>
        </w:rPr>
        <w:t>Minuti</w:t>
      </w:r>
    </w:p>
    <w:p w14:paraId="397790F7" w14:textId="0F0C649E" w:rsidR="006A7F9C" w:rsidRPr="002F13B7" w:rsidRDefault="002F13B7" w:rsidP="00633967">
      <w:pPr>
        <w:rPr>
          <w:rFonts w:ascii="Calibri Light" w:hAnsi="Calibri Light" w:cs="Calibri Light"/>
          <w:lang w:val="mt-MT"/>
        </w:rPr>
      </w:pPr>
      <w:r w:rsidRPr="002F13B7">
        <w:rPr>
          <w:rFonts w:ascii="Calibri Light" w:hAnsi="Calibri Light" w:cs="Calibri Light"/>
          <w:lang w:val="mt-MT"/>
        </w:rPr>
        <w:t xml:space="preserve">Is-Sindku </w:t>
      </w:r>
      <w:r w:rsidR="00894DB8">
        <w:rPr>
          <w:rFonts w:ascii="Calibri Light" w:hAnsi="Calibri Light" w:cs="Calibri Light"/>
          <w:lang w:val="mt-MT"/>
        </w:rPr>
        <w:t>Olaf McKay</w:t>
      </w:r>
      <w:r w:rsidRPr="002F13B7">
        <w:rPr>
          <w:rFonts w:ascii="Calibri Light" w:hAnsi="Calibri Light" w:cs="Calibri Light"/>
          <w:lang w:val="mt-MT"/>
        </w:rPr>
        <w:t xml:space="preserve"> ippresjeda l-laqgħa.</w:t>
      </w:r>
    </w:p>
    <w:p w14:paraId="3663958A" w14:textId="77777777" w:rsidR="00845B0E" w:rsidRDefault="00845B0E" w:rsidP="00633967">
      <w:pPr>
        <w:rPr>
          <w:rFonts w:ascii="Calibri Light" w:hAnsi="Calibri Light" w:cs="Calibri Light"/>
          <w:sz w:val="20"/>
          <w:lang w:val="mt-MT"/>
        </w:rPr>
      </w:pPr>
    </w:p>
    <w:p w14:paraId="256CAED1" w14:textId="77777777" w:rsidR="001148F1" w:rsidRPr="00E1400F" w:rsidRDefault="001148F1" w:rsidP="00633967">
      <w:pPr>
        <w:rPr>
          <w:rFonts w:ascii="Calibri Light" w:hAnsi="Calibri Light" w:cs="Calibri Light"/>
          <w:sz w:val="20"/>
          <w:lang w:val="mt-MT"/>
        </w:rPr>
      </w:pPr>
    </w:p>
    <w:tbl>
      <w:tblPr>
        <w:tblW w:w="9356" w:type="dxa"/>
        <w:jc w:val="center"/>
        <w:tblLook w:val="01E0" w:firstRow="1" w:lastRow="1" w:firstColumn="1" w:lastColumn="1" w:noHBand="0" w:noVBand="0"/>
      </w:tblPr>
      <w:tblGrid>
        <w:gridCol w:w="853"/>
        <w:gridCol w:w="8503"/>
      </w:tblGrid>
      <w:tr w:rsidR="00C6187E" w:rsidRPr="00E1400F" w14:paraId="5EA80FEA" w14:textId="77777777" w:rsidTr="002D5204">
        <w:trPr>
          <w:jc w:val="center"/>
        </w:trPr>
        <w:tc>
          <w:tcPr>
            <w:tcW w:w="853" w:type="dxa"/>
          </w:tcPr>
          <w:p w14:paraId="557B600A" w14:textId="4484066B" w:rsidR="006A7F9C" w:rsidRPr="00E1400F" w:rsidRDefault="005271C9" w:rsidP="002A3FB7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0</w:t>
            </w:r>
          </w:p>
        </w:tc>
        <w:tc>
          <w:tcPr>
            <w:tcW w:w="8503" w:type="dxa"/>
          </w:tcPr>
          <w:p w14:paraId="792050D9" w14:textId="77777777" w:rsidR="006A7F9C" w:rsidRPr="00E1400F" w:rsidRDefault="00BD19D7" w:rsidP="00E9131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Qari ta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-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ttri ta’ ap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oġiji</w:t>
            </w:r>
          </w:p>
          <w:p w14:paraId="67CA8047" w14:textId="77777777" w:rsidR="006A7F9C" w:rsidRPr="002F13B7" w:rsidRDefault="006A7F9C" w:rsidP="00E9131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C6187E" w:rsidRPr="002B71BB" w14:paraId="0516B3DD" w14:textId="77777777" w:rsidTr="002D5204">
        <w:trPr>
          <w:jc w:val="center"/>
        </w:trPr>
        <w:tc>
          <w:tcPr>
            <w:tcW w:w="853" w:type="dxa"/>
          </w:tcPr>
          <w:p w14:paraId="1A4ECF71" w14:textId="79ED42F2" w:rsidR="006A7F9C" w:rsidRDefault="005271C9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0</w:t>
            </w:r>
            <w:r w:rsidR="006A7F9C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23227296" w14:textId="77777777" w:rsidR="007A349A" w:rsidRDefault="007A349A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3722488" w14:textId="7C2B17B3" w:rsidR="007A349A" w:rsidRDefault="007A349A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0.2</w:t>
            </w:r>
          </w:p>
          <w:p w14:paraId="707761F7" w14:textId="6BAE21C9" w:rsidR="005271C9" w:rsidRPr="001417D4" w:rsidRDefault="005271C9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2EF63864" w14:textId="4E4F9565" w:rsidR="00BD19D7" w:rsidRDefault="005A556E" w:rsidP="00BD19D7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Alfred Zammi</w:t>
            </w:r>
            <w:r w:rsidR="00102C93">
              <w:rPr>
                <w:rFonts w:ascii="Calibri Light" w:hAnsi="Calibri Light" w:cs="Calibri Light"/>
                <w:sz w:val="20"/>
                <w:szCs w:val="20"/>
              </w:rPr>
              <w:t>t</w:t>
            </w:r>
          </w:p>
          <w:p w14:paraId="5BCCED1A" w14:textId="77777777" w:rsidR="007A349A" w:rsidRDefault="007A349A" w:rsidP="00BD19D7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EAB3717" w14:textId="70E80E53" w:rsidR="007A349A" w:rsidRPr="00510B29" w:rsidRDefault="007A349A" w:rsidP="00BD19D7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Roberta Bonello Felice</w:t>
            </w:r>
          </w:p>
          <w:p w14:paraId="0FADCD73" w14:textId="77777777" w:rsidR="001148F1" w:rsidRDefault="001148F1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DE3151" w14:textId="77777777" w:rsidR="00EB4EEF" w:rsidRPr="001417D4" w:rsidRDefault="00EB4EEF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6187E" w:rsidRPr="00E1400F" w14:paraId="7FF540E1" w14:textId="77777777" w:rsidTr="002D5204">
        <w:trPr>
          <w:jc w:val="center"/>
        </w:trPr>
        <w:tc>
          <w:tcPr>
            <w:tcW w:w="853" w:type="dxa"/>
          </w:tcPr>
          <w:p w14:paraId="52FEEB0B" w14:textId="6C76F4A5" w:rsidR="006A7F9C" w:rsidRPr="00E1400F" w:rsidRDefault="005271C9" w:rsidP="006A7F9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1</w:t>
            </w:r>
          </w:p>
        </w:tc>
        <w:tc>
          <w:tcPr>
            <w:tcW w:w="8503" w:type="dxa"/>
          </w:tcPr>
          <w:p w14:paraId="188BE2F5" w14:textId="77777777" w:rsidR="006A7F9C" w:rsidRPr="00E1400F" w:rsidRDefault="006A7F9C" w:rsidP="00B85B85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joni u Approvazzjoni tal-Minuti</w:t>
            </w:r>
          </w:p>
          <w:p w14:paraId="498EA24D" w14:textId="77777777" w:rsidR="006A7F9C" w:rsidRPr="002F13B7" w:rsidRDefault="006A7F9C" w:rsidP="00B85B85">
            <w:pPr>
              <w:rPr>
                <w:rFonts w:ascii="Calibri Light" w:hAnsi="Calibri Light" w:cs="Calibri Light"/>
                <w:b/>
                <w:sz w:val="20"/>
                <w:szCs w:val="28"/>
                <w:lang w:val="mt-MT"/>
              </w:rPr>
            </w:pPr>
          </w:p>
        </w:tc>
      </w:tr>
      <w:tr w:rsidR="00C6187E" w:rsidRPr="00D43F56" w14:paraId="63763D66" w14:textId="77777777" w:rsidTr="002D5204">
        <w:trPr>
          <w:jc w:val="center"/>
        </w:trPr>
        <w:tc>
          <w:tcPr>
            <w:tcW w:w="853" w:type="dxa"/>
          </w:tcPr>
          <w:p w14:paraId="7EC700EE" w14:textId="45273E90" w:rsidR="006A7F9C" w:rsidRPr="001417D4" w:rsidRDefault="005271C9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601B4F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</w:tc>
        <w:tc>
          <w:tcPr>
            <w:tcW w:w="8503" w:type="dxa"/>
          </w:tcPr>
          <w:p w14:paraId="5491CA77" w14:textId="1889D2B7" w:rsidR="001148F1" w:rsidRDefault="00C73591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Il-minuti tas-Seduta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ru</w:t>
            </w:r>
            <w:r w:rsidR="004E526E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7A349A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12</w:t>
            </w:r>
            <w:r w:rsidR="00894DB8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7829B4" w:rsidRPr="007829B4">
              <w:rPr>
                <w:rFonts w:ascii="Calibri Light" w:hAnsi="Calibri Light" w:cs="Calibri Light"/>
                <w:bCs/>
                <w:sz w:val="18"/>
                <w:szCs w:val="18"/>
                <w:lang w:val="mt-MT"/>
              </w:rPr>
              <w:t xml:space="preserve">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kie</w:t>
            </w:r>
            <w:r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u ikkon</w:t>
            </w: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fermati</w:t>
            </w:r>
          </w:p>
          <w:p w14:paraId="2E651BDA" w14:textId="77777777" w:rsidR="00B541CB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  <w:p w14:paraId="27EDA8EC" w14:textId="2B65C4BF" w:rsidR="00B541CB" w:rsidRPr="00303ACF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</w:tc>
      </w:tr>
      <w:tr w:rsidR="00C6187E" w:rsidRPr="006F237E" w14:paraId="300BE920" w14:textId="77777777" w:rsidTr="002D5204">
        <w:trPr>
          <w:jc w:val="center"/>
        </w:trPr>
        <w:tc>
          <w:tcPr>
            <w:tcW w:w="853" w:type="dxa"/>
          </w:tcPr>
          <w:p w14:paraId="4A1E5FD3" w14:textId="19739D0A" w:rsidR="006A7F9C" w:rsidRDefault="005271C9" w:rsidP="005B5ED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2</w:t>
            </w:r>
          </w:p>
          <w:p w14:paraId="0A4EFF77" w14:textId="77777777" w:rsidR="002D5204" w:rsidRPr="00B93F28" w:rsidRDefault="002D5204" w:rsidP="005B5ED8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3AB3B98" w14:textId="77777777" w:rsidR="00601B4F" w:rsidRPr="00303ACF" w:rsidRDefault="00C90E8B" w:rsidP="00601B4F">
            <w:pPr>
              <w:rPr>
                <w:rFonts w:ascii="Calibri Light" w:hAnsi="Calibri Light" w:cs="Calibri Light"/>
                <w:b/>
                <w:sz w:val="28"/>
                <w:szCs w:val="28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omunikazzjoni mis-Sindku</w:t>
            </w:r>
          </w:p>
          <w:p w14:paraId="1DD92FCF" w14:textId="77777777" w:rsidR="006A7F9C" w:rsidRPr="005B4135" w:rsidRDefault="006A7F9C" w:rsidP="005B4135">
            <w:pPr>
              <w:suppressAutoHyphens/>
              <w:ind w:right="-3"/>
              <w:jc w:val="both"/>
              <w:rPr>
                <w:rFonts w:ascii="Calibri Light" w:hAnsi="Calibri Light" w:cs="Calibri Light"/>
                <w:sz w:val="20"/>
                <w:lang w:val="mt-MT"/>
              </w:rPr>
            </w:pPr>
          </w:p>
        </w:tc>
      </w:tr>
      <w:tr w:rsidR="002D5204" w:rsidRPr="00D43F56" w14:paraId="0D6A97D8" w14:textId="77777777" w:rsidTr="002D5204">
        <w:trPr>
          <w:jc w:val="center"/>
        </w:trPr>
        <w:tc>
          <w:tcPr>
            <w:tcW w:w="853" w:type="dxa"/>
          </w:tcPr>
          <w:p w14:paraId="79810616" w14:textId="77777777" w:rsidR="009A4507" w:rsidRDefault="009A4507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3FB2AB2" w14:textId="0421B3DB" w:rsidR="00C70F25" w:rsidRDefault="005271C9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0F25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  <w:p w14:paraId="65A1BFBC" w14:textId="77777777" w:rsidR="000C17CB" w:rsidRDefault="000C17C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383EF79" w14:textId="77777777" w:rsidR="001B4C58" w:rsidRDefault="001B4C5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36D4666" w14:textId="6AC691DC" w:rsidR="000C17CB" w:rsidRDefault="005271C9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823E23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</w:p>
          <w:p w14:paraId="746BB21C" w14:textId="77777777" w:rsidR="002E3C76" w:rsidRDefault="002E3C76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AB5D3A" w14:textId="688A10D3" w:rsidR="00D055E6" w:rsidRDefault="005271C9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2D5386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</w:p>
          <w:p w14:paraId="67CCB04E" w14:textId="77777777" w:rsidR="00A0625B" w:rsidRDefault="00A0625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956A284" w14:textId="77777777" w:rsidR="00A32107" w:rsidRDefault="00A32107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47C4A39" w14:textId="29C5D9DA" w:rsidR="002E3C76" w:rsidRPr="00A0625B" w:rsidRDefault="005271C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A0625B">
              <w:rPr>
                <w:rFonts w:ascii="Calibri Light" w:hAnsi="Calibri Light" w:cs="Calibri Light"/>
                <w:sz w:val="20"/>
                <w:szCs w:val="20"/>
                <w:lang w:val="mt-MT"/>
              </w:rPr>
              <w:t>4</w:t>
            </w:r>
          </w:p>
        </w:tc>
        <w:tc>
          <w:tcPr>
            <w:tcW w:w="8503" w:type="dxa"/>
          </w:tcPr>
          <w:p w14:paraId="25EC6635" w14:textId="77777777" w:rsidR="004F726C" w:rsidRDefault="004F726C" w:rsidP="002D538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02DA99" w14:textId="1055B4AF" w:rsidR="009A4507" w:rsidRPr="00A57998" w:rsidRDefault="009A4507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5565C6" w:rsidRPr="00A57998">
              <w:rPr>
                <w:rFonts w:ascii="Calibri Light" w:hAnsi="Calibri Light" w:cs="Calibri Light"/>
                <w:sz w:val="20"/>
                <w:szCs w:val="20"/>
              </w:rPr>
              <w:t xml:space="preserve">informa </w:t>
            </w:r>
            <w:r w:rsidR="008E655F">
              <w:rPr>
                <w:rFonts w:ascii="Calibri Light" w:hAnsi="Calibri Light" w:cs="Calibri Light"/>
                <w:sz w:val="20"/>
                <w:szCs w:val="20"/>
              </w:rPr>
              <w:t>il-kunsill ser ikun qed jinghata ghotja ta apparat elettroniku mil-Awtorita’ ta’ l-ippjanar.</w:t>
            </w:r>
          </w:p>
          <w:p w14:paraId="5E42E74F" w14:textId="77777777" w:rsidR="00626DEB" w:rsidRPr="00A5799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D11F74B" w14:textId="2BBC5575" w:rsidR="00626DEB" w:rsidRPr="00A5799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DF03A1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B16FCA">
              <w:rPr>
                <w:rFonts w:ascii="Calibri Light" w:hAnsi="Calibri Light" w:cs="Calibri Light"/>
                <w:sz w:val="20"/>
                <w:szCs w:val="20"/>
              </w:rPr>
              <w:t>triq San Gwann qed tinghaqad u xoghol miexi sew.</w:t>
            </w:r>
          </w:p>
          <w:p w14:paraId="6423B982" w14:textId="77777777" w:rsidR="00714985" w:rsidRPr="00A57998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B834E26" w14:textId="0F2F0D89" w:rsidR="007C69BC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li </w:t>
            </w:r>
            <w:r w:rsidR="00B16FCA">
              <w:rPr>
                <w:rFonts w:ascii="Calibri Light" w:hAnsi="Calibri Light" w:cs="Calibri Light"/>
                <w:sz w:val="20"/>
                <w:szCs w:val="20"/>
              </w:rPr>
              <w:t xml:space="preserve">kellu talba ghal ghajnuna mil-valletta fc fejn jidhol ambulanza, servizz tal- pulizija u anke </w:t>
            </w:r>
            <w:r w:rsidR="00A32107">
              <w:rPr>
                <w:rFonts w:ascii="Calibri Light" w:hAnsi="Calibri Light" w:cs="Calibri Light"/>
                <w:sz w:val="20"/>
                <w:szCs w:val="20"/>
              </w:rPr>
              <w:t>portable toilets</w:t>
            </w:r>
            <w:r w:rsidR="00B16FCA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5C95E09F" w14:textId="77777777" w:rsidR="002E3C76" w:rsidRPr="00A5799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9CE5E48" w14:textId="569E2F5A" w:rsidR="007C69BC" w:rsidRPr="00A5799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6F78FE">
              <w:rPr>
                <w:rFonts w:ascii="Calibri Light" w:hAnsi="Calibri Light" w:cs="Calibri Light"/>
                <w:sz w:val="20"/>
                <w:szCs w:val="20"/>
              </w:rPr>
              <w:t>li rcieva kommunikat mil-katerdral biex jassisti fi zbir ta’ sigar quddiem il-katedral.</w:t>
            </w:r>
          </w:p>
          <w:p w14:paraId="35B21F61" w14:textId="35942E13" w:rsidR="002E3C76" w:rsidRPr="00626DEB" w:rsidRDefault="002E3C76" w:rsidP="00EB012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69BC" w:rsidRPr="00D43F56" w14:paraId="35FF2901" w14:textId="77777777" w:rsidTr="002D5204">
        <w:trPr>
          <w:jc w:val="center"/>
        </w:trPr>
        <w:tc>
          <w:tcPr>
            <w:tcW w:w="853" w:type="dxa"/>
          </w:tcPr>
          <w:p w14:paraId="756C29E8" w14:textId="5ACC0463" w:rsidR="007C69BC" w:rsidRDefault="007C69BC" w:rsidP="00E67FC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190AB0E" w14:textId="0770330F" w:rsidR="0083165E" w:rsidRPr="00D43F56" w:rsidRDefault="0083165E" w:rsidP="007C69BC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7C69BC" w:rsidRPr="00CA251F" w14:paraId="4ADA9377" w14:textId="77777777" w:rsidTr="00520C46">
        <w:trPr>
          <w:trHeight w:val="536"/>
          <w:jc w:val="center"/>
        </w:trPr>
        <w:tc>
          <w:tcPr>
            <w:tcW w:w="853" w:type="dxa"/>
          </w:tcPr>
          <w:p w14:paraId="4D4FF782" w14:textId="1919B25E" w:rsidR="007C69BC" w:rsidRDefault="005271C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3</w:t>
            </w:r>
          </w:p>
        </w:tc>
        <w:tc>
          <w:tcPr>
            <w:tcW w:w="8503" w:type="dxa"/>
          </w:tcPr>
          <w:p w14:paraId="0FD71F5B" w14:textId="77777777" w:rsidR="007C69BC" w:rsidRPr="005F3CC5" w:rsidRDefault="007C69BC" w:rsidP="007C69BC">
            <w:pPr>
              <w:shd w:val="clear" w:color="auto" w:fill="FFFFFF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Tweġibiet għall-Mistoqsijiet taIl-Kunsillier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</w:t>
            </w:r>
          </w:p>
        </w:tc>
      </w:tr>
      <w:tr w:rsidR="007C69BC" w:rsidRPr="00D43F56" w14:paraId="33FB34EC" w14:textId="77777777" w:rsidTr="002D5204">
        <w:trPr>
          <w:jc w:val="center"/>
        </w:trPr>
        <w:tc>
          <w:tcPr>
            <w:tcW w:w="853" w:type="dxa"/>
          </w:tcPr>
          <w:p w14:paraId="2244696A" w14:textId="6D998143" w:rsidR="007C69BC" w:rsidRPr="00DF03A1" w:rsidRDefault="005271C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3</w:t>
            </w:r>
            <w:r w:rsidR="006A5C7A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B5A13D8" w14:textId="66ABD270" w:rsidR="00073C9D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t>Il-Minority Leader Ylenia Montfort</w:t>
            </w: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staqsiet dwar:</w:t>
            </w:r>
          </w:p>
          <w:p w14:paraId="022D2E56" w14:textId="6BB00872" w:rsidR="008E655F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Merchant street – antiskid.</w:t>
            </w:r>
          </w:p>
          <w:p w14:paraId="6382D3DB" w14:textId="5E59FC88" w:rsidR="008E655F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Nicca taht il bridge tal french curtain</w:t>
            </w:r>
          </w:p>
          <w:p w14:paraId="6E6F389B" w14:textId="1E0D6B4D" w:rsidR="008E655F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Railing sur santa barbara u bins</w:t>
            </w:r>
          </w:p>
          <w:p w14:paraId="6636A342" w14:textId="0474FA04" w:rsidR="008E655F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Sigar quddiem san gwann</w:t>
            </w:r>
          </w:p>
          <w:p w14:paraId="4C0A92DF" w14:textId="2DD7F54D" w:rsidR="008E655F" w:rsidRDefault="008E655F" w:rsidP="005A556E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Siment taht il-logo</w:t>
            </w:r>
          </w:p>
          <w:p w14:paraId="3380939E" w14:textId="77777777" w:rsidR="008E655F" w:rsidRPr="00A57998" w:rsidRDefault="008E655F" w:rsidP="005A556E">
            <w:pPr>
              <w:rPr>
                <w:rFonts w:ascii="Calibri Light" w:hAnsi="Calibri Light" w:cs="Calibri Light"/>
                <w:color w:val="212121"/>
                <w:sz w:val="20"/>
                <w:szCs w:val="20"/>
              </w:rPr>
            </w:pPr>
          </w:p>
          <w:p w14:paraId="08976B47" w14:textId="49CA9CF3" w:rsidR="00EB4EEF" w:rsidRPr="00DF03A1" w:rsidRDefault="00CE669B" w:rsidP="00DF03A1">
            <w:pPr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</w:pPr>
            <w:r w:rsidRPr="00A57998"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  <w:t xml:space="preserve"> </w:t>
            </w:r>
          </w:p>
        </w:tc>
      </w:tr>
      <w:tr w:rsidR="007C69BC" w:rsidRPr="00D43F56" w14:paraId="5055A1FB" w14:textId="77777777" w:rsidTr="00C61C09">
        <w:trPr>
          <w:jc w:val="center"/>
        </w:trPr>
        <w:tc>
          <w:tcPr>
            <w:tcW w:w="853" w:type="dxa"/>
          </w:tcPr>
          <w:p w14:paraId="61D6E234" w14:textId="7DDC7B62" w:rsidR="007C69BC" w:rsidRPr="006A5C7A" w:rsidRDefault="005271C9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4</w:t>
            </w:r>
          </w:p>
        </w:tc>
        <w:tc>
          <w:tcPr>
            <w:tcW w:w="8503" w:type="dxa"/>
          </w:tcPr>
          <w:p w14:paraId="6B525361" w14:textId="046E453D" w:rsidR="007C69BC" w:rsidRPr="006A5C7A" w:rsidRDefault="007C69BC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4D07F6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Rapporti</w:t>
            </w:r>
          </w:p>
        </w:tc>
      </w:tr>
      <w:tr w:rsidR="007C69BC" w:rsidRPr="00D43F56" w14:paraId="72D95274" w14:textId="77777777" w:rsidTr="00C61C09">
        <w:trPr>
          <w:jc w:val="center"/>
        </w:trPr>
        <w:tc>
          <w:tcPr>
            <w:tcW w:w="853" w:type="dxa"/>
          </w:tcPr>
          <w:p w14:paraId="64D8A133" w14:textId="77777777" w:rsidR="007C69BC" w:rsidRDefault="007C69BC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0033E9D6" w14:textId="77777777" w:rsidR="001B4C58" w:rsidRDefault="001B4C58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</w:tc>
        <w:tc>
          <w:tcPr>
            <w:tcW w:w="8503" w:type="dxa"/>
          </w:tcPr>
          <w:p w14:paraId="01014219" w14:textId="77777777" w:rsidR="001B4C58" w:rsidRDefault="001B4C58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4741601" w14:textId="77777777" w:rsidR="007C69BC" w:rsidRDefault="001B4C58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 w:rsidRPr="001B4C58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Nil</w:t>
            </w:r>
          </w:p>
          <w:p w14:paraId="629E6D70" w14:textId="722498A7" w:rsidR="001B4C58" w:rsidRPr="001B4C58" w:rsidRDefault="001B4C58" w:rsidP="007C69BC">
            <w:pPr>
              <w:rPr>
                <w:rFonts w:ascii="Calibri Light" w:hAnsi="Calibri Light" w:cs="Calibri Light"/>
                <w:bCs/>
                <w:sz w:val="28"/>
                <w:szCs w:val="28"/>
                <w:lang w:val="mt-MT"/>
              </w:rPr>
            </w:pPr>
          </w:p>
        </w:tc>
      </w:tr>
      <w:tr w:rsidR="007C69BC" w:rsidRPr="00D43F56" w14:paraId="77CEB533" w14:textId="77777777" w:rsidTr="00C61C09">
        <w:trPr>
          <w:trHeight w:val="462"/>
          <w:jc w:val="center"/>
        </w:trPr>
        <w:tc>
          <w:tcPr>
            <w:tcW w:w="853" w:type="dxa"/>
          </w:tcPr>
          <w:p w14:paraId="163D2288" w14:textId="6D27BF14" w:rsidR="007C69BC" w:rsidRDefault="005271C9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5</w:t>
            </w:r>
          </w:p>
          <w:p w14:paraId="42626E95" w14:textId="77777777" w:rsidR="007C69BC" w:rsidRPr="00C45996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539264A" w14:textId="77777777" w:rsidR="007C69BC" w:rsidRPr="001618FA" w:rsidRDefault="007C69BC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i/>
                <w:sz w:val="28"/>
                <w:szCs w:val="28"/>
                <w:lang w:val="mt-MT"/>
              </w:rPr>
              <w:t xml:space="preserve">Items 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ħra ta’Xo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l ie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r taIl-Kunsill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 xml:space="preserve"> Lokali li j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u meħtieġa</w:t>
            </w:r>
          </w:p>
          <w:p w14:paraId="0C7ECEC3" w14:textId="77777777" w:rsidR="007C69BC" w:rsidRPr="00A34F25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7C69BC" w:rsidRPr="00D43F56" w14:paraId="2A986087" w14:textId="77777777" w:rsidTr="00C61C09">
        <w:trPr>
          <w:jc w:val="center"/>
        </w:trPr>
        <w:tc>
          <w:tcPr>
            <w:tcW w:w="853" w:type="dxa"/>
          </w:tcPr>
          <w:p w14:paraId="500A65BB" w14:textId="592393D4" w:rsidR="007C69BC" w:rsidRDefault="005271C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5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0A692678" w14:textId="77777777" w:rsidR="007C69BC" w:rsidRDefault="007C69BC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EEDACB" w14:textId="77777777" w:rsidR="00102C93" w:rsidRDefault="00102C93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B5C3B5" w14:textId="08018C16" w:rsidR="007C69BC" w:rsidRDefault="005271C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5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2</w:t>
            </w:r>
          </w:p>
          <w:p w14:paraId="60B2446B" w14:textId="77777777" w:rsidR="00712800" w:rsidRDefault="00712800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4B7D05" w14:textId="77777777" w:rsidR="00712800" w:rsidRDefault="00712800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CE4370C" w14:textId="32A02DA7" w:rsidR="002703B3" w:rsidRDefault="005271C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13.5</w:t>
            </w:r>
            <w:r w:rsidR="002703B3">
              <w:rPr>
                <w:rFonts w:ascii="Calibri Light" w:hAnsi="Calibri Light" w:cs="Calibri Light"/>
                <w:sz w:val="20"/>
                <w:szCs w:val="20"/>
                <w:lang w:val="mt-MT"/>
              </w:rPr>
              <w:t>.3</w:t>
            </w:r>
          </w:p>
          <w:p w14:paraId="1F27FF1F" w14:textId="7FF4D789" w:rsidR="00313F98" w:rsidRPr="002D5386" w:rsidRDefault="00313F98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3CF90CD0" w14:textId="21F20663" w:rsidR="002703B3" w:rsidRDefault="007C69BC" w:rsidP="007A349A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 xml:space="preserve">Il-Kunsillier Raymond Azzopardi nforma </w:t>
            </w:r>
            <w:r w:rsidR="002703B3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li </w:t>
            </w:r>
            <w:r w:rsidR="00A32107">
              <w:rPr>
                <w:rFonts w:ascii="Calibri Light" w:hAnsi="Calibri Light" w:cs="Calibri Light"/>
                <w:sz w:val="20"/>
                <w:szCs w:val="20"/>
                <w:lang w:val="mt-MT"/>
              </w:rPr>
              <w:t>jixtieq jifrah l-amministrazzjoni ghal mod professjonali li tmexxiet Jum il-Belt.</w:t>
            </w:r>
          </w:p>
          <w:p w14:paraId="637E7A64" w14:textId="77777777" w:rsidR="00DF03A1" w:rsidRDefault="00DF03A1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DFAA875" w14:textId="4E278FAA" w:rsidR="002703B3" w:rsidRDefault="002703B3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kunsillier Daniel Diacono nforma li </w:t>
            </w:r>
            <w:r w:rsidR="008E655F">
              <w:rPr>
                <w:rFonts w:ascii="Calibri Light" w:hAnsi="Calibri Light" w:cs="Calibri Light"/>
                <w:sz w:val="20"/>
                <w:szCs w:val="20"/>
                <w:lang w:val="mt-MT"/>
              </w:rPr>
              <w:t>jixtieq li laqghat fil-futur jibdew isiru fil-kommunita’</w:t>
            </w:r>
          </w:p>
          <w:p w14:paraId="4A726404" w14:textId="77777777" w:rsidR="007A349A" w:rsidRDefault="007A349A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7BF8D31" w14:textId="2643517F" w:rsidR="006A5C7A" w:rsidRPr="006F78FE" w:rsidRDefault="006F78FE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Il-Kunsillier Vince Fabri nforma li attenda laqgha flimkien ma Dr Roberta Bonello il-caritas pero jixtieq li din tigi dikussa fil-laqgha li jmiss peress li f’din il-laqgha hija kienet assenti.</w:t>
            </w:r>
          </w:p>
        </w:tc>
      </w:tr>
      <w:tr w:rsidR="004A2019" w:rsidRPr="00D43F56" w14:paraId="736AEAFF" w14:textId="77777777" w:rsidTr="00C61C09">
        <w:trPr>
          <w:jc w:val="center"/>
        </w:trPr>
        <w:tc>
          <w:tcPr>
            <w:tcW w:w="853" w:type="dxa"/>
          </w:tcPr>
          <w:p w14:paraId="588ABB67" w14:textId="77777777" w:rsidR="004A2019" w:rsidRDefault="004A201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4259594" w14:textId="77777777" w:rsidR="006F78FE" w:rsidRDefault="006F78F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0E81B44" w14:textId="55DE0A79" w:rsidR="001B4C58" w:rsidRDefault="001B4C58" w:rsidP="007C69BC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C96771" w:rsidRPr="00D43F56" w14:paraId="4159C7D9" w14:textId="77777777" w:rsidTr="00C61C09">
        <w:trPr>
          <w:jc w:val="center"/>
        </w:trPr>
        <w:tc>
          <w:tcPr>
            <w:tcW w:w="853" w:type="dxa"/>
          </w:tcPr>
          <w:p w14:paraId="32BBD8B6" w14:textId="670A3C23" w:rsidR="00C96771" w:rsidRDefault="005271C9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6</w:t>
            </w:r>
          </w:p>
        </w:tc>
        <w:tc>
          <w:tcPr>
            <w:tcW w:w="8503" w:type="dxa"/>
          </w:tcPr>
          <w:p w14:paraId="57D3800E" w14:textId="3196CC1C" w:rsidR="00C96771" w:rsidRDefault="00C96771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  <w:r w:rsidRPr="00AA7EB4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 xml:space="preserve">Kunsiderazzjoni u Approvazzjoni </w:t>
            </w:r>
          </w:p>
          <w:p w14:paraId="1665256F" w14:textId="51692344" w:rsidR="001B4C58" w:rsidRPr="001B4C58" w:rsidRDefault="001B4C58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</w:p>
        </w:tc>
      </w:tr>
      <w:tr w:rsidR="00EB4EEF" w:rsidRPr="00D43F56" w14:paraId="6561A871" w14:textId="77777777" w:rsidTr="00C61C09">
        <w:trPr>
          <w:gridAfter w:val="1"/>
          <w:wAfter w:w="8503" w:type="dxa"/>
          <w:jc w:val="center"/>
        </w:trPr>
        <w:tc>
          <w:tcPr>
            <w:tcW w:w="853" w:type="dxa"/>
          </w:tcPr>
          <w:p w14:paraId="2C54B656" w14:textId="77777777" w:rsidR="00EB4EEF" w:rsidRDefault="00EB4EEF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96771" w:rsidRPr="00D43F56" w14:paraId="0C9A3465" w14:textId="77777777" w:rsidTr="00C61C09">
        <w:trPr>
          <w:jc w:val="center"/>
        </w:trPr>
        <w:tc>
          <w:tcPr>
            <w:tcW w:w="853" w:type="dxa"/>
          </w:tcPr>
          <w:p w14:paraId="6E87DE39" w14:textId="5D909F9B" w:rsidR="00C96771" w:rsidRDefault="005271C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7</w:t>
            </w:r>
          </w:p>
          <w:p w14:paraId="6D65357A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8"/>
                <w:szCs w:val="28"/>
                <w:lang w:val="mt-MT"/>
              </w:rPr>
            </w:pPr>
          </w:p>
          <w:p w14:paraId="5EC1846D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41023439" w14:textId="77777777" w:rsidR="00C96771" w:rsidRDefault="00C96771" w:rsidP="00C96771">
            <w:pPr>
              <w:rPr>
                <w:rFonts w:ascii="Calibri Light" w:hAnsi="Calibri Light" w:cs="Calibri Light"/>
                <w:sz w:val="20"/>
                <w:lang w:val="mt-MT"/>
              </w:rPr>
            </w:pP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joni u Approvazzjoni tar-Rapport tal-laq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t ta’ Kumitati u/jew Sotto Kumitati</w:t>
            </w:r>
          </w:p>
        </w:tc>
      </w:tr>
      <w:tr w:rsidR="00C96771" w:rsidRPr="00BE0CB3" w14:paraId="63D5AFE3" w14:textId="77777777" w:rsidTr="00C61C09">
        <w:trPr>
          <w:jc w:val="center"/>
        </w:trPr>
        <w:tc>
          <w:tcPr>
            <w:tcW w:w="853" w:type="dxa"/>
          </w:tcPr>
          <w:p w14:paraId="5CEB8038" w14:textId="2F7A39F4" w:rsidR="00C96771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E6600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1</w:t>
            </w:r>
          </w:p>
          <w:p w14:paraId="4502D46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7AB04F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463B86D" w14:textId="77777777" w:rsidR="008E655F" w:rsidRDefault="008E655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21257EB" w14:textId="5C57EE74" w:rsidR="00102C93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102C93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2</w:t>
            </w:r>
          </w:p>
          <w:p w14:paraId="0CE7BB6C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B3E58C2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B03A72A" w14:textId="79B010C7" w:rsidR="004A3C94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4A3C94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3</w:t>
            </w:r>
          </w:p>
          <w:p w14:paraId="11F37F1F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1A5D144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F47518A" w14:textId="4AAA821C" w:rsidR="00DC368F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4</w:t>
            </w:r>
          </w:p>
          <w:p w14:paraId="5158C56D" w14:textId="77777777" w:rsidR="00712800" w:rsidRDefault="00712800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F6E2C8B" w14:textId="77777777" w:rsidR="008E655F" w:rsidRDefault="008E655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13FD339" w14:textId="77777777" w:rsidR="008E655F" w:rsidRDefault="008E655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CD27A7D" w14:textId="50AFBF04" w:rsidR="00712800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712800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5</w:t>
            </w:r>
          </w:p>
          <w:p w14:paraId="41F41EDA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E416B4F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DE08675" w14:textId="75161084" w:rsidR="00B4756E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B4756E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6</w:t>
            </w:r>
          </w:p>
          <w:p w14:paraId="798F344B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1D7373F" w14:textId="77777777" w:rsidR="008E655F" w:rsidRDefault="008E655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01C2991" w14:textId="0896F239" w:rsidR="00B4756E" w:rsidRDefault="005271C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</w:t>
            </w:r>
            <w:r w:rsidR="00B4756E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7</w:t>
            </w:r>
          </w:p>
          <w:p w14:paraId="09346DDC" w14:textId="77777777" w:rsidR="00AA6CFC" w:rsidRDefault="00AA6CFC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2535EC4" w14:textId="3970AF8F" w:rsidR="00AA6CFC" w:rsidRDefault="00AA6CFC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.8</w:t>
            </w:r>
          </w:p>
          <w:p w14:paraId="67347BCE" w14:textId="77777777" w:rsidR="00AA6CFC" w:rsidRDefault="00AA6CFC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69AE426" w14:textId="77777777" w:rsidR="00AA6CFC" w:rsidRDefault="00AA6CFC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161F494" w14:textId="3D632E57" w:rsidR="00AA6CFC" w:rsidRDefault="00AA6CFC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3.7.9</w:t>
            </w:r>
          </w:p>
          <w:p w14:paraId="0211BFCB" w14:textId="03EDFA0E" w:rsidR="00E66009" w:rsidRPr="00BE0CB3" w:rsidRDefault="00E6600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256E680B" w14:textId="0805CAFF" w:rsidR="00313F98" w:rsidRDefault="00313F98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rceviet korrispondenza min transport malta dwar permess residenzjali fuq pjanci barranin. Dawn inhargu f’ amministrazzjoni precedenti u allura ma kellix informazzjoni dwarhom.</w:t>
            </w:r>
          </w:p>
          <w:p w14:paraId="1B752DF2" w14:textId="77777777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7977DAB" w14:textId="56432F41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saret talba min Peter paul Caruana dwar triq biex tissemma ghal missieru li kien pittur.</w:t>
            </w:r>
          </w:p>
          <w:p w14:paraId="143ED405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1752EF6" w14:textId="14E321C4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rceviet korrispondenza biex il-kunsill jibda jaghti servizz ghal-hlas ta kontijiet ta’ dawl u l-ilma kif ukoll tqassim ta’ id cards. </w:t>
            </w:r>
          </w:p>
          <w:p w14:paraId="5E3FAE89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F484101" w14:textId="550ED200" w:rsidR="00DC368F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li regghet bghatet dokumenti biex tinghatha isem il-pjazza fejn hemm il-Monument il gdid ta’ San Pawl. Din giet proponuta mis-Sindku Olaf Mckay u sekondata mil-Minority leader Ylenia Montfort.</w:t>
            </w:r>
          </w:p>
          <w:p w14:paraId="615193BC" w14:textId="77777777" w:rsidR="00712800" w:rsidRDefault="00712800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21CCA9B" w14:textId="63DF252F" w:rsidR="00712800" w:rsidRDefault="00712800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</w:t>
            </w:r>
            <w:r w:rsidR="00B4756E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li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rceviet korrispondenza m’ ghand is-Sur Mario Cutajar dwar il-Biennale 2026 li hafna minnu ser isir il-belt. </w:t>
            </w:r>
          </w:p>
          <w:p w14:paraId="3DA7BD48" w14:textId="77777777" w:rsidR="00B4756E" w:rsidRDefault="00B4756E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3F61547" w14:textId="1B95C94A" w:rsidR="00B4756E" w:rsidRDefault="00B4756E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8E655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wara laqgha li kellha ma transport malta rceviet il-punt krucjali fejn hemm bzonn li jinbidlu l-bollards. </w:t>
            </w:r>
          </w:p>
          <w:p w14:paraId="2184C196" w14:textId="77777777" w:rsidR="00B4756E" w:rsidRDefault="00B4756E" w:rsidP="00313F9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769BB2C3" w14:textId="376F528A" w:rsidR="00C96771" w:rsidRDefault="00B4756E" w:rsidP="002E3C76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A3210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qed tahdem fuq xi Films li ser isiru fil-Belt. </w:t>
            </w:r>
          </w:p>
          <w:p w14:paraId="1E27F2E2" w14:textId="77777777" w:rsidR="00AA6CFC" w:rsidRDefault="00AA6CFC" w:rsidP="002E3C76">
            <w:pPr>
              <w:rPr>
                <w:rFonts w:ascii="Calibri Light" w:hAnsi="Calibri Light" w:cs="Calibri Light"/>
                <w:b/>
                <w:bCs/>
                <w:sz w:val="20"/>
                <w:szCs w:val="20"/>
                <w:lang w:val="mt-MT"/>
              </w:rPr>
            </w:pPr>
          </w:p>
          <w:p w14:paraId="42267D3F" w14:textId="410243D5" w:rsidR="00AA6CFC" w:rsidRDefault="00AA6CFC" w:rsidP="002E3C76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 dwar laqgha li kellha ma’ Portsmouth u infurmat dwar l-istedina lis-Sindku u l-kunsillier tal-Kultura ghac-Cerimonja ta’ Sindku l-gdid.</w:t>
            </w:r>
          </w:p>
          <w:p w14:paraId="60DDFFCC" w14:textId="77777777" w:rsidR="00AA6CFC" w:rsidRDefault="00AA6CFC" w:rsidP="002E3C76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6A193366" w14:textId="1644DBF5" w:rsidR="00AA6CFC" w:rsidRPr="00EB0124" w:rsidRDefault="00AA6CFC" w:rsidP="002E3C76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 li l-istedina ta’ Saudi Arabia ser tigi delegata lil Kunsillier Raymond Azzopardi fejn ser ikun qed jipprezenta l-presentation li prepara s-Sindku.</w:t>
            </w:r>
          </w:p>
        </w:tc>
      </w:tr>
      <w:tr w:rsidR="00C96771" w:rsidRPr="00D43F56" w14:paraId="5282732C" w14:textId="77777777" w:rsidTr="00C61C09">
        <w:trPr>
          <w:jc w:val="center"/>
        </w:trPr>
        <w:tc>
          <w:tcPr>
            <w:tcW w:w="853" w:type="dxa"/>
          </w:tcPr>
          <w:p w14:paraId="174DE52F" w14:textId="77777777" w:rsidR="00E66009" w:rsidRDefault="00E6600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17C97D85" w14:textId="0C4C5C94" w:rsidR="00C96771" w:rsidRDefault="005271C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3.8</w:t>
            </w:r>
          </w:p>
        </w:tc>
        <w:tc>
          <w:tcPr>
            <w:tcW w:w="8503" w:type="dxa"/>
          </w:tcPr>
          <w:p w14:paraId="0806AE0C" w14:textId="77777777" w:rsidR="00E66009" w:rsidRDefault="00E66009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</w:pPr>
          </w:p>
          <w:p w14:paraId="27E119EE" w14:textId="225DEAD5" w:rsidR="00C96771" w:rsidRPr="00E1400F" w:rsidRDefault="00C96771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  <w:t xml:space="preserve">Kunsiderazzjoni u </w:t>
            </w: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pprova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zzjoni tal-iskeda ta’ pagamenti</w:t>
            </w:r>
          </w:p>
          <w:p w14:paraId="01AC854C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lang w:val="mt-MT"/>
              </w:rPr>
            </w:pPr>
          </w:p>
        </w:tc>
      </w:tr>
      <w:tr w:rsidR="00C96771" w:rsidRPr="00490A32" w14:paraId="11BD4A57" w14:textId="77777777" w:rsidTr="00C61C09">
        <w:trPr>
          <w:jc w:val="center"/>
        </w:trPr>
        <w:tc>
          <w:tcPr>
            <w:tcW w:w="853" w:type="dxa"/>
          </w:tcPr>
          <w:p w14:paraId="71895286" w14:textId="523E5BB8" w:rsidR="00C96771" w:rsidRDefault="005271C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3.8</w:t>
            </w:r>
            <w:r w:rsidR="00C96771" w:rsidRPr="00E1400F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C2FD2F8" w14:textId="55C65520" w:rsidR="00C96771" w:rsidRPr="002E3C76" w:rsidRDefault="005271C9" w:rsidP="00C96771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Marzu</w:t>
            </w:r>
            <w:r w:rsidR="00C96771" w:rsidRPr="002E3C76">
              <w:rPr>
                <w:rFonts w:ascii="Calibri Light" w:hAnsi="Calibri Light" w:cs="Calibri Light"/>
                <w:sz w:val="20"/>
                <w:szCs w:val="20"/>
              </w:rPr>
              <w:t xml:space="preserve"> 202</w:t>
            </w:r>
            <w:r w:rsidR="002E3C76" w:rsidRPr="002E3C76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</w:tbl>
    <w:p w14:paraId="2586EA0A" w14:textId="77777777" w:rsidR="006F78FE" w:rsidRDefault="006F78FE" w:rsidP="00F92CF2">
      <w:pPr>
        <w:rPr>
          <w:rFonts w:asciiTheme="minorHAnsi" w:hAnsiTheme="minorHAnsi"/>
          <w:lang w:val="mt-MT"/>
        </w:rPr>
      </w:pPr>
    </w:p>
    <w:p w14:paraId="6BBA1E5B" w14:textId="6D45E63D" w:rsidR="00347FDA" w:rsidRPr="002D5386" w:rsidRDefault="00F92CF2" w:rsidP="00F92CF2">
      <w:pPr>
        <w:rPr>
          <w:rFonts w:asciiTheme="minorHAnsi" w:hAnsiTheme="minorHAnsi" w:cs="Calibri Light"/>
          <w:lang w:val="mt-MT"/>
        </w:rPr>
      </w:pPr>
      <w:r>
        <w:rPr>
          <w:rFonts w:asciiTheme="minorHAnsi" w:hAnsiTheme="minorHAnsi"/>
          <w:lang w:val="mt-MT"/>
        </w:rPr>
        <w:t>I</w:t>
      </w:r>
      <w:r w:rsidRPr="00947103">
        <w:rPr>
          <w:rFonts w:asciiTheme="minorHAnsi" w:hAnsiTheme="minorHAnsi"/>
          <w:lang w:val="mt-MT"/>
        </w:rPr>
        <w:t>l-Kunsill a</w:t>
      </w:r>
      <w:r>
        <w:rPr>
          <w:rFonts w:asciiTheme="minorHAnsi" w:hAnsiTheme="minorHAnsi"/>
          <w:lang w:val="mt-MT"/>
        </w:rPr>
        <w:t>ġġ</w:t>
      </w:r>
      <w:r w:rsidRPr="00947103">
        <w:rPr>
          <w:rFonts w:asciiTheme="minorHAnsi" w:hAnsiTheme="minorHAnsi"/>
          <w:lang w:val="mt-MT"/>
        </w:rPr>
        <w:t xml:space="preserve">orna </w:t>
      </w:r>
      <w:r>
        <w:rPr>
          <w:rFonts w:asciiTheme="minorHAnsi" w:hAnsiTheme="minorHAnsi"/>
          <w:lang w:val="mt-MT"/>
        </w:rPr>
        <w:t>għ</w:t>
      </w:r>
      <w:r w:rsidRPr="00947103">
        <w:rPr>
          <w:rFonts w:asciiTheme="minorHAnsi" w:hAnsiTheme="minorHAnsi"/>
          <w:lang w:val="mt-MT"/>
        </w:rPr>
        <w:t>a</w:t>
      </w:r>
      <w:r w:rsidR="002D5386">
        <w:rPr>
          <w:rFonts w:asciiTheme="minorHAnsi" w:hAnsiTheme="minorHAnsi"/>
          <w:lang w:val="mt-MT"/>
        </w:rPr>
        <w:t>l</w:t>
      </w:r>
      <w:r w:rsidR="00520C46">
        <w:rPr>
          <w:rFonts w:asciiTheme="minorHAnsi" w:hAnsiTheme="minorHAnsi"/>
          <w:lang w:val="mt-MT"/>
        </w:rPr>
        <w:t>-</w:t>
      </w:r>
      <w:r w:rsidR="00F15D43">
        <w:rPr>
          <w:rFonts w:asciiTheme="minorHAnsi" w:hAnsiTheme="minorHAnsi"/>
          <w:lang w:val="mt-MT"/>
        </w:rPr>
        <w:t xml:space="preserve"> ta’ </w:t>
      </w:r>
      <w:r w:rsidR="005271C9">
        <w:rPr>
          <w:rFonts w:asciiTheme="minorHAnsi" w:hAnsiTheme="minorHAnsi"/>
          <w:lang w:val="mt-MT"/>
        </w:rPr>
        <w:t>5</w:t>
      </w:r>
      <w:r w:rsidR="003B7460">
        <w:rPr>
          <w:rFonts w:asciiTheme="minorHAnsi" w:hAnsiTheme="minorHAnsi"/>
          <w:lang w:val="mt-MT"/>
        </w:rPr>
        <w:t xml:space="preserve"> ta’ </w:t>
      </w:r>
      <w:r w:rsidR="005A556E">
        <w:rPr>
          <w:rFonts w:asciiTheme="minorHAnsi" w:hAnsiTheme="minorHAnsi"/>
          <w:lang w:val="mt-MT"/>
        </w:rPr>
        <w:t>M</w:t>
      </w:r>
      <w:r w:rsidR="005271C9">
        <w:rPr>
          <w:rFonts w:asciiTheme="minorHAnsi" w:hAnsiTheme="minorHAnsi"/>
          <w:lang w:val="mt-MT"/>
        </w:rPr>
        <w:t>ejju</w:t>
      </w:r>
      <w:r w:rsidR="005A556E">
        <w:rPr>
          <w:rFonts w:asciiTheme="minorHAnsi" w:hAnsiTheme="minorHAnsi"/>
          <w:lang w:val="mt-MT"/>
        </w:rPr>
        <w:t xml:space="preserve"> </w:t>
      </w:r>
      <w:r w:rsidR="000F6697">
        <w:rPr>
          <w:rFonts w:asciiTheme="minorHAnsi" w:hAnsiTheme="minorHAnsi"/>
          <w:lang w:val="mt-MT"/>
        </w:rPr>
        <w:t>2</w:t>
      </w:r>
      <w:r>
        <w:rPr>
          <w:rFonts w:asciiTheme="minorHAnsi" w:hAnsiTheme="minorHAnsi"/>
          <w:lang w:val="mt-MT"/>
        </w:rPr>
        <w:t>0</w:t>
      </w:r>
      <w:r w:rsidR="00FA7B48">
        <w:rPr>
          <w:rFonts w:asciiTheme="minorHAnsi" w:hAnsiTheme="minorHAnsi"/>
          <w:lang w:val="mt-MT"/>
        </w:rPr>
        <w:t>2</w:t>
      </w:r>
      <w:r w:rsidR="00F15D43">
        <w:rPr>
          <w:rFonts w:asciiTheme="minorHAnsi" w:hAnsiTheme="minorHAnsi"/>
          <w:lang w:val="mt-MT"/>
        </w:rPr>
        <w:t>5</w:t>
      </w:r>
      <w:r>
        <w:rPr>
          <w:rFonts w:asciiTheme="minorHAnsi" w:hAnsiTheme="minorHAnsi"/>
          <w:lang w:val="mt-MT"/>
        </w:rPr>
        <w:t xml:space="preserve"> </w:t>
      </w:r>
      <w:r w:rsidRPr="00947103">
        <w:rPr>
          <w:rFonts w:asciiTheme="minorHAnsi" w:hAnsiTheme="minorHAnsi"/>
          <w:lang w:val="mt-MT"/>
        </w:rPr>
        <w:t>1</w:t>
      </w:r>
      <w:r w:rsidR="00EE0149">
        <w:rPr>
          <w:rFonts w:asciiTheme="minorHAnsi" w:hAnsiTheme="minorHAnsi"/>
          <w:lang w:val="mt-MT"/>
        </w:rPr>
        <w:t>6</w:t>
      </w:r>
      <w:r w:rsidR="00B77667">
        <w:rPr>
          <w:rFonts w:asciiTheme="minorHAnsi" w:hAnsiTheme="minorHAnsi"/>
          <w:lang w:val="mt-MT"/>
        </w:rPr>
        <w:t>.</w:t>
      </w:r>
      <w:r w:rsidR="00B1048F">
        <w:rPr>
          <w:rFonts w:asciiTheme="minorHAnsi" w:hAnsiTheme="minorHAnsi"/>
          <w:lang w:val="mt-MT"/>
        </w:rPr>
        <w:t>0</w:t>
      </w:r>
      <w:r>
        <w:rPr>
          <w:rFonts w:asciiTheme="minorHAnsi" w:hAnsiTheme="minorHAnsi"/>
          <w:lang w:val="mt-MT"/>
        </w:rPr>
        <w:t>0</w:t>
      </w:r>
      <w:r w:rsidRPr="00947103">
        <w:rPr>
          <w:rFonts w:asciiTheme="minorHAnsi" w:hAnsiTheme="minorHAnsi"/>
          <w:lang w:val="mt-MT"/>
        </w:rPr>
        <w:t>hrs</w:t>
      </w:r>
    </w:p>
    <w:p w14:paraId="5E2B66F1" w14:textId="77777777" w:rsidR="00347FDA" w:rsidRPr="00947103" w:rsidRDefault="00347FDA" w:rsidP="00F92CF2">
      <w:pPr>
        <w:rPr>
          <w:rFonts w:ascii="Calibri Light" w:hAnsi="Calibri Light" w:cs="Calibri Light"/>
          <w:lang w:val="mt-MT"/>
        </w:rPr>
      </w:pPr>
    </w:p>
    <w:p w14:paraId="6CF4520E" w14:textId="48B81954" w:rsidR="00A42861" w:rsidRPr="004A75FA" w:rsidRDefault="00F92CF2" w:rsidP="004A75FA">
      <w:pPr>
        <w:tabs>
          <w:tab w:val="left" w:pos="6379"/>
        </w:tabs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IFFIRMATA</w:t>
      </w:r>
      <w:r w:rsidRPr="00E1400F">
        <w:rPr>
          <w:rFonts w:ascii="Calibri Light" w:hAnsi="Calibri Light" w:cs="Calibri Light"/>
          <w:b/>
          <w:lang w:val="mt-MT"/>
        </w:rPr>
        <w:tab/>
        <w:t>IFFIRMATA</w:t>
      </w:r>
    </w:p>
    <w:p w14:paraId="22985495" w14:textId="77777777" w:rsidR="00E66009" w:rsidRDefault="00E66009" w:rsidP="002D5386">
      <w:pPr>
        <w:rPr>
          <w:rFonts w:ascii="Calibri Light" w:hAnsi="Calibri Light" w:cs="Calibri Light"/>
          <w:noProof/>
          <w:lang w:val="mt-MT"/>
        </w:rPr>
      </w:pPr>
    </w:p>
    <w:p w14:paraId="08126757" w14:textId="77777777" w:rsidR="00AA6CFC" w:rsidRDefault="00AA6CFC" w:rsidP="002D5386">
      <w:pPr>
        <w:rPr>
          <w:rFonts w:ascii="Calibri Light" w:hAnsi="Calibri Light" w:cs="Calibri Light"/>
          <w:noProof/>
          <w:lang w:val="mt-MT"/>
        </w:rPr>
      </w:pPr>
    </w:p>
    <w:p w14:paraId="208D66DA" w14:textId="77777777" w:rsidR="006F78FE" w:rsidRDefault="006F78FE" w:rsidP="002D5386">
      <w:pPr>
        <w:rPr>
          <w:rFonts w:ascii="Calibri Light" w:hAnsi="Calibri Light" w:cs="Calibri Light"/>
          <w:noProof/>
          <w:lang w:val="mt-MT"/>
        </w:rPr>
      </w:pPr>
    </w:p>
    <w:p w14:paraId="4849E1B8" w14:textId="77777777" w:rsidR="006F78FE" w:rsidRDefault="006F78FE" w:rsidP="002D5386">
      <w:pPr>
        <w:rPr>
          <w:rFonts w:ascii="Calibri Light" w:hAnsi="Calibri Light" w:cs="Calibri Light"/>
          <w:noProof/>
          <w:lang w:val="mt-MT"/>
        </w:rPr>
      </w:pPr>
    </w:p>
    <w:p w14:paraId="74EE3D9F" w14:textId="77777777" w:rsidR="00F92CF2" w:rsidRDefault="00F92CF2" w:rsidP="00F92CF2">
      <w:pPr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</w:p>
    <w:p w14:paraId="72BEFAF0" w14:textId="4AA01155" w:rsidR="00F92CF2" w:rsidRPr="002F13B7" w:rsidRDefault="00FA7B48" w:rsidP="00F92CF2">
      <w:pPr>
        <w:tabs>
          <w:tab w:val="left" w:pos="6379"/>
        </w:tabs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F92CF2">
        <w:rPr>
          <w:rFonts w:ascii="Calibri Light" w:hAnsi="Calibri Light" w:cs="Calibri Light"/>
          <w:lang w:val="mt-MT"/>
        </w:rPr>
        <w:t xml:space="preserve"> </w:t>
      </w:r>
      <w:r w:rsidR="00F92CF2">
        <w:rPr>
          <w:rFonts w:ascii="Calibri Light" w:hAnsi="Calibri Light" w:cs="Calibri Light"/>
          <w:lang w:val="mt-MT"/>
        </w:rPr>
        <w:tab/>
        <w:t>Gabriella Agius</w:t>
      </w:r>
    </w:p>
    <w:p w14:paraId="23ADC4E5" w14:textId="77777777" w:rsidR="00F92CF2" w:rsidRPr="00B77667" w:rsidRDefault="00F92CF2" w:rsidP="005F748F">
      <w:pPr>
        <w:tabs>
          <w:tab w:val="left" w:pos="6379"/>
        </w:tabs>
        <w:rPr>
          <w:rFonts w:ascii="Calibri Light" w:hAnsi="Calibri Light" w:cs="Calibri Light"/>
        </w:rPr>
      </w:pPr>
      <w:r w:rsidRPr="002F13B7">
        <w:rPr>
          <w:rFonts w:ascii="Calibri Light" w:hAnsi="Calibri Light" w:cs="Calibri Light"/>
          <w:lang w:val="mt-MT"/>
        </w:rPr>
        <w:t>Sindku</w:t>
      </w:r>
      <w:r w:rsidRPr="002F13B7">
        <w:rPr>
          <w:rFonts w:ascii="Calibri Light" w:hAnsi="Calibri Light" w:cs="Calibri Light"/>
          <w:lang w:val="mt-MT"/>
        </w:rPr>
        <w:tab/>
        <w:t>Segretarju Eżekuttiv</w:t>
      </w:r>
    </w:p>
    <w:sectPr w:rsidR="00F92CF2" w:rsidRPr="00B77667" w:rsidSect="00257BD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58" w:right="1440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28567" w14:textId="77777777" w:rsidR="00D562A7" w:rsidRDefault="00D562A7">
      <w:r>
        <w:separator/>
      </w:r>
    </w:p>
  </w:endnote>
  <w:endnote w:type="continuationSeparator" w:id="0">
    <w:p w14:paraId="62722B28" w14:textId="77777777" w:rsidR="00D562A7" w:rsidRDefault="00D56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ornado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4DD25" w14:textId="77777777" w:rsidR="00B63803" w:rsidRDefault="00B63803" w:rsidP="002A3FB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14BA1F" w14:textId="77777777" w:rsidR="00B63803" w:rsidRDefault="00B63803" w:rsidP="007F08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CC5FF" w14:textId="77777777" w:rsidR="00B63803" w:rsidRPr="002F13B7" w:rsidRDefault="00B63803" w:rsidP="00623483">
    <w:pPr>
      <w:pStyle w:val="Footer"/>
      <w:pBdr>
        <w:top w:val="single" w:sz="4" w:space="1" w:color="D9D9D9"/>
      </w:pBdr>
      <w:jc w:val="right"/>
      <w:rPr>
        <w:rFonts w:ascii="Calibri Light" w:hAnsi="Calibri Light" w:cs="Calibri Light"/>
        <w:lang w:val="mt-MT"/>
      </w:rPr>
    </w:pPr>
    <w:r w:rsidRPr="002F13B7">
      <w:rPr>
        <w:rFonts w:ascii="Calibri Light" w:hAnsi="Calibri Light" w:cs="Calibri Light"/>
      </w:rPr>
      <w:fldChar w:fldCharType="begin"/>
    </w:r>
    <w:r w:rsidRPr="00DD2277">
      <w:rPr>
        <w:rFonts w:ascii="Calibri Light" w:hAnsi="Calibri Light" w:cs="Calibri Light"/>
        <w:lang w:val="it-IT"/>
      </w:rPr>
      <w:instrText xml:space="preserve"> PAGE   \* MERGEFORMAT </w:instrText>
    </w:r>
    <w:r w:rsidRPr="002F13B7">
      <w:rPr>
        <w:rFonts w:ascii="Calibri Light" w:hAnsi="Calibri Light" w:cs="Calibri Light"/>
      </w:rPr>
      <w:fldChar w:fldCharType="separate"/>
    </w:r>
    <w:r w:rsidR="00D21CBD" w:rsidRPr="00DD2277">
      <w:rPr>
        <w:rFonts w:ascii="Calibri Light" w:hAnsi="Calibri Light" w:cs="Calibri Light"/>
        <w:noProof/>
        <w:lang w:val="it-IT"/>
      </w:rPr>
      <w:t>3</w:t>
    </w:r>
    <w:r w:rsidRPr="002F13B7">
      <w:rPr>
        <w:rFonts w:ascii="Calibri Light" w:hAnsi="Calibri Light" w:cs="Calibri Light"/>
        <w:noProof/>
      </w:rPr>
      <w:fldChar w:fldCharType="end"/>
    </w:r>
    <w:r w:rsidRPr="002F13B7">
      <w:rPr>
        <w:rFonts w:ascii="Calibri Light" w:hAnsi="Calibri Light" w:cs="Calibri Light"/>
        <w:noProof/>
        <w:lang w:val="mt-MT"/>
      </w:rPr>
      <w:t xml:space="preserve"> of </w:t>
    </w:r>
    <w:r>
      <w:rPr>
        <w:rFonts w:ascii="Calibri Light" w:hAnsi="Calibri Light" w:cs="Calibri Light"/>
        <w:noProof/>
      </w:rPr>
      <w:fldChar w:fldCharType="begin"/>
    </w:r>
    <w:r w:rsidRPr="00DD2277">
      <w:rPr>
        <w:rFonts w:ascii="Calibri Light" w:hAnsi="Calibri Light" w:cs="Calibri Light"/>
        <w:noProof/>
        <w:lang w:val="it-IT"/>
      </w:rPr>
      <w:instrText xml:space="preserve"> NUMPAGES  \* Arabic  \* MERGEFORMAT </w:instrText>
    </w:r>
    <w:r>
      <w:rPr>
        <w:rFonts w:ascii="Calibri Light" w:hAnsi="Calibri Light" w:cs="Calibri Light"/>
        <w:noProof/>
      </w:rPr>
      <w:fldChar w:fldCharType="separate"/>
    </w:r>
    <w:r w:rsidR="00A92C6A" w:rsidRPr="00DD2277">
      <w:rPr>
        <w:rFonts w:ascii="Calibri Light" w:hAnsi="Calibri Light" w:cs="Calibri Light"/>
        <w:noProof/>
        <w:lang w:val="it-IT"/>
      </w:rPr>
      <w:t>3</w:t>
    </w:r>
    <w:r>
      <w:rPr>
        <w:rFonts w:ascii="Calibri Light" w:hAnsi="Calibri Light" w:cs="Calibri Light"/>
        <w:noProof/>
      </w:rPr>
      <w:fldChar w:fldCharType="end"/>
    </w:r>
    <w:r w:rsidRPr="00DD2277">
      <w:rPr>
        <w:rFonts w:ascii="Calibri Light" w:hAnsi="Calibri Light" w:cs="Calibri Light"/>
        <w:lang w:val="it-IT"/>
      </w:rPr>
      <w:t xml:space="preserve"> | </w:t>
    </w:r>
    <w:r w:rsidRPr="002F13B7">
      <w:rPr>
        <w:rFonts w:ascii="Calibri Light" w:hAnsi="Calibri Light" w:cs="Calibri Light"/>
        <w:color w:val="808080"/>
        <w:spacing w:val="60"/>
        <w:lang w:val="mt-MT"/>
      </w:rPr>
      <w:t>Paġna</w:t>
    </w:r>
  </w:p>
  <w:p w14:paraId="4574CCEF" w14:textId="6E7FDB21" w:rsidR="00B63803" w:rsidRPr="000026AB" w:rsidRDefault="00B63803" w:rsidP="007F08D3">
    <w:pPr>
      <w:pStyle w:val="Footer"/>
      <w:ind w:right="360"/>
      <w:rPr>
        <w:rFonts w:ascii="Calibri Light" w:hAnsi="Calibri Light" w:cs="Calibri Light"/>
        <w:sz w:val="16"/>
        <w:szCs w:val="16"/>
        <w:lang w:val="mt-MT"/>
      </w:rPr>
    </w:pPr>
    <w:r w:rsidRPr="00DD2277">
      <w:rPr>
        <w:rFonts w:ascii="Calibri Light" w:hAnsi="Calibri Light" w:cs="Calibri Light"/>
        <w:sz w:val="16"/>
        <w:szCs w:val="16"/>
        <w:lang w:val="it-IT"/>
      </w:rPr>
      <w:t>Minuti tal-</w:t>
    </w:r>
    <w:r w:rsidRPr="002F13B7">
      <w:rPr>
        <w:rFonts w:ascii="Calibri Light" w:hAnsi="Calibri Light" w:cs="Calibri Light"/>
        <w:sz w:val="16"/>
        <w:szCs w:val="16"/>
        <w:lang w:val="mt-MT"/>
      </w:rPr>
      <w:t xml:space="preserve">Kunsill Lokali </w:t>
    </w:r>
    <w:r>
      <w:rPr>
        <w:rFonts w:ascii="Calibri Light" w:hAnsi="Calibri Light" w:cs="Calibri Light"/>
        <w:b/>
        <w:i/>
        <w:sz w:val="18"/>
        <w:szCs w:val="28"/>
        <w:lang w:val="mt-MT"/>
      </w:rPr>
      <w:t>Valletta</w:t>
    </w:r>
    <w:r w:rsidRPr="00DD2277">
      <w:rPr>
        <w:rFonts w:ascii="Calibri Light" w:hAnsi="Calibri Light" w:cs="Calibri Light"/>
        <w:i/>
        <w:sz w:val="16"/>
        <w:szCs w:val="16"/>
        <w:lang w:val="it-IT"/>
      </w:rPr>
      <w:t>–</w:t>
    </w:r>
    <w:r w:rsidRPr="002F13B7">
      <w:rPr>
        <w:rFonts w:ascii="Calibri Light" w:hAnsi="Calibri Light" w:cs="Calibri Light"/>
        <w:i/>
        <w:sz w:val="16"/>
        <w:szCs w:val="16"/>
        <w:lang w:val="mt-MT"/>
      </w:rPr>
      <w:t xml:space="preserve"> </w:t>
    </w:r>
    <w:r w:rsidR="005A556E">
      <w:rPr>
        <w:rFonts w:ascii="Calibri Light" w:hAnsi="Calibri Light" w:cs="Calibri Light"/>
        <w:i/>
        <w:sz w:val="16"/>
        <w:szCs w:val="16"/>
        <w:lang w:val="mt-MT"/>
      </w:rPr>
      <w:t>1</w:t>
    </w:r>
    <w:r w:rsidR="00FA2145">
      <w:rPr>
        <w:rFonts w:ascii="Calibri Light" w:hAnsi="Calibri Light" w:cs="Calibri Light"/>
        <w:i/>
        <w:sz w:val="16"/>
        <w:szCs w:val="16"/>
        <w:lang w:val="mt-MT"/>
      </w:rPr>
      <w:t>3</w:t>
    </w:r>
    <w:r w:rsidRPr="00DD2277">
      <w:rPr>
        <w:rFonts w:ascii="Calibri Light" w:hAnsi="Calibri Light" w:cs="Calibri Light"/>
        <w:b/>
        <w:sz w:val="28"/>
        <w:szCs w:val="28"/>
        <w:lang w:val="it-IT"/>
      </w:rPr>
      <w:t xml:space="preserve"> - </w:t>
    </w:r>
    <w:r w:rsidR="00533CA8">
      <w:rPr>
        <w:rFonts w:ascii="Calibri Light" w:hAnsi="Calibri Light" w:cs="Calibri Light"/>
        <w:b/>
        <w:sz w:val="28"/>
        <w:szCs w:val="28"/>
        <w:lang w:val="mt-MT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87B86" w14:textId="11FB9128" w:rsidR="00B63803" w:rsidRPr="00D724B6" w:rsidRDefault="00B63803" w:rsidP="00D724B6">
    <w:pPr>
      <w:jc w:val="center"/>
      <w:rPr>
        <w:rFonts w:ascii="Calibri Light" w:hAnsi="Calibri Light" w:cs="Calibri Light"/>
        <w:noProof/>
        <w:sz w:val="20"/>
        <w:szCs w:val="20"/>
        <w:lang w:val="sv-SE"/>
      </w:rPr>
    </w:pPr>
    <w:r w:rsidRPr="00D724B6">
      <w:rPr>
        <w:rFonts w:ascii="Calibri Light" w:hAnsi="Calibri Light" w:cs="Calibri Light"/>
        <w:noProof/>
        <w:sz w:val="20"/>
        <w:szCs w:val="20"/>
        <w:lang w:val="sv-SE"/>
      </w:rPr>
      <w:t>33-3</w:t>
    </w:r>
    <w:r w:rsidR="002E3C76">
      <w:rPr>
        <w:rFonts w:ascii="Calibri Light" w:hAnsi="Calibri Light" w:cs="Calibri Light"/>
        <w:noProof/>
        <w:sz w:val="20"/>
        <w:szCs w:val="20"/>
        <w:lang w:val="sv-SE"/>
      </w:rPr>
      <w:t>6</w:t>
    </w:r>
    <w:r w:rsidRPr="00D724B6">
      <w:rPr>
        <w:rFonts w:ascii="Calibri Light" w:hAnsi="Calibri Light" w:cs="Calibri Light"/>
        <w:noProof/>
        <w:sz w:val="20"/>
        <w:szCs w:val="20"/>
        <w:lang w:val="sv-SE"/>
      </w:rPr>
      <w:t>, Misrah Republika, Triq it-Tezorerija, Valletta</w:t>
    </w:r>
  </w:p>
  <w:p w14:paraId="1A27780F" w14:textId="77777777" w:rsidR="00B63803" w:rsidRPr="00D724B6" w:rsidRDefault="00B63803" w:rsidP="000026AB">
    <w:pPr>
      <w:pStyle w:val="Footer"/>
      <w:rPr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5300C" w14:textId="77777777" w:rsidR="00D562A7" w:rsidRDefault="00D562A7">
      <w:r>
        <w:separator/>
      </w:r>
    </w:p>
  </w:footnote>
  <w:footnote w:type="continuationSeparator" w:id="0">
    <w:p w14:paraId="1DC51F4F" w14:textId="77777777" w:rsidR="00D562A7" w:rsidRDefault="00D56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03C7" w14:textId="77777777" w:rsidR="00B63803" w:rsidRDefault="00B63803" w:rsidP="00800C2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F301F" w14:textId="77777777" w:rsidR="00B63803" w:rsidRPr="000026AB" w:rsidRDefault="00B63803" w:rsidP="000026AB">
    <w:pPr>
      <w:pStyle w:val="Header"/>
      <w:jc w:val="center"/>
    </w:pPr>
    <w:r>
      <w:rPr>
        <w:noProof/>
        <w:lang w:val="en-US"/>
      </w:rPr>
      <w:drawing>
        <wp:inline distT="0" distB="0" distL="0" distR="0" wp14:anchorId="6B9591E3" wp14:editId="640AA6A7">
          <wp:extent cx="571500" cy="11672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814" cy="121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C2520E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122786107" o:spid="_x0000_i1025" type="#_x0000_t75" style="width:159pt;height:157.5pt;visibility:visible;mso-wrap-style:square">
            <v:imagedata r:id="rId1" o:title=""/>
          </v:shape>
        </w:pict>
      </mc:Choice>
      <mc:Fallback>
        <w:drawing>
          <wp:inline distT="0" distB="0" distL="0" distR="0" wp14:anchorId="1B6B205A" wp14:editId="77C4CE4B">
            <wp:extent cx="2019300" cy="2000250"/>
            <wp:effectExtent l="0" t="0" r="0" b="0"/>
            <wp:docPr id="2122786107" name="Picture 2122786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0794E78"/>
    <w:multiLevelType w:val="hybridMultilevel"/>
    <w:tmpl w:val="9F285CAC"/>
    <w:lvl w:ilvl="0" w:tplc="ADA2A23A">
      <w:start w:val="1"/>
      <w:numFmt w:val="decimal"/>
      <w:lvlText w:val="%1."/>
      <w:lvlJc w:val="left"/>
      <w:pPr>
        <w:tabs>
          <w:tab w:val="num" w:pos="1142"/>
        </w:tabs>
        <w:ind w:left="1142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62"/>
        </w:tabs>
        <w:ind w:left="186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82"/>
        </w:tabs>
        <w:ind w:left="258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302"/>
        </w:tabs>
        <w:ind w:left="330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022"/>
        </w:tabs>
        <w:ind w:left="402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742"/>
        </w:tabs>
        <w:ind w:left="474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62"/>
        </w:tabs>
        <w:ind w:left="546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82"/>
        </w:tabs>
        <w:ind w:left="618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902"/>
        </w:tabs>
        <w:ind w:left="6902" w:hanging="180"/>
      </w:pPr>
      <w:rPr>
        <w:rFonts w:cs="Times New Roman"/>
      </w:rPr>
    </w:lvl>
  </w:abstractNum>
  <w:abstractNum w:abstractNumId="1" w15:restartNumberingAfterBreak="0">
    <w:nsid w:val="05B941FF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" w15:restartNumberingAfterBreak="0">
    <w:nsid w:val="086945D5"/>
    <w:multiLevelType w:val="multilevel"/>
    <w:tmpl w:val="2DD6DFF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B946FAF"/>
    <w:multiLevelType w:val="hybridMultilevel"/>
    <w:tmpl w:val="CF7085DE"/>
    <w:lvl w:ilvl="0" w:tplc="2EAE1D8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D3485"/>
    <w:multiLevelType w:val="hybridMultilevel"/>
    <w:tmpl w:val="373A0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416CDF"/>
    <w:multiLevelType w:val="hybridMultilevel"/>
    <w:tmpl w:val="27A41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27DAC"/>
    <w:multiLevelType w:val="hybridMultilevel"/>
    <w:tmpl w:val="0CD6BA0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7" w15:restartNumberingAfterBreak="0">
    <w:nsid w:val="243131DD"/>
    <w:multiLevelType w:val="hybridMultilevel"/>
    <w:tmpl w:val="5E86CDC2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8" w15:restartNumberingAfterBreak="0">
    <w:nsid w:val="27CD19E1"/>
    <w:multiLevelType w:val="hybridMultilevel"/>
    <w:tmpl w:val="232A8B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4216C"/>
    <w:multiLevelType w:val="hybridMultilevel"/>
    <w:tmpl w:val="B5287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E207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1" w15:restartNumberingAfterBreak="0">
    <w:nsid w:val="4DAC1237"/>
    <w:multiLevelType w:val="hybridMultilevel"/>
    <w:tmpl w:val="12AA7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82BF8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3" w15:restartNumberingAfterBreak="0">
    <w:nsid w:val="52071256"/>
    <w:multiLevelType w:val="hybridMultilevel"/>
    <w:tmpl w:val="1DC6AFF2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41B8C"/>
    <w:multiLevelType w:val="hybridMultilevel"/>
    <w:tmpl w:val="FC4EC6BC"/>
    <w:lvl w:ilvl="0" w:tplc="14CEA68C">
      <w:start w:val="1"/>
      <w:numFmt w:val="decimal"/>
      <w:lvlText w:val="5.%1."/>
      <w:lvlJc w:val="left"/>
      <w:pPr>
        <w:tabs>
          <w:tab w:val="num" w:pos="1077"/>
        </w:tabs>
        <w:ind w:left="1077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5" w15:restartNumberingAfterBreak="0">
    <w:nsid w:val="5AEE27CC"/>
    <w:multiLevelType w:val="hybridMultilevel"/>
    <w:tmpl w:val="FB9AED5C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616426"/>
    <w:multiLevelType w:val="hybridMultilevel"/>
    <w:tmpl w:val="A7D4F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7A0356"/>
    <w:multiLevelType w:val="hybridMultilevel"/>
    <w:tmpl w:val="D7F4244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8" w15:restartNumberingAfterBreak="0">
    <w:nsid w:val="5D0000FD"/>
    <w:multiLevelType w:val="hybridMultilevel"/>
    <w:tmpl w:val="85BAB8C0"/>
    <w:lvl w:ilvl="0" w:tplc="E8967D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1592E"/>
    <w:multiLevelType w:val="hybridMultilevel"/>
    <w:tmpl w:val="F46A4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85BC5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1" w15:restartNumberingAfterBreak="0">
    <w:nsid w:val="6C1813B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2" w15:restartNumberingAfterBreak="0">
    <w:nsid w:val="72A568B1"/>
    <w:multiLevelType w:val="hybridMultilevel"/>
    <w:tmpl w:val="F22E98B4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36E90"/>
    <w:multiLevelType w:val="hybridMultilevel"/>
    <w:tmpl w:val="77A0D8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72F55"/>
    <w:multiLevelType w:val="hybridMultilevel"/>
    <w:tmpl w:val="58E6E4D8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5" w15:restartNumberingAfterBreak="0">
    <w:nsid w:val="7A060320"/>
    <w:multiLevelType w:val="hybridMultilevel"/>
    <w:tmpl w:val="1C880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44610">
    <w:abstractNumId w:val="12"/>
  </w:num>
  <w:num w:numId="2" w16cid:durableId="1286887340">
    <w:abstractNumId w:val="13"/>
  </w:num>
  <w:num w:numId="3" w16cid:durableId="1493332845">
    <w:abstractNumId w:val="17"/>
  </w:num>
  <w:num w:numId="4" w16cid:durableId="1985160858">
    <w:abstractNumId w:val="1"/>
  </w:num>
  <w:num w:numId="5" w16cid:durableId="2066485312">
    <w:abstractNumId w:val="20"/>
  </w:num>
  <w:num w:numId="6" w16cid:durableId="2084138032">
    <w:abstractNumId w:val="0"/>
  </w:num>
  <w:num w:numId="7" w16cid:durableId="1574854639">
    <w:abstractNumId w:val="24"/>
  </w:num>
  <w:num w:numId="8" w16cid:durableId="1731463048">
    <w:abstractNumId w:val="6"/>
  </w:num>
  <w:num w:numId="9" w16cid:durableId="51318852">
    <w:abstractNumId w:val="22"/>
  </w:num>
  <w:num w:numId="10" w16cid:durableId="1413315323">
    <w:abstractNumId w:val="15"/>
  </w:num>
  <w:num w:numId="11" w16cid:durableId="578566782">
    <w:abstractNumId w:val="7"/>
  </w:num>
  <w:num w:numId="12" w16cid:durableId="440104813">
    <w:abstractNumId w:val="3"/>
  </w:num>
  <w:num w:numId="13" w16cid:durableId="9890970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9239857">
    <w:abstractNumId w:val="11"/>
  </w:num>
  <w:num w:numId="15" w16cid:durableId="150308770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437933">
    <w:abstractNumId w:val="21"/>
  </w:num>
  <w:num w:numId="17" w16cid:durableId="1211653941">
    <w:abstractNumId w:val="15"/>
  </w:num>
  <w:num w:numId="18" w16cid:durableId="1075318180">
    <w:abstractNumId w:val="8"/>
  </w:num>
  <w:num w:numId="19" w16cid:durableId="1512645243">
    <w:abstractNumId w:val="10"/>
  </w:num>
  <w:num w:numId="20" w16cid:durableId="106392151">
    <w:abstractNumId w:val="14"/>
  </w:num>
  <w:num w:numId="21" w16cid:durableId="634528124">
    <w:abstractNumId w:val="2"/>
  </w:num>
  <w:num w:numId="22" w16cid:durableId="103037857">
    <w:abstractNumId w:val="18"/>
  </w:num>
  <w:num w:numId="23" w16cid:durableId="1422067993">
    <w:abstractNumId w:val="23"/>
  </w:num>
  <w:num w:numId="24" w16cid:durableId="1415738106">
    <w:abstractNumId w:val="4"/>
  </w:num>
  <w:num w:numId="25" w16cid:durableId="765804310">
    <w:abstractNumId w:val="25"/>
  </w:num>
  <w:num w:numId="26" w16cid:durableId="1401636795">
    <w:abstractNumId w:val="5"/>
  </w:num>
  <w:num w:numId="27" w16cid:durableId="1961259685">
    <w:abstractNumId w:val="19"/>
  </w:num>
  <w:num w:numId="28" w16cid:durableId="73554104">
    <w:abstractNumId w:val="9"/>
  </w:num>
  <w:num w:numId="29" w16cid:durableId="20658297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NDc0MzA3MLUEcpV0lIJTi4sz8/NACoxqAdGrn54sAAAA"/>
  </w:docVars>
  <w:rsids>
    <w:rsidRoot w:val="00F66551"/>
    <w:rsid w:val="0000044E"/>
    <w:rsid w:val="00000916"/>
    <w:rsid w:val="00002457"/>
    <w:rsid w:val="000026AB"/>
    <w:rsid w:val="000056FD"/>
    <w:rsid w:val="000058B5"/>
    <w:rsid w:val="000068E0"/>
    <w:rsid w:val="0000757F"/>
    <w:rsid w:val="000076F0"/>
    <w:rsid w:val="00011792"/>
    <w:rsid w:val="00011B8C"/>
    <w:rsid w:val="00011DD3"/>
    <w:rsid w:val="00012B0A"/>
    <w:rsid w:val="00013286"/>
    <w:rsid w:val="00013B81"/>
    <w:rsid w:val="00013D7F"/>
    <w:rsid w:val="00013D96"/>
    <w:rsid w:val="000144AC"/>
    <w:rsid w:val="00016686"/>
    <w:rsid w:val="00017B3A"/>
    <w:rsid w:val="000210CC"/>
    <w:rsid w:val="0002246B"/>
    <w:rsid w:val="000239EA"/>
    <w:rsid w:val="00025202"/>
    <w:rsid w:val="00025862"/>
    <w:rsid w:val="0002589F"/>
    <w:rsid w:val="00026B24"/>
    <w:rsid w:val="000316C7"/>
    <w:rsid w:val="000322DF"/>
    <w:rsid w:val="00032916"/>
    <w:rsid w:val="000333EF"/>
    <w:rsid w:val="00033958"/>
    <w:rsid w:val="00035FBC"/>
    <w:rsid w:val="00036EC1"/>
    <w:rsid w:val="00037640"/>
    <w:rsid w:val="00040B44"/>
    <w:rsid w:val="00040BFA"/>
    <w:rsid w:val="00041C95"/>
    <w:rsid w:val="00042378"/>
    <w:rsid w:val="00044EBB"/>
    <w:rsid w:val="00045284"/>
    <w:rsid w:val="00047D5A"/>
    <w:rsid w:val="00051C3D"/>
    <w:rsid w:val="000520CC"/>
    <w:rsid w:val="0005392B"/>
    <w:rsid w:val="00054023"/>
    <w:rsid w:val="0005418D"/>
    <w:rsid w:val="000545EE"/>
    <w:rsid w:val="00054C91"/>
    <w:rsid w:val="00056C1C"/>
    <w:rsid w:val="00057AD0"/>
    <w:rsid w:val="0006116D"/>
    <w:rsid w:val="00062F51"/>
    <w:rsid w:val="00063139"/>
    <w:rsid w:val="00064E8B"/>
    <w:rsid w:val="000715EA"/>
    <w:rsid w:val="00072FC9"/>
    <w:rsid w:val="00073627"/>
    <w:rsid w:val="00073C9D"/>
    <w:rsid w:val="00074A24"/>
    <w:rsid w:val="00076ABF"/>
    <w:rsid w:val="00077682"/>
    <w:rsid w:val="0007789A"/>
    <w:rsid w:val="00077DC2"/>
    <w:rsid w:val="00077F4B"/>
    <w:rsid w:val="0008005B"/>
    <w:rsid w:val="000820E1"/>
    <w:rsid w:val="00082D7D"/>
    <w:rsid w:val="00082F05"/>
    <w:rsid w:val="00083945"/>
    <w:rsid w:val="00087290"/>
    <w:rsid w:val="000878C8"/>
    <w:rsid w:val="00087AC8"/>
    <w:rsid w:val="00087FC5"/>
    <w:rsid w:val="0009044A"/>
    <w:rsid w:val="00090CF5"/>
    <w:rsid w:val="000911DD"/>
    <w:rsid w:val="0009190D"/>
    <w:rsid w:val="00093CBD"/>
    <w:rsid w:val="00094941"/>
    <w:rsid w:val="000958BC"/>
    <w:rsid w:val="000961F1"/>
    <w:rsid w:val="00097641"/>
    <w:rsid w:val="000976C3"/>
    <w:rsid w:val="000A0682"/>
    <w:rsid w:val="000A1BA6"/>
    <w:rsid w:val="000A1FB7"/>
    <w:rsid w:val="000A4642"/>
    <w:rsid w:val="000A4921"/>
    <w:rsid w:val="000A593B"/>
    <w:rsid w:val="000A7498"/>
    <w:rsid w:val="000A7AB3"/>
    <w:rsid w:val="000B18C2"/>
    <w:rsid w:val="000B18F3"/>
    <w:rsid w:val="000B1C76"/>
    <w:rsid w:val="000B3C28"/>
    <w:rsid w:val="000B4120"/>
    <w:rsid w:val="000B4DAA"/>
    <w:rsid w:val="000B66B0"/>
    <w:rsid w:val="000C14E0"/>
    <w:rsid w:val="000C17CB"/>
    <w:rsid w:val="000C1AFD"/>
    <w:rsid w:val="000C212C"/>
    <w:rsid w:val="000C27D9"/>
    <w:rsid w:val="000C5180"/>
    <w:rsid w:val="000C5356"/>
    <w:rsid w:val="000C7A13"/>
    <w:rsid w:val="000C7BBB"/>
    <w:rsid w:val="000C7FDB"/>
    <w:rsid w:val="000C7FFA"/>
    <w:rsid w:val="000D0613"/>
    <w:rsid w:val="000D14CC"/>
    <w:rsid w:val="000D3CFB"/>
    <w:rsid w:val="000D4981"/>
    <w:rsid w:val="000D591E"/>
    <w:rsid w:val="000D611F"/>
    <w:rsid w:val="000E3BD4"/>
    <w:rsid w:val="000E5BD9"/>
    <w:rsid w:val="000E76D4"/>
    <w:rsid w:val="000F04F6"/>
    <w:rsid w:val="000F1A18"/>
    <w:rsid w:val="000F1DF6"/>
    <w:rsid w:val="000F51B0"/>
    <w:rsid w:val="000F6697"/>
    <w:rsid w:val="000F68AE"/>
    <w:rsid w:val="000F6BB1"/>
    <w:rsid w:val="00101939"/>
    <w:rsid w:val="00101AAC"/>
    <w:rsid w:val="00102C93"/>
    <w:rsid w:val="00104C6F"/>
    <w:rsid w:val="001057A9"/>
    <w:rsid w:val="001057FA"/>
    <w:rsid w:val="001068C6"/>
    <w:rsid w:val="001114C3"/>
    <w:rsid w:val="0011152D"/>
    <w:rsid w:val="00112DCE"/>
    <w:rsid w:val="001130EB"/>
    <w:rsid w:val="001131B6"/>
    <w:rsid w:val="001142B9"/>
    <w:rsid w:val="001148F1"/>
    <w:rsid w:val="0011778A"/>
    <w:rsid w:val="00117E9E"/>
    <w:rsid w:val="001212C2"/>
    <w:rsid w:val="00121755"/>
    <w:rsid w:val="00121829"/>
    <w:rsid w:val="00123896"/>
    <w:rsid w:val="00126EC1"/>
    <w:rsid w:val="001335BF"/>
    <w:rsid w:val="001337AC"/>
    <w:rsid w:val="00133BD6"/>
    <w:rsid w:val="00133FB1"/>
    <w:rsid w:val="001343D8"/>
    <w:rsid w:val="00135001"/>
    <w:rsid w:val="00135BB7"/>
    <w:rsid w:val="00135D07"/>
    <w:rsid w:val="00135F78"/>
    <w:rsid w:val="00136C93"/>
    <w:rsid w:val="00136DF5"/>
    <w:rsid w:val="001414D4"/>
    <w:rsid w:val="001417D4"/>
    <w:rsid w:val="001429C4"/>
    <w:rsid w:val="001436CB"/>
    <w:rsid w:val="001440BD"/>
    <w:rsid w:val="00146F11"/>
    <w:rsid w:val="00147095"/>
    <w:rsid w:val="001471D8"/>
    <w:rsid w:val="00150255"/>
    <w:rsid w:val="001514BA"/>
    <w:rsid w:val="0015544D"/>
    <w:rsid w:val="00155C0E"/>
    <w:rsid w:val="001575AE"/>
    <w:rsid w:val="00157F53"/>
    <w:rsid w:val="0016053D"/>
    <w:rsid w:val="001618A9"/>
    <w:rsid w:val="00161DD5"/>
    <w:rsid w:val="00162BD2"/>
    <w:rsid w:val="001630C5"/>
    <w:rsid w:val="001632AC"/>
    <w:rsid w:val="00165680"/>
    <w:rsid w:val="00166545"/>
    <w:rsid w:val="0017015E"/>
    <w:rsid w:val="00170963"/>
    <w:rsid w:val="00172183"/>
    <w:rsid w:val="00172CD5"/>
    <w:rsid w:val="001737F2"/>
    <w:rsid w:val="00174B0F"/>
    <w:rsid w:val="001767D0"/>
    <w:rsid w:val="00177A66"/>
    <w:rsid w:val="0018037F"/>
    <w:rsid w:val="00180803"/>
    <w:rsid w:val="00180BEC"/>
    <w:rsid w:val="00180F53"/>
    <w:rsid w:val="00183DC7"/>
    <w:rsid w:val="00184CCB"/>
    <w:rsid w:val="00187AB1"/>
    <w:rsid w:val="00187AB7"/>
    <w:rsid w:val="00191800"/>
    <w:rsid w:val="0019197A"/>
    <w:rsid w:val="00192ECA"/>
    <w:rsid w:val="00193A4A"/>
    <w:rsid w:val="001942B4"/>
    <w:rsid w:val="00194AF5"/>
    <w:rsid w:val="00197771"/>
    <w:rsid w:val="00197924"/>
    <w:rsid w:val="001A11BE"/>
    <w:rsid w:val="001A171D"/>
    <w:rsid w:val="001A1A36"/>
    <w:rsid w:val="001A1EBB"/>
    <w:rsid w:val="001A29F4"/>
    <w:rsid w:val="001A2A8B"/>
    <w:rsid w:val="001A2DBF"/>
    <w:rsid w:val="001A33CF"/>
    <w:rsid w:val="001A3BAE"/>
    <w:rsid w:val="001A3BC1"/>
    <w:rsid w:val="001A4A9B"/>
    <w:rsid w:val="001A4B42"/>
    <w:rsid w:val="001A4FD6"/>
    <w:rsid w:val="001A7260"/>
    <w:rsid w:val="001B1C21"/>
    <w:rsid w:val="001B1E3A"/>
    <w:rsid w:val="001B4A54"/>
    <w:rsid w:val="001B4A97"/>
    <w:rsid w:val="001B4C58"/>
    <w:rsid w:val="001B4DFD"/>
    <w:rsid w:val="001B4EFD"/>
    <w:rsid w:val="001B52AD"/>
    <w:rsid w:val="001B703A"/>
    <w:rsid w:val="001B71D4"/>
    <w:rsid w:val="001C019B"/>
    <w:rsid w:val="001C0698"/>
    <w:rsid w:val="001C0E4F"/>
    <w:rsid w:val="001C110A"/>
    <w:rsid w:val="001C26FD"/>
    <w:rsid w:val="001C2B39"/>
    <w:rsid w:val="001C4F89"/>
    <w:rsid w:val="001C5109"/>
    <w:rsid w:val="001C7B58"/>
    <w:rsid w:val="001D15AB"/>
    <w:rsid w:val="001D2799"/>
    <w:rsid w:val="001D313E"/>
    <w:rsid w:val="001D48DE"/>
    <w:rsid w:val="001D6188"/>
    <w:rsid w:val="001D6E03"/>
    <w:rsid w:val="001E07C1"/>
    <w:rsid w:val="001E29F5"/>
    <w:rsid w:val="001E35CC"/>
    <w:rsid w:val="001E44F9"/>
    <w:rsid w:val="001E64FE"/>
    <w:rsid w:val="001E6BA0"/>
    <w:rsid w:val="001E7460"/>
    <w:rsid w:val="001E7666"/>
    <w:rsid w:val="001F0245"/>
    <w:rsid w:val="001F08B8"/>
    <w:rsid w:val="001F0A18"/>
    <w:rsid w:val="001F351F"/>
    <w:rsid w:val="001F3E17"/>
    <w:rsid w:val="001F53C1"/>
    <w:rsid w:val="001F55E8"/>
    <w:rsid w:val="00200985"/>
    <w:rsid w:val="002010E4"/>
    <w:rsid w:val="002018D3"/>
    <w:rsid w:val="00203290"/>
    <w:rsid w:val="002033D2"/>
    <w:rsid w:val="0020622A"/>
    <w:rsid w:val="00206C45"/>
    <w:rsid w:val="00207A8D"/>
    <w:rsid w:val="00210CA2"/>
    <w:rsid w:val="00212AEA"/>
    <w:rsid w:val="00212F77"/>
    <w:rsid w:val="002132F4"/>
    <w:rsid w:val="0021500F"/>
    <w:rsid w:val="002156C8"/>
    <w:rsid w:val="002160E4"/>
    <w:rsid w:val="00220AAC"/>
    <w:rsid w:val="00221497"/>
    <w:rsid w:val="00222BE6"/>
    <w:rsid w:val="00223608"/>
    <w:rsid w:val="00223815"/>
    <w:rsid w:val="002252C5"/>
    <w:rsid w:val="002252FF"/>
    <w:rsid w:val="0023304C"/>
    <w:rsid w:val="00233B28"/>
    <w:rsid w:val="00234028"/>
    <w:rsid w:val="00235D2E"/>
    <w:rsid w:val="002372B4"/>
    <w:rsid w:val="00237C21"/>
    <w:rsid w:val="00240BCF"/>
    <w:rsid w:val="0024161C"/>
    <w:rsid w:val="002420F1"/>
    <w:rsid w:val="00243A7B"/>
    <w:rsid w:val="002454DB"/>
    <w:rsid w:val="00246069"/>
    <w:rsid w:val="002460E2"/>
    <w:rsid w:val="00247BBC"/>
    <w:rsid w:val="00247EBA"/>
    <w:rsid w:val="002525C7"/>
    <w:rsid w:val="002537B8"/>
    <w:rsid w:val="00253B15"/>
    <w:rsid w:val="00254589"/>
    <w:rsid w:val="00255ED6"/>
    <w:rsid w:val="00257BDF"/>
    <w:rsid w:val="002603C9"/>
    <w:rsid w:val="002632C6"/>
    <w:rsid w:val="002645DE"/>
    <w:rsid w:val="00265CED"/>
    <w:rsid w:val="002666E7"/>
    <w:rsid w:val="002703B3"/>
    <w:rsid w:val="00270598"/>
    <w:rsid w:val="00270D0C"/>
    <w:rsid w:val="002712A8"/>
    <w:rsid w:val="002734FC"/>
    <w:rsid w:val="00273763"/>
    <w:rsid w:val="00273E68"/>
    <w:rsid w:val="002744DB"/>
    <w:rsid w:val="00275428"/>
    <w:rsid w:val="0027590E"/>
    <w:rsid w:val="002761CF"/>
    <w:rsid w:val="0027649F"/>
    <w:rsid w:val="0027728D"/>
    <w:rsid w:val="00277673"/>
    <w:rsid w:val="00282BDB"/>
    <w:rsid w:val="0028370A"/>
    <w:rsid w:val="00284697"/>
    <w:rsid w:val="00284999"/>
    <w:rsid w:val="00286CEC"/>
    <w:rsid w:val="00286F4D"/>
    <w:rsid w:val="00287B59"/>
    <w:rsid w:val="002905AF"/>
    <w:rsid w:val="0029178A"/>
    <w:rsid w:val="002917EE"/>
    <w:rsid w:val="002919F7"/>
    <w:rsid w:val="002930A6"/>
    <w:rsid w:val="00293659"/>
    <w:rsid w:val="00293CC5"/>
    <w:rsid w:val="00294133"/>
    <w:rsid w:val="002955E5"/>
    <w:rsid w:val="002959C2"/>
    <w:rsid w:val="002961EC"/>
    <w:rsid w:val="00296282"/>
    <w:rsid w:val="0029630E"/>
    <w:rsid w:val="0029757E"/>
    <w:rsid w:val="00297FF6"/>
    <w:rsid w:val="002A3E33"/>
    <w:rsid w:val="002A3E8B"/>
    <w:rsid w:val="002A3FB7"/>
    <w:rsid w:val="002A6095"/>
    <w:rsid w:val="002A6559"/>
    <w:rsid w:val="002B121D"/>
    <w:rsid w:val="002B19A2"/>
    <w:rsid w:val="002B1BB7"/>
    <w:rsid w:val="002B1BE1"/>
    <w:rsid w:val="002B1E4D"/>
    <w:rsid w:val="002B2053"/>
    <w:rsid w:val="002B3A91"/>
    <w:rsid w:val="002B3C2E"/>
    <w:rsid w:val="002B71BB"/>
    <w:rsid w:val="002B741B"/>
    <w:rsid w:val="002C266C"/>
    <w:rsid w:val="002C4962"/>
    <w:rsid w:val="002C6593"/>
    <w:rsid w:val="002C769A"/>
    <w:rsid w:val="002D0F72"/>
    <w:rsid w:val="002D2205"/>
    <w:rsid w:val="002D2607"/>
    <w:rsid w:val="002D2BC3"/>
    <w:rsid w:val="002D44E0"/>
    <w:rsid w:val="002D4A3C"/>
    <w:rsid w:val="002D5204"/>
    <w:rsid w:val="002D5386"/>
    <w:rsid w:val="002D5A43"/>
    <w:rsid w:val="002D6773"/>
    <w:rsid w:val="002D7A84"/>
    <w:rsid w:val="002E129B"/>
    <w:rsid w:val="002E194F"/>
    <w:rsid w:val="002E27EB"/>
    <w:rsid w:val="002E3C76"/>
    <w:rsid w:val="002E5179"/>
    <w:rsid w:val="002E5DCA"/>
    <w:rsid w:val="002E76FF"/>
    <w:rsid w:val="002E7BB6"/>
    <w:rsid w:val="002F13B7"/>
    <w:rsid w:val="002F13F0"/>
    <w:rsid w:val="002F271E"/>
    <w:rsid w:val="002F5087"/>
    <w:rsid w:val="002F5E35"/>
    <w:rsid w:val="002F6C78"/>
    <w:rsid w:val="002F72EE"/>
    <w:rsid w:val="002F7E9C"/>
    <w:rsid w:val="00300CE8"/>
    <w:rsid w:val="00300ED8"/>
    <w:rsid w:val="00301522"/>
    <w:rsid w:val="00301751"/>
    <w:rsid w:val="003032CF"/>
    <w:rsid w:val="00303486"/>
    <w:rsid w:val="003036A8"/>
    <w:rsid w:val="00303803"/>
    <w:rsid w:val="00303ACF"/>
    <w:rsid w:val="003069CC"/>
    <w:rsid w:val="003069DB"/>
    <w:rsid w:val="0031005B"/>
    <w:rsid w:val="00310CAC"/>
    <w:rsid w:val="00311739"/>
    <w:rsid w:val="00311CBB"/>
    <w:rsid w:val="00311D47"/>
    <w:rsid w:val="003121FF"/>
    <w:rsid w:val="003127E6"/>
    <w:rsid w:val="00312909"/>
    <w:rsid w:val="00313A5A"/>
    <w:rsid w:val="00313F98"/>
    <w:rsid w:val="00317003"/>
    <w:rsid w:val="00317075"/>
    <w:rsid w:val="00317077"/>
    <w:rsid w:val="00317555"/>
    <w:rsid w:val="00320E15"/>
    <w:rsid w:val="00321D14"/>
    <w:rsid w:val="003220B2"/>
    <w:rsid w:val="0032225B"/>
    <w:rsid w:val="00322361"/>
    <w:rsid w:val="0032341B"/>
    <w:rsid w:val="003234FC"/>
    <w:rsid w:val="003245DF"/>
    <w:rsid w:val="003255B3"/>
    <w:rsid w:val="00326097"/>
    <w:rsid w:val="00326782"/>
    <w:rsid w:val="00327494"/>
    <w:rsid w:val="0033050A"/>
    <w:rsid w:val="00333712"/>
    <w:rsid w:val="00337539"/>
    <w:rsid w:val="00337E60"/>
    <w:rsid w:val="003401E4"/>
    <w:rsid w:val="003404DB"/>
    <w:rsid w:val="003440ED"/>
    <w:rsid w:val="0034576D"/>
    <w:rsid w:val="00345BE1"/>
    <w:rsid w:val="003477D7"/>
    <w:rsid w:val="00347FDA"/>
    <w:rsid w:val="0035044B"/>
    <w:rsid w:val="00350EA5"/>
    <w:rsid w:val="003523FD"/>
    <w:rsid w:val="00353A15"/>
    <w:rsid w:val="00355175"/>
    <w:rsid w:val="00355363"/>
    <w:rsid w:val="00355B38"/>
    <w:rsid w:val="00357776"/>
    <w:rsid w:val="00357B5D"/>
    <w:rsid w:val="00360757"/>
    <w:rsid w:val="003625F3"/>
    <w:rsid w:val="00363DA2"/>
    <w:rsid w:val="00363FAA"/>
    <w:rsid w:val="003658C7"/>
    <w:rsid w:val="003671DF"/>
    <w:rsid w:val="0037045E"/>
    <w:rsid w:val="00370535"/>
    <w:rsid w:val="003709F4"/>
    <w:rsid w:val="00371D0E"/>
    <w:rsid w:val="003725AA"/>
    <w:rsid w:val="00374A20"/>
    <w:rsid w:val="00374C4D"/>
    <w:rsid w:val="0037572D"/>
    <w:rsid w:val="00376318"/>
    <w:rsid w:val="00376B9D"/>
    <w:rsid w:val="00377481"/>
    <w:rsid w:val="00380F28"/>
    <w:rsid w:val="003821AB"/>
    <w:rsid w:val="00382384"/>
    <w:rsid w:val="00385118"/>
    <w:rsid w:val="003852B3"/>
    <w:rsid w:val="00385E83"/>
    <w:rsid w:val="00387101"/>
    <w:rsid w:val="00387819"/>
    <w:rsid w:val="003912AE"/>
    <w:rsid w:val="00393EA1"/>
    <w:rsid w:val="0039484A"/>
    <w:rsid w:val="00394CF1"/>
    <w:rsid w:val="00394DB3"/>
    <w:rsid w:val="003954D9"/>
    <w:rsid w:val="0039578B"/>
    <w:rsid w:val="00395CD4"/>
    <w:rsid w:val="00396189"/>
    <w:rsid w:val="00397E6A"/>
    <w:rsid w:val="003A0D20"/>
    <w:rsid w:val="003A26B3"/>
    <w:rsid w:val="003A26BD"/>
    <w:rsid w:val="003A39BE"/>
    <w:rsid w:val="003A4E20"/>
    <w:rsid w:val="003A5F04"/>
    <w:rsid w:val="003A6135"/>
    <w:rsid w:val="003A63EF"/>
    <w:rsid w:val="003A7184"/>
    <w:rsid w:val="003B257A"/>
    <w:rsid w:val="003B3283"/>
    <w:rsid w:val="003B4DBB"/>
    <w:rsid w:val="003B5B26"/>
    <w:rsid w:val="003B5CCA"/>
    <w:rsid w:val="003B609A"/>
    <w:rsid w:val="003B6A18"/>
    <w:rsid w:val="003B72B9"/>
    <w:rsid w:val="003B7460"/>
    <w:rsid w:val="003B79F5"/>
    <w:rsid w:val="003C2419"/>
    <w:rsid w:val="003C26A7"/>
    <w:rsid w:val="003C36FE"/>
    <w:rsid w:val="003C501B"/>
    <w:rsid w:val="003C5EB1"/>
    <w:rsid w:val="003C6628"/>
    <w:rsid w:val="003C6E29"/>
    <w:rsid w:val="003D0853"/>
    <w:rsid w:val="003D09ED"/>
    <w:rsid w:val="003D0BCE"/>
    <w:rsid w:val="003D302A"/>
    <w:rsid w:val="003D3AC0"/>
    <w:rsid w:val="003D4CE4"/>
    <w:rsid w:val="003D728D"/>
    <w:rsid w:val="003E027C"/>
    <w:rsid w:val="003E158F"/>
    <w:rsid w:val="003E1DF6"/>
    <w:rsid w:val="003E5148"/>
    <w:rsid w:val="003E5444"/>
    <w:rsid w:val="003E7E44"/>
    <w:rsid w:val="003F2AED"/>
    <w:rsid w:val="003F3855"/>
    <w:rsid w:val="003F5C6C"/>
    <w:rsid w:val="003F6BC9"/>
    <w:rsid w:val="003F6DEA"/>
    <w:rsid w:val="003F7572"/>
    <w:rsid w:val="003F7782"/>
    <w:rsid w:val="003F7AB8"/>
    <w:rsid w:val="004012B1"/>
    <w:rsid w:val="004013FB"/>
    <w:rsid w:val="004026DC"/>
    <w:rsid w:val="00404011"/>
    <w:rsid w:val="00407C46"/>
    <w:rsid w:val="00410D4F"/>
    <w:rsid w:val="004126E6"/>
    <w:rsid w:val="00412D0C"/>
    <w:rsid w:val="00415142"/>
    <w:rsid w:val="004151CC"/>
    <w:rsid w:val="00415B97"/>
    <w:rsid w:val="00417736"/>
    <w:rsid w:val="00420A3B"/>
    <w:rsid w:val="00421741"/>
    <w:rsid w:val="00421D06"/>
    <w:rsid w:val="00423121"/>
    <w:rsid w:val="00423156"/>
    <w:rsid w:val="004237A5"/>
    <w:rsid w:val="004237F8"/>
    <w:rsid w:val="004259B0"/>
    <w:rsid w:val="00427BA5"/>
    <w:rsid w:val="00427C60"/>
    <w:rsid w:val="004319DB"/>
    <w:rsid w:val="00432932"/>
    <w:rsid w:val="00432ACA"/>
    <w:rsid w:val="00434476"/>
    <w:rsid w:val="004346BA"/>
    <w:rsid w:val="00434A7A"/>
    <w:rsid w:val="004352F6"/>
    <w:rsid w:val="00435E0D"/>
    <w:rsid w:val="004372B1"/>
    <w:rsid w:val="00437463"/>
    <w:rsid w:val="00441468"/>
    <w:rsid w:val="004414C3"/>
    <w:rsid w:val="004422D6"/>
    <w:rsid w:val="004426AE"/>
    <w:rsid w:val="0044289B"/>
    <w:rsid w:val="00443CF8"/>
    <w:rsid w:val="00450650"/>
    <w:rsid w:val="004511D6"/>
    <w:rsid w:val="00451733"/>
    <w:rsid w:val="004532BD"/>
    <w:rsid w:val="0045334F"/>
    <w:rsid w:val="004577C3"/>
    <w:rsid w:val="004616A0"/>
    <w:rsid w:val="00461715"/>
    <w:rsid w:val="004618CB"/>
    <w:rsid w:val="004626CC"/>
    <w:rsid w:val="00463201"/>
    <w:rsid w:val="004647AA"/>
    <w:rsid w:val="00464A40"/>
    <w:rsid w:val="00466A49"/>
    <w:rsid w:val="00473081"/>
    <w:rsid w:val="004770E8"/>
    <w:rsid w:val="0047731D"/>
    <w:rsid w:val="0047754D"/>
    <w:rsid w:val="0048565C"/>
    <w:rsid w:val="00486219"/>
    <w:rsid w:val="0048638E"/>
    <w:rsid w:val="00486970"/>
    <w:rsid w:val="0048799D"/>
    <w:rsid w:val="00490A32"/>
    <w:rsid w:val="00491251"/>
    <w:rsid w:val="0049144F"/>
    <w:rsid w:val="00491688"/>
    <w:rsid w:val="0049189C"/>
    <w:rsid w:val="004923DE"/>
    <w:rsid w:val="00495255"/>
    <w:rsid w:val="00495258"/>
    <w:rsid w:val="004977D5"/>
    <w:rsid w:val="004978B1"/>
    <w:rsid w:val="00497A2C"/>
    <w:rsid w:val="004A1195"/>
    <w:rsid w:val="004A160D"/>
    <w:rsid w:val="004A2019"/>
    <w:rsid w:val="004A2BCB"/>
    <w:rsid w:val="004A3C94"/>
    <w:rsid w:val="004A5121"/>
    <w:rsid w:val="004A60D3"/>
    <w:rsid w:val="004A75FA"/>
    <w:rsid w:val="004B1413"/>
    <w:rsid w:val="004B246C"/>
    <w:rsid w:val="004B39AB"/>
    <w:rsid w:val="004B3FC3"/>
    <w:rsid w:val="004B40D8"/>
    <w:rsid w:val="004B550E"/>
    <w:rsid w:val="004C3D5B"/>
    <w:rsid w:val="004C701F"/>
    <w:rsid w:val="004C71DD"/>
    <w:rsid w:val="004D02F0"/>
    <w:rsid w:val="004D0D78"/>
    <w:rsid w:val="004D0E6C"/>
    <w:rsid w:val="004D41F6"/>
    <w:rsid w:val="004D4302"/>
    <w:rsid w:val="004D5C6C"/>
    <w:rsid w:val="004D5E61"/>
    <w:rsid w:val="004D6C08"/>
    <w:rsid w:val="004D6DB1"/>
    <w:rsid w:val="004E0776"/>
    <w:rsid w:val="004E1CDB"/>
    <w:rsid w:val="004E3454"/>
    <w:rsid w:val="004E4337"/>
    <w:rsid w:val="004E526E"/>
    <w:rsid w:val="004E6D37"/>
    <w:rsid w:val="004E7776"/>
    <w:rsid w:val="004F03A6"/>
    <w:rsid w:val="004F296C"/>
    <w:rsid w:val="004F31CD"/>
    <w:rsid w:val="004F3510"/>
    <w:rsid w:val="004F49E7"/>
    <w:rsid w:val="004F726C"/>
    <w:rsid w:val="00500724"/>
    <w:rsid w:val="00500CF4"/>
    <w:rsid w:val="005014DE"/>
    <w:rsid w:val="0050444E"/>
    <w:rsid w:val="00504ABD"/>
    <w:rsid w:val="00506997"/>
    <w:rsid w:val="00507A6D"/>
    <w:rsid w:val="00510B29"/>
    <w:rsid w:val="00510EEF"/>
    <w:rsid w:val="00511B57"/>
    <w:rsid w:val="00512280"/>
    <w:rsid w:val="005134E1"/>
    <w:rsid w:val="00515872"/>
    <w:rsid w:val="00515D3C"/>
    <w:rsid w:val="00515E3B"/>
    <w:rsid w:val="005164C5"/>
    <w:rsid w:val="00516A4B"/>
    <w:rsid w:val="00516C3F"/>
    <w:rsid w:val="00516DFF"/>
    <w:rsid w:val="005170ED"/>
    <w:rsid w:val="00517E61"/>
    <w:rsid w:val="0052072C"/>
    <w:rsid w:val="00520C46"/>
    <w:rsid w:val="00520F57"/>
    <w:rsid w:val="005214DD"/>
    <w:rsid w:val="00521A16"/>
    <w:rsid w:val="005227FB"/>
    <w:rsid w:val="00524138"/>
    <w:rsid w:val="0052499C"/>
    <w:rsid w:val="00524B47"/>
    <w:rsid w:val="005271C9"/>
    <w:rsid w:val="005310F5"/>
    <w:rsid w:val="00531E48"/>
    <w:rsid w:val="00532D65"/>
    <w:rsid w:val="00533423"/>
    <w:rsid w:val="00533665"/>
    <w:rsid w:val="00533CA8"/>
    <w:rsid w:val="00537E4C"/>
    <w:rsid w:val="00540052"/>
    <w:rsid w:val="005429E6"/>
    <w:rsid w:val="00544DAF"/>
    <w:rsid w:val="00545A9B"/>
    <w:rsid w:val="00551F81"/>
    <w:rsid w:val="005532A4"/>
    <w:rsid w:val="005541D0"/>
    <w:rsid w:val="00554F06"/>
    <w:rsid w:val="00555EC2"/>
    <w:rsid w:val="00556271"/>
    <w:rsid w:val="005565C6"/>
    <w:rsid w:val="00556975"/>
    <w:rsid w:val="00560A6C"/>
    <w:rsid w:val="00561290"/>
    <w:rsid w:val="00562D33"/>
    <w:rsid w:val="00563744"/>
    <w:rsid w:val="00563C8B"/>
    <w:rsid w:val="00563E84"/>
    <w:rsid w:val="00564384"/>
    <w:rsid w:val="0057014A"/>
    <w:rsid w:val="00571899"/>
    <w:rsid w:val="00571B91"/>
    <w:rsid w:val="0057474C"/>
    <w:rsid w:val="00574D06"/>
    <w:rsid w:val="00574F29"/>
    <w:rsid w:val="0057568F"/>
    <w:rsid w:val="0057579B"/>
    <w:rsid w:val="00576036"/>
    <w:rsid w:val="005769B2"/>
    <w:rsid w:val="00577741"/>
    <w:rsid w:val="005801F2"/>
    <w:rsid w:val="00580536"/>
    <w:rsid w:val="00580D22"/>
    <w:rsid w:val="00580E5E"/>
    <w:rsid w:val="00582E05"/>
    <w:rsid w:val="005837C1"/>
    <w:rsid w:val="00583C21"/>
    <w:rsid w:val="0058442D"/>
    <w:rsid w:val="00584B72"/>
    <w:rsid w:val="005850AA"/>
    <w:rsid w:val="005851C5"/>
    <w:rsid w:val="00587154"/>
    <w:rsid w:val="00593A4C"/>
    <w:rsid w:val="0059608C"/>
    <w:rsid w:val="00597F99"/>
    <w:rsid w:val="005A0B82"/>
    <w:rsid w:val="005A3409"/>
    <w:rsid w:val="005A467A"/>
    <w:rsid w:val="005A4BC5"/>
    <w:rsid w:val="005A556E"/>
    <w:rsid w:val="005A5E38"/>
    <w:rsid w:val="005A729A"/>
    <w:rsid w:val="005B0B25"/>
    <w:rsid w:val="005B1C35"/>
    <w:rsid w:val="005B3350"/>
    <w:rsid w:val="005B35EE"/>
    <w:rsid w:val="005B363A"/>
    <w:rsid w:val="005B4135"/>
    <w:rsid w:val="005B5ED8"/>
    <w:rsid w:val="005B6FF5"/>
    <w:rsid w:val="005B7EDB"/>
    <w:rsid w:val="005C0386"/>
    <w:rsid w:val="005C4D6D"/>
    <w:rsid w:val="005C5999"/>
    <w:rsid w:val="005C65C2"/>
    <w:rsid w:val="005D05FB"/>
    <w:rsid w:val="005D0A6C"/>
    <w:rsid w:val="005D11CE"/>
    <w:rsid w:val="005D36C3"/>
    <w:rsid w:val="005D41A3"/>
    <w:rsid w:val="005D479B"/>
    <w:rsid w:val="005D53F4"/>
    <w:rsid w:val="005D6D53"/>
    <w:rsid w:val="005E080A"/>
    <w:rsid w:val="005E0863"/>
    <w:rsid w:val="005E2ACB"/>
    <w:rsid w:val="005E2C83"/>
    <w:rsid w:val="005E2F77"/>
    <w:rsid w:val="005E3241"/>
    <w:rsid w:val="005E3C6E"/>
    <w:rsid w:val="005E429E"/>
    <w:rsid w:val="005E5EFC"/>
    <w:rsid w:val="005E6823"/>
    <w:rsid w:val="005E7211"/>
    <w:rsid w:val="005F0205"/>
    <w:rsid w:val="005F11B6"/>
    <w:rsid w:val="005F36DA"/>
    <w:rsid w:val="005F70F7"/>
    <w:rsid w:val="005F7413"/>
    <w:rsid w:val="005F748F"/>
    <w:rsid w:val="005F7F0C"/>
    <w:rsid w:val="006017D3"/>
    <w:rsid w:val="00601B4F"/>
    <w:rsid w:val="00601E1C"/>
    <w:rsid w:val="00602C02"/>
    <w:rsid w:val="00604E46"/>
    <w:rsid w:val="00606036"/>
    <w:rsid w:val="00606ED9"/>
    <w:rsid w:val="00607BEB"/>
    <w:rsid w:val="00610DE8"/>
    <w:rsid w:val="00612A29"/>
    <w:rsid w:val="006135AF"/>
    <w:rsid w:val="00613EDD"/>
    <w:rsid w:val="0061453F"/>
    <w:rsid w:val="006145DE"/>
    <w:rsid w:val="006148ED"/>
    <w:rsid w:val="006158AA"/>
    <w:rsid w:val="00616FF6"/>
    <w:rsid w:val="00617283"/>
    <w:rsid w:val="006206C8"/>
    <w:rsid w:val="006209A1"/>
    <w:rsid w:val="00621227"/>
    <w:rsid w:val="00621B1F"/>
    <w:rsid w:val="00623483"/>
    <w:rsid w:val="0062469C"/>
    <w:rsid w:val="00624E86"/>
    <w:rsid w:val="006258A4"/>
    <w:rsid w:val="00625CA3"/>
    <w:rsid w:val="00625E6F"/>
    <w:rsid w:val="00626DEB"/>
    <w:rsid w:val="00627BED"/>
    <w:rsid w:val="00630107"/>
    <w:rsid w:val="00631110"/>
    <w:rsid w:val="006337A7"/>
    <w:rsid w:val="00633967"/>
    <w:rsid w:val="00634BC5"/>
    <w:rsid w:val="00634ECF"/>
    <w:rsid w:val="0063502B"/>
    <w:rsid w:val="00635152"/>
    <w:rsid w:val="0063594E"/>
    <w:rsid w:val="00636997"/>
    <w:rsid w:val="006369DA"/>
    <w:rsid w:val="00636BB2"/>
    <w:rsid w:val="00637FD7"/>
    <w:rsid w:val="00642C52"/>
    <w:rsid w:val="00644057"/>
    <w:rsid w:val="006441FE"/>
    <w:rsid w:val="0064490B"/>
    <w:rsid w:val="0064567C"/>
    <w:rsid w:val="00645C7D"/>
    <w:rsid w:val="00646BE4"/>
    <w:rsid w:val="00647B71"/>
    <w:rsid w:val="006513DD"/>
    <w:rsid w:val="006515D4"/>
    <w:rsid w:val="00652F88"/>
    <w:rsid w:val="006530AB"/>
    <w:rsid w:val="00654958"/>
    <w:rsid w:val="006552B4"/>
    <w:rsid w:val="00655792"/>
    <w:rsid w:val="0065697F"/>
    <w:rsid w:val="006608B1"/>
    <w:rsid w:val="0066166C"/>
    <w:rsid w:val="0066539B"/>
    <w:rsid w:val="006654FF"/>
    <w:rsid w:val="006679E6"/>
    <w:rsid w:val="00670C37"/>
    <w:rsid w:val="00672288"/>
    <w:rsid w:val="00672713"/>
    <w:rsid w:val="00672C7D"/>
    <w:rsid w:val="00673B76"/>
    <w:rsid w:val="0067501C"/>
    <w:rsid w:val="00676F40"/>
    <w:rsid w:val="006771AA"/>
    <w:rsid w:val="00677704"/>
    <w:rsid w:val="00681C86"/>
    <w:rsid w:val="00682388"/>
    <w:rsid w:val="0068278C"/>
    <w:rsid w:val="006835B5"/>
    <w:rsid w:val="00684476"/>
    <w:rsid w:val="00684A9E"/>
    <w:rsid w:val="006858BA"/>
    <w:rsid w:val="006860A2"/>
    <w:rsid w:val="006877F0"/>
    <w:rsid w:val="00691CE5"/>
    <w:rsid w:val="00692C45"/>
    <w:rsid w:val="006931C9"/>
    <w:rsid w:val="00693513"/>
    <w:rsid w:val="006935C9"/>
    <w:rsid w:val="006946CE"/>
    <w:rsid w:val="00694EFB"/>
    <w:rsid w:val="00695F09"/>
    <w:rsid w:val="00696233"/>
    <w:rsid w:val="00697D13"/>
    <w:rsid w:val="006A081B"/>
    <w:rsid w:val="006A0C59"/>
    <w:rsid w:val="006A0DF6"/>
    <w:rsid w:val="006A28CB"/>
    <w:rsid w:val="006A28F9"/>
    <w:rsid w:val="006A39BE"/>
    <w:rsid w:val="006A3F80"/>
    <w:rsid w:val="006A5C7A"/>
    <w:rsid w:val="006A6083"/>
    <w:rsid w:val="006A62BC"/>
    <w:rsid w:val="006A6F32"/>
    <w:rsid w:val="006A70A8"/>
    <w:rsid w:val="006A75B2"/>
    <w:rsid w:val="006A7F9C"/>
    <w:rsid w:val="006B0022"/>
    <w:rsid w:val="006B0623"/>
    <w:rsid w:val="006B1877"/>
    <w:rsid w:val="006B42E1"/>
    <w:rsid w:val="006B43D1"/>
    <w:rsid w:val="006B5804"/>
    <w:rsid w:val="006B5F6F"/>
    <w:rsid w:val="006C10A7"/>
    <w:rsid w:val="006C24B6"/>
    <w:rsid w:val="006C6A27"/>
    <w:rsid w:val="006C6AA9"/>
    <w:rsid w:val="006D15D3"/>
    <w:rsid w:val="006D17E6"/>
    <w:rsid w:val="006D1FC7"/>
    <w:rsid w:val="006D3264"/>
    <w:rsid w:val="006D6E0F"/>
    <w:rsid w:val="006D6E62"/>
    <w:rsid w:val="006D7034"/>
    <w:rsid w:val="006E1E70"/>
    <w:rsid w:val="006E2381"/>
    <w:rsid w:val="006E35F7"/>
    <w:rsid w:val="006E6401"/>
    <w:rsid w:val="006E6D1B"/>
    <w:rsid w:val="006E7910"/>
    <w:rsid w:val="006F22F4"/>
    <w:rsid w:val="006F237E"/>
    <w:rsid w:val="006F3D55"/>
    <w:rsid w:val="006F3FE8"/>
    <w:rsid w:val="006F51BA"/>
    <w:rsid w:val="006F6854"/>
    <w:rsid w:val="006F6FC6"/>
    <w:rsid w:val="006F7089"/>
    <w:rsid w:val="006F77A9"/>
    <w:rsid w:val="006F78FE"/>
    <w:rsid w:val="00702860"/>
    <w:rsid w:val="00702D5C"/>
    <w:rsid w:val="007067EC"/>
    <w:rsid w:val="00710178"/>
    <w:rsid w:val="007116B1"/>
    <w:rsid w:val="007120AE"/>
    <w:rsid w:val="00712800"/>
    <w:rsid w:val="00712C09"/>
    <w:rsid w:val="00713184"/>
    <w:rsid w:val="00713E98"/>
    <w:rsid w:val="00714487"/>
    <w:rsid w:val="00714985"/>
    <w:rsid w:val="00715FFB"/>
    <w:rsid w:val="00716437"/>
    <w:rsid w:val="00716566"/>
    <w:rsid w:val="007205C5"/>
    <w:rsid w:val="00720C40"/>
    <w:rsid w:val="00722D65"/>
    <w:rsid w:val="00723C8F"/>
    <w:rsid w:val="007268DD"/>
    <w:rsid w:val="00727C0E"/>
    <w:rsid w:val="00730D61"/>
    <w:rsid w:val="00732FA6"/>
    <w:rsid w:val="00733C09"/>
    <w:rsid w:val="007356B4"/>
    <w:rsid w:val="00736C60"/>
    <w:rsid w:val="00736DB7"/>
    <w:rsid w:val="007372B8"/>
    <w:rsid w:val="0074165A"/>
    <w:rsid w:val="007436DC"/>
    <w:rsid w:val="00743901"/>
    <w:rsid w:val="00743CCC"/>
    <w:rsid w:val="00744642"/>
    <w:rsid w:val="007452D9"/>
    <w:rsid w:val="00745363"/>
    <w:rsid w:val="00746B71"/>
    <w:rsid w:val="00746BBC"/>
    <w:rsid w:val="00747518"/>
    <w:rsid w:val="00747D48"/>
    <w:rsid w:val="00751E72"/>
    <w:rsid w:val="00752B59"/>
    <w:rsid w:val="00752DC8"/>
    <w:rsid w:val="007541CF"/>
    <w:rsid w:val="00754BC3"/>
    <w:rsid w:val="00754DAE"/>
    <w:rsid w:val="007554AD"/>
    <w:rsid w:val="00756E00"/>
    <w:rsid w:val="00760B4D"/>
    <w:rsid w:val="0076269C"/>
    <w:rsid w:val="007628E3"/>
    <w:rsid w:val="00764BB9"/>
    <w:rsid w:val="007652A7"/>
    <w:rsid w:val="007667A7"/>
    <w:rsid w:val="007704F2"/>
    <w:rsid w:val="00770C03"/>
    <w:rsid w:val="007712A2"/>
    <w:rsid w:val="00774A3E"/>
    <w:rsid w:val="00775366"/>
    <w:rsid w:val="00775DDC"/>
    <w:rsid w:val="007766FD"/>
    <w:rsid w:val="00776B76"/>
    <w:rsid w:val="00781228"/>
    <w:rsid w:val="00781569"/>
    <w:rsid w:val="00781DA3"/>
    <w:rsid w:val="00782631"/>
    <w:rsid w:val="007829B4"/>
    <w:rsid w:val="00782CFA"/>
    <w:rsid w:val="0078449A"/>
    <w:rsid w:val="00784D83"/>
    <w:rsid w:val="0078522A"/>
    <w:rsid w:val="007876D0"/>
    <w:rsid w:val="00790043"/>
    <w:rsid w:val="0079164F"/>
    <w:rsid w:val="007938A4"/>
    <w:rsid w:val="00793D84"/>
    <w:rsid w:val="00794A69"/>
    <w:rsid w:val="00796459"/>
    <w:rsid w:val="00797DC7"/>
    <w:rsid w:val="007A0ADC"/>
    <w:rsid w:val="007A349A"/>
    <w:rsid w:val="007A365B"/>
    <w:rsid w:val="007A4246"/>
    <w:rsid w:val="007A527F"/>
    <w:rsid w:val="007A6D97"/>
    <w:rsid w:val="007A76F8"/>
    <w:rsid w:val="007B01FC"/>
    <w:rsid w:val="007B5411"/>
    <w:rsid w:val="007B58AD"/>
    <w:rsid w:val="007B5F4D"/>
    <w:rsid w:val="007B6404"/>
    <w:rsid w:val="007B7D37"/>
    <w:rsid w:val="007B7E42"/>
    <w:rsid w:val="007C024E"/>
    <w:rsid w:val="007C1A87"/>
    <w:rsid w:val="007C22E4"/>
    <w:rsid w:val="007C259A"/>
    <w:rsid w:val="007C2DD0"/>
    <w:rsid w:val="007C4583"/>
    <w:rsid w:val="007C4B8D"/>
    <w:rsid w:val="007C4C03"/>
    <w:rsid w:val="007C5157"/>
    <w:rsid w:val="007C69BC"/>
    <w:rsid w:val="007D1DF6"/>
    <w:rsid w:val="007D2924"/>
    <w:rsid w:val="007D358A"/>
    <w:rsid w:val="007D43E1"/>
    <w:rsid w:val="007E0D34"/>
    <w:rsid w:val="007E1B60"/>
    <w:rsid w:val="007E1F43"/>
    <w:rsid w:val="007E21E4"/>
    <w:rsid w:val="007E6B2E"/>
    <w:rsid w:val="007E6E15"/>
    <w:rsid w:val="007E7E53"/>
    <w:rsid w:val="007F02E4"/>
    <w:rsid w:val="007F05F1"/>
    <w:rsid w:val="007F08D3"/>
    <w:rsid w:val="007F2BCF"/>
    <w:rsid w:val="007F5210"/>
    <w:rsid w:val="007F748F"/>
    <w:rsid w:val="007F78F3"/>
    <w:rsid w:val="00800C2F"/>
    <w:rsid w:val="00801615"/>
    <w:rsid w:val="0080266D"/>
    <w:rsid w:val="0080532B"/>
    <w:rsid w:val="00805759"/>
    <w:rsid w:val="00807913"/>
    <w:rsid w:val="00811776"/>
    <w:rsid w:val="0081236D"/>
    <w:rsid w:val="00813DB0"/>
    <w:rsid w:val="0081548E"/>
    <w:rsid w:val="00815FF0"/>
    <w:rsid w:val="0081711C"/>
    <w:rsid w:val="008174B0"/>
    <w:rsid w:val="00820C61"/>
    <w:rsid w:val="00820FA9"/>
    <w:rsid w:val="0082100B"/>
    <w:rsid w:val="008213C0"/>
    <w:rsid w:val="00821981"/>
    <w:rsid w:val="0082236D"/>
    <w:rsid w:val="00822AA5"/>
    <w:rsid w:val="00823E23"/>
    <w:rsid w:val="008251D1"/>
    <w:rsid w:val="0082580B"/>
    <w:rsid w:val="0082669D"/>
    <w:rsid w:val="00830700"/>
    <w:rsid w:val="0083165E"/>
    <w:rsid w:val="008318B6"/>
    <w:rsid w:val="00832D3E"/>
    <w:rsid w:val="00834A17"/>
    <w:rsid w:val="00841AD4"/>
    <w:rsid w:val="0084456E"/>
    <w:rsid w:val="00844A4C"/>
    <w:rsid w:val="00845965"/>
    <w:rsid w:val="00845B0E"/>
    <w:rsid w:val="00846478"/>
    <w:rsid w:val="00846F13"/>
    <w:rsid w:val="008472ED"/>
    <w:rsid w:val="00847DDA"/>
    <w:rsid w:val="00850194"/>
    <w:rsid w:val="0085036A"/>
    <w:rsid w:val="00850566"/>
    <w:rsid w:val="00851AB6"/>
    <w:rsid w:val="008521A0"/>
    <w:rsid w:val="00852C38"/>
    <w:rsid w:val="00852CEC"/>
    <w:rsid w:val="008545A6"/>
    <w:rsid w:val="008569CA"/>
    <w:rsid w:val="00857D36"/>
    <w:rsid w:val="0086188E"/>
    <w:rsid w:val="00861DBE"/>
    <w:rsid w:val="0086300B"/>
    <w:rsid w:val="0086344F"/>
    <w:rsid w:val="00866B11"/>
    <w:rsid w:val="00874850"/>
    <w:rsid w:val="00877688"/>
    <w:rsid w:val="00877F3C"/>
    <w:rsid w:val="0088096D"/>
    <w:rsid w:val="00880A92"/>
    <w:rsid w:val="00880C92"/>
    <w:rsid w:val="008815DC"/>
    <w:rsid w:val="008816FF"/>
    <w:rsid w:val="00883CA9"/>
    <w:rsid w:val="00884A88"/>
    <w:rsid w:val="008933C3"/>
    <w:rsid w:val="008947D9"/>
    <w:rsid w:val="00894DB8"/>
    <w:rsid w:val="00894FDD"/>
    <w:rsid w:val="00897646"/>
    <w:rsid w:val="00897748"/>
    <w:rsid w:val="008A014A"/>
    <w:rsid w:val="008A25FA"/>
    <w:rsid w:val="008A29D1"/>
    <w:rsid w:val="008A3011"/>
    <w:rsid w:val="008A4BB5"/>
    <w:rsid w:val="008A504C"/>
    <w:rsid w:val="008A5B21"/>
    <w:rsid w:val="008A676A"/>
    <w:rsid w:val="008B076D"/>
    <w:rsid w:val="008B07D7"/>
    <w:rsid w:val="008B241D"/>
    <w:rsid w:val="008B3056"/>
    <w:rsid w:val="008B36CA"/>
    <w:rsid w:val="008B5D02"/>
    <w:rsid w:val="008C014F"/>
    <w:rsid w:val="008C34CA"/>
    <w:rsid w:val="008C3663"/>
    <w:rsid w:val="008C400A"/>
    <w:rsid w:val="008C5BD7"/>
    <w:rsid w:val="008C5C30"/>
    <w:rsid w:val="008D1371"/>
    <w:rsid w:val="008D215C"/>
    <w:rsid w:val="008D3252"/>
    <w:rsid w:val="008D41BA"/>
    <w:rsid w:val="008E136F"/>
    <w:rsid w:val="008E15C8"/>
    <w:rsid w:val="008E4F52"/>
    <w:rsid w:val="008E52B1"/>
    <w:rsid w:val="008E5305"/>
    <w:rsid w:val="008E568B"/>
    <w:rsid w:val="008E5827"/>
    <w:rsid w:val="008E58AC"/>
    <w:rsid w:val="008E5AC4"/>
    <w:rsid w:val="008E5F44"/>
    <w:rsid w:val="008E655F"/>
    <w:rsid w:val="008F0F16"/>
    <w:rsid w:val="008F48C8"/>
    <w:rsid w:val="008F51E6"/>
    <w:rsid w:val="008F5833"/>
    <w:rsid w:val="008F5974"/>
    <w:rsid w:val="008F5C00"/>
    <w:rsid w:val="008F5F1B"/>
    <w:rsid w:val="008F6B04"/>
    <w:rsid w:val="008F72C3"/>
    <w:rsid w:val="008F72CE"/>
    <w:rsid w:val="008F756B"/>
    <w:rsid w:val="00902B10"/>
    <w:rsid w:val="00903564"/>
    <w:rsid w:val="00903A5A"/>
    <w:rsid w:val="00904C99"/>
    <w:rsid w:val="00905AA9"/>
    <w:rsid w:val="00906F46"/>
    <w:rsid w:val="00907B4F"/>
    <w:rsid w:val="00911987"/>
    <w:rsid w:val="009146CA"/>
    <w:rsid w:val="0091495A"/>
    <w:rsid w:val="00915712"/>
    <w:rsid w:val="00915E48"/>
    <w:rsid w:val="009162F9"/>
    <w:rsid w:val="00920933"/>
    <w:rsid w:val="00921A29"/>
    <w:rsid w:val="009230AD"/>
    <w:rsid w:val="009232CD"/>
    <w:rsid w:val="00924764"/>
    <w:rsid w:val="009257D8"/>
    <w:rsid w:val="009258F2"/>
    <w:rsid w:val="00926BD1"/>
    <w:rsid w:val="00934DCD"/>
    <w:rsid w:val="00935139"/>
    <w:rsid w:val="009353AD"/>
    <w:rsid w:val="00940394"/>
    <w:rsid w:val="009417AA"/>
    <w:rsid w:val="00941AE3"/>
    <w:rsid w:val="00941C9F"/>
    <w:rsid w:val="00942916"/>
    <w:rsid w:val="00943DA1"/>
    <w:rsid w:val="00946213"/>
    <w:rsid w:val="009470D7"/>
    <w:rsid w:val="00947103"/>
    <w:rsid w:val="0094772B"/>
    <w:rsid w:val="009478F5"/>
    <w:rsid w:val="00947D28"/>
    <w:rsid w:val="00950705"/>
    <w:rsid w:val="00953950"/>
    <w:rsid w:val="00953B4A"/>
    <w:rsid w:val="00955745"/>
    <w:rsid w:val="00955C38"/>
    <w:rsid w:val="00955F40"/>
    <w:rsid w:val="00957C6C"/>
    <w:rsid w:val="00962373"/>
    <w:rsid w:val="009626E5"/>
    <w:rsid w:val="00965374"/>
    <w:rsid w:val="009669D6"/>
    <w:rsid w:val="00967768"/>
    <w:rsid w:val="00972D38"/>
    <w:rsid w:val="00973F65"/>
    <w:rsid w:val="00975AA4"/>
    <w:rsid w:val="00980DD1"/>
    <w:rsid w:val="00982AF8"/>
    <w:rsid w:val="00986518"/>
    <w:rsid w:val="00986DE2"/>
    <w:rsid w:val="00990343"/>
    <w:rsid w:val="009907AA"/>
    <w:rsid w:val="00991305"/>
    <w:rsid w:val="00992116"/>
    <w:rsid w:val="00992585"/>
    <w:rsid w:val="00993C33"/>
    <w:rsid w:val="009942B8"/>
    <w:rsid w:val="00994C0F"/>
    <w:rsid w:val="00995F3B"/>
    <w:rsid w:val="00996292"/>
    <w:rsid w:val="009A4507"/>
    <w:rsid w:val="009A5418"/>
    <w:rsid w:val="009A6007"/>
    <w:rsid w:val="009A74B4"/>
    <w:rsid w:val="009B0246"/>
    <w:rsid w:val="009B2EF0"/>
    <w:rsid w:val="009B408D"/>
    <w:rsid w:val="009B41A1"/>
    <w:rsid w:val="009B6333"/>
    <w:rsid w:val="009B6801"/>
    <w:rsid w:val="009B70B9"/>
    <w:rsid w:val="009C085B"/>
    <w:rsid w:val="009C2132"/>
    <w:rsid w:val="009C2240"/>
    <w:rsid w:val="009C3165"/>
    <w:rsid w:val="009C487E"/>
    <w:rsid w:val="009C667B"/>
    <w:rsid w:val="009C79F8"/>
    <w:rsid w:val="009D0380"/>
    <w:rsid w:val="009D0F22"/>
    <w:rsid w:val="009D5014"/>
    <w:rsid w:val="009D5B23"/>
    <w:rsid w:val="009D5EC5"/>
    <w:rsid w:val="009D688A"/>
    <w:rsid w:val="009D6A33"/>
    <w:rsid w:val="009E34E4"/>
    <w:rsid w:val="009E43F7"/>
    <w:rsid w:val="009E504E"/>
    <w:rsid w:val="009E6389"/>
    <w:rsid w:val="009E7235"/>
    <w:rsid w:val="009F0018"/>
    <w:rsid w:val="009F125F"/>
    <w:rsid w:val="009F3109"/>
    <w:rsid w:val="009F362C"/>
    <w:rsid w:val="009F366A"/>
    <w:rsid w:val="009F465D"/>
    <w:rsid w:val="009F4F79"/>
    <w:rsid w:val="009F5504"/>
    <w:rsid w:val="009F744A"/>
    <w:rsid w:val="00A0625B"/>
    <w:rsid w:val="00A06BF7"/>
    <w:rsid w:val="00A06E1C"/>
    <w:rsid w:val="00A072D3"/>
    <w:rsid w:val="00A11593"/>
    <w:rsid w:val="00A119F4"/>
    <w:rsid w:val="00A1200A"/>
    <w:rsid w:val="00A1221E"/>
    <w:rsid w:val="00A127B2"/>
    <w:rsid w:val="00A12890"/>
    <w:rsid w:val="00A12A2D"/>
    <w:rsid w:val="00A13551"/>
    <w:rsid w:val="00A13F2F"/>
    <w:rsid w:val="00A142B8"/>
    <w:rsid w:val="00A1497F"/>
    <w:rsid w:val="00A151AA"/>
    <w:rsid w:val="00A15F0A"/>
    <w:rsid w:val="00A15FB4"/>
    <w:rsid w:val="00A208F1"/>
    <w:rsid w:val="00A209B0"/>
    <w:rsid w:val="00A2117C"/>
    <w:rsid w:val="00A22106"/>
    <w:rsid w:val="00A221F3"/>
    <w:rsid w:val="00A241AD"/>
    <w:rsid w:val="00A31157"/>
    <w:rsid w:val="00A31F83"/>
    <w:rsid w:val="00A32107"/>
    <w:rsid w:val="00A32DD1"/>
    <w:rsid w:val="00A34F25"/>
    <w:rsid w:val="00A35DA6"/>
    <w:rsid w:val="00A3643E"/>
    <w:rsid w:val="00A37CD6"/>
    <w:rsid w:val="00A40D17"/>
    <w:rsid w:val="00A411F2"/>
    <w:rsid w:val="00A412BC"/>
    <w:rsid w:val="00A42861"/>
    <w:rsid w:val="00A444DB"/>
    <w:rsid w:val="00A45186"/>
    <w:rsid w:val="00A459C1"/>
    <w:rsid w:val="00A466BD"/>
    <w:rsid w:val="00A51862"/>
    <w:rsid w:val="00A55238"/>
    <w:rsid w:val="00A56385"/>
    <w:rsid w:val="00A564D2"/>
    <w:rsid w:val="00A56950"/>
    <w:rsid w:val="00A577CE"/>
    <w:rsid w:val="00A57998"/>
    <w:rsid w:val="00A57A71"/>
    <w:rsid w:val="00A601E6"/>
    <w:rsid w:val="00A60282"/>
    <w:rsid w:val="00A6064E"/>
    <w:rsid w:val="00A6076A"/>
    <w:rsid w:val="00A6232A"/>
    <w:rsid w:val="00A6302D"/>
    <w:rsid w:val="00A6319B"/>
    <w:rsid w:val="00A63765"/>
    <w:rsid w:val="00A64526"/>
    <w:rsid w:val="00A646C0"/>
    <w:rsid w:val="00A65305"/>
    <w:rsid w:val="00A66F43"/>
    <w:rsid w:val="00A67768"/>
    <w:rsid w:val="00A702BB"/>
    <w:rsid w:val="00A7273C"/>
    <w:rsid w:val="00A7328B"/>
    <w:rsid w:val="00A76135"/>
    <w:rsid w:val="00A76C9C"/>
    <w:rsid w:val="00A7715D"/>
    <w:rsid w:val="00A77F40"/>
    <w:rsid w:val="00A803FC"/>
    <w:rsid w:val="00A8134C"/>
    <w:rsid w:val="00A81B84"/>
    <w:rsid w:val="00A81D9E"/>
    <w:rsid w:val="00A81EA2"/>
    <w:rsid w:val="00A820F5"/>
    <w:rsid w:val="00A82138"/>
    <w:rsid w:val="00A82CB8"/>
    <w:rsid w:val="00A83611"/>
    <w:rsid w:val="00A85151"/>
    <w:rsid w:val="00A8676D"/>
    <w:rsid w:val="00A86B97"/>
    <w:rsid w:val="00A911C8"/>
    <w:rsid w:val="00A9174D"/>
    <w:rsid w:val="00A91D15"/>
    <w:rsid w:val="00A91D57"/>
    <w:rsid w:val="00A9207D"/>
    <w:rsid w:val="00A9298B"/>
    <w:rsid w:val="00A92C6A"/>
    <w:rsid w:val="00A93983"/>
    <w:rsid w:val="00A93DB1"/>
    <w:rsid w:val="00A96CA5"/>
    <w:rsid w:val="00A97112"/>
    <w:rsid w:val="00A97412"/>
    <w:rsid w:val="00A976C6"/>
    <w:rsid w:val="00AA06B9"/>
    <w:rsid w:val="00AA095C"/>
    <w:rsid w:val="00AA117C"/>
    <w:rsid w:val="00AA29FC"/>
    <w:rsid w:val="00AA2B29"/>
    <w:rsid w:val="00AA4C65"/>
    <w:rsid w:val="00AA5485"/>
    <w:rsid w:val="00AA5D4B"/>
    <w:rsid w:val="00AA61D6"/>
    <w:rsid w:val="00AA6CFC"/>
    <w:rsid w:val="00AB02A2"/>
    <w:rsid w:val="00AB0A32"/>
    <w:rsid w:val="00AB0C61"/>
    <w:rsid w:val="00AB3121"/>
    <w:rsid w:val="00AB4105"/>
    <w:rsid w:val="00AB4C57"/>
    <w:rsid w:val="00AB5C6D"/>
    <w:rsid w:val="00AB636F"/>
    <w:rsid w:val="00AC133E"/>
    <w:rsid w:val="00AC4EB6"/>
    <w:rsid w:val="00AD3B1F"/>
    <w:rsid w:val="00AD417E"/>
    <w:rsid w:val="00AD55F9"/>
    <w:rsid w:val="00AE0511"/>
    <w:rsid w:val="00AE2F55"/>
    <w:rsid w:val="00AE3920"/>
    <w:rsid w:val="00AE4BF3"/>
    <w:rsid w:val="00AE51EE"/>
    <w:rsid w:val="00AE53EF"/>
    <w:rsid w:val="00AE5409"/>
    <w:rsid w:val="00AE542F"/>
    <w:rsid w:val="00AE61EA"/>
    <w:rsid w:val="00AE6BEA"/>
    <w:rsid w:val="00AE6F8C"/>
    <w:rsid w:val="00AE7CC3"/>
    <w:rsid w:val="00AF1B05"/>
    <w:rsid w:val="00AF223C"/>
    <w:rsid w:val="00AF3876"/>
    <w:rsid w:val="00AF4C42"/>
    <w:rsid w:val="00AF4F66"/>
    <w:rsid w:val="00B006FA"/>
    <w:rsid w:val="00B008BB"/>
    <w:rsid w:val="00B0138C"/>
    <w:rsid w:val="00B029F9"/>
    <w:rsid w:val="00B03223"/>
    <w:rsid w:val="00B034E5"/>
    <w:rsid w:val="00B03D7B"/>
    <w:rsid w:val="00B067D9"/>
    <w:rsid w:val="00B1048F"/>
    <w:rsid w:val="00B1054E"/>
    <w:rsid w:val="00B12575"/>
    <w:rsid w:val="00B14549"/>
    <w:rsid w:val="00B164E7"/>
    <w:rsid w:val="00B166B5"/>
    <w:rsid w:val="00B16FCA"/>
    <w:rsid w:val="00B216D2"/>
    <w:rsid w:val="00B22257"/>
    <w:rsid w:val="00B223CB"/>
    <w:rsid w:val="00B226A1"/>
    <w:rsid w:val="00B22919"/>
    <w:rsid w:val="00B233A3"/>
    <w:rsid w:val="00B23BDB"/>
    <w:rsid w:val="00B25F90"/>
    <w:rsid w:val="00B2630A"/>
    <w:rsid w:val="00B303B6"/>
    <w:rsid w:val="00B30734"/>
    <w:rsid w:val="00B313E8"/>
    <w:rsid w:val="00B31E39"/>
    <w:rsid w:val="00B3469F"/>
    <w:rsid w:val="00B353D7"/>
    <w:rsid w:val="00B375B0"/>
    <w:rsid w:val="00B400BF"/>
    <w:rsid w:val="00B40317"/>
    <w:rsid w:val="00B42884"/>
    <w:rsid w:val="00B43B64"/>
    <w:rsid w:val="00B4420C"/>
    <w:rsid w:val="00B44CE3"/>
    <w:rsid w:val="00B45B6B"/>
    <w:rsid w:val="00B45F6B"/>
    <w:rsid w:val="00B464F9"/>
    <w:rsid w:val="00B46D87"/>
    <w:rsid w:val="00B4749F"/>
    <w:rsid w:val="00B4756E"/>
    <w:rsid w:val="00B4789F"/>
    <w:rsid w:val="00B50099"/>
    <w:rsid w:val="00B503CD"/>
    <w:rsid w:val="00B5190B"/>
    <w:rsid w:val="00B51DE5"/>
    <w:rsid w:val="00B52B24"/>
    <w:rsid w:val="00B5323C"/>
    <w:rsid w:val="00B541CB"/>
    <w:rsid w:val="00B543F0"/>
    <w:rsid w:val="00B54E96"/>
    <w:rsid w:val="00B555BC"/>
    <w:rsid w:val="00B56C85"/>
    <w:rsid w:val="00B57D85"/>
    <w:rsid w:val="00B605B8"/>
    <w:rsid w:val="00B60786"/>
    <w:rsid w:val="00B61B8B"/>
    <w:rsid w:val="00B6316E"/>
    <w:rsid w:val="00B63803"/>
    <w:rsid w:val="00B6433B"/>
    <w:rsid w:val="00B64893"/>
    <w:rsid w:val="00B64DA7"/>
    <w:rsid w:val="00B6698B"/>
    <w:rsid w:val="00B71226"/>
    <w:rsid w:val="00B7285B"/>
    <w:rsid w:val="00B74036"/>
    <w:rsid w:val="00B74775"/>
    <w:rsid w:val="00B7491B"/>
    <w:rsid w:val="00B75AE5"/>
    <w:rsid w:val="00B75CB5"/>
    <w:rsid w:val="00B77667"/>
    <w:rsid w:val="00B81DE8"/>
    <w:rsid w:val="00B820C0"/>
    <w:rsid w:val="00B83B0F"/>
    <w:rsid w:val="00B8522C"/>
    <w:rsid w:val="00B855DA"/>
    <w:rsid w:val="00B85B85"/>
    <w:rsid w:val="00B8618E"/>
    <w:rsid w:val="00B90234"/>
    <w:rsid w:val="00B903F3"/>
    <w:rsid w:val="00B92755"/>
    <w:rsid w:val="00B938A8"/>
    <w:rsid w:val="00B93F28"/>
    <w:rsid w:val="00B958F3"/>
    <w:rsid w:val="00BA15AD"/>
    <w:rsid w:val="00BA2ADD"/>
    <w:rsid w:val="00BA33C6"/>
    <w:rsid w:val="00BA4EF5"/>
    <w:rsid w:val="00BA60EA"/>
    <w:rsid w:val="00BB0C28"/>
    <w:rsid w:val="00BB1EA8"/>
    <w:rsid w:val="00BB5178"/>
    <w:rsid w:val="00BB60F9"/>
    <w:rsid w:val="00BB73D6"/>
    <w:rsid w:val="00BB7532"/>
    <w:rsid w:val="00BC140E"/>
    <w:rsid w:val="00BC4405"/>
    <w:rsid w:val="00BC498E"/>
    <w:rsid w:val="00BC5186"/>
    <w:rsid w:val="00BC528E"/>
    <w:rsid w:val="00BC5D31"/>
    <w:rsid w:val="00BC6913"/>
    <w:rsid w:val="00BD006D"/>
    <w:rsid w:val="00BD1665"/>
    <w:rsid w:val="00BD19D7"/>
    <w:rsid w:val="00BD5B96"/>
    <w:rsid w:val="00BD6226"/>
    <w:rsid w:val="00BD71E0"/>
    <w:rsid w:val="00BE0056"/>
    <w:rsid w:val="00BE047E"/>
    <w:rsid w:val="00BE0A40"/>
    <w:rsid w:val="00BE0A64"/>
    <w:rsid w:val="00BE0B7F"/>
    <w:rsid w:val="00BE0C19"/>
    <w:rsid w:val="00BE0C1F"/>
    <w:rsid w:val="00BE0CB3"/>
    <w:rsid w:val="00BE0FC0"/>
    <w:rsid w:val="00BE18C9"/>
    <w:rsid w:val="00BE45CE"/>
    <w:rsid w:val="00BE635C"/>
    <w:rsid w:val="00BE69A5"/>
    <w:rsid w:val="00BE6B3A"/>
    <w:rsid w:val="00BE7E96"/>
    <w:rsid w:val="00BF04FB"/>
    <w:rsid w:val="00BF0ACC"/>
    <w:rsid w:val="00BF0B6F"/>
    <w:rsid w:val="00BF1800"/>
    <w:rsid w:val="00BF314E"/>
    <w:rsid w:val="00BF393D"/>
    <w:rsid w:val="00BF4499"/>
    <w:rsid w:val="00BF4C55"/>
    <w:rsid w:val="00BF4D03"/>
    <w:rsid w:val="00BF5509"/>
    <w:rsid w:val="00BF580F"/>
    <w:rsid w:val="00C000B0"/>
    <w:rsid w:val="00C001E1"/>
    <w:rsid w:val="00C00820"/>
    <w:rsid w:val="00C02840"/>
    <w:rsid w:val="00C03DCA"/>
    <w:rsid w:val="00C04641"/>
    <w:rsid w:val="00C047A0"/>
    <w:rsid w:val="00C050CF"/>
    <w:rsid w:val="00C058FC"/>
    <w:rsid w:val="00C07ABB"/>
    <w:rsid w:val="00C07EBA"/>
    <w:rsid w:val="00C10FAF"/>
    <w:rsid w:val="00C12A88"/>
    <w:rsid w:val="00C137CF"/>
    <w:rsid w:val="00C14B5E"/>
    <w:rsid w:val="00C152F1"/>
    <w:rsid w:val="00C1536F"/>
    <w:rsid w:val="00C15B83"/>
    <w:rsid w:val="00C1669E"/>
    <w:rsid w:val="00C16EBC"/>
    <w:rsid w:val="00C20C35"/>
    <w:rsid w:val="00C2144A"/>
    <w:rsid w:val="00C21E86"/>
    <w:rsid w:val="00C23251"/>
    <w:rsid w:val="00C23E3D"/>
    <w:rsid w:val="00C25C8C"/>
    <w:rsid w:val="00C26057"/>
    <w:rsid w:val="00C262C4"/>
    <w:rsid w:val="00C30738"/>
    <w:rsid w:val="00C308E5"/>
    <w:rsid w:val="00C30A73"/>
    <w:rsid w:val="00C30ED8"/>
    <w:rsid w:val="00C31439"/>
    <w:rsid w:val="00C318E4"/>
    <w:rsid w:val="00C3195B"/>
    <w:rsid w:val="00C31B8F"/>
    <w:rsid w:val="00C32304"/>
    <w:rsid w:val="00C330B4"/>
    <w:rsid w:val="00C3325E"/>
    <w:rsid w:val="00C3391B"/>
    <w:rsid w:val="00C35238"/>
    <w:rsid w:val="00C373F5"/>
    <w:rsid w:val="00C4120A"/>
    <w:rsid w:val="00C4186E"/>
    <w:rsid w:val="00C420F8"/>
    <w:rsid w:val="00C42B40"/>
    <w:rsid w:val="00C42E66"/>
    <w:rsid w:val="00C43FFC"/>
    <w:rsid w:val="00C446E9"/>
    <w:rsid w:val="00C4554B"/>
    <w:rsid w:val="00C45996"/>
    <w:rsid w:val="00C50652"/>
    <w:rsid w:val="00C508C2"/>
    <w:rsid w:val="00C50DE3"/>
    <w:rsid w:val="00C518E7"/>
    <w:rsid w:val="00C51BE6"/>
    <w:rsid w:val="00C56329"/>
    <w:rsid w:val="00C56FF5"/>
    <w:rsid w:val="00C6187E"/>
    <w:rsid w:val="00C61C09"/>
    <w:rsid w:val="00C62CE1"/>
    <w:rsid w:val="00C63524"/>
    <w:rsid w:val="00C63553"/>
    <w:rsid w:val="00C63564"/>
    <w:rsid w:val="00C64018"/>
    <w:rsid w:val="00C6469B"/>
    <w:rsid w:val="00C6499D"/>
    <w:rsid w:val="00C664C3"/>
    <w:rsid w:val="00C66A9E"/>
    <w:rsid w:val="00C672A6"/>
    <w:rsid w:val="00C674FE"/>
    <w:rsid w:val="00C6769B"/>
    <w:rsid w:val="00C67820"/>
    <w:rsid w:val="00C67998"/>
    <w:rsid w:val="00C70F25"/>
    <w:rsid w:val="00C71B42"/>
    <w:rsid w:val="00C73591"/>
    <w:rsid w:val="00C73D0A"/>
    <w:rsid w:val="00C74816"/>
    <w:rsid w:val="00C7495F"/>
    <w:rsid w:val="00C751FF"/>
    <w:rsid w:val="00C76D5F"/>
    <w:rsid w:val="00C77CFB"/>
    <w:rsid w:val="00C8011E"/>
    <w:rsid w:val="00C80428"/>
    <w:rsid w:val="00C84A6D"/>
    <w:rsid w:val="00C853E2"/>
    <w:rsid w:val="00C862E3"/>
    <w:rsid w:val="00C90A35"/>
    <w:rsid w:val="00C90E8B"/>
    <w:rsid w:val="00C9315B"/>
    <w:rsid w:val="00C93A8C"/>
    <w:rsid w:val="00C949B0"/>
    <w:rsid w:val="00C94DE4"/>
    <w:rsid w:val="00C958A4"/>
    <w:rsid w:val="00C95925"/>
    <w:rsid w:val="00C96019"/>
    <w:rsid w:val="00C96771"/>
    <w:rsid w:val="00C9787E"/>
    <w:rsid w:val="00CA251F"/>
    <w:rsid w:val="00CA2679"/>
    <w:rsid w:val="00CA2AAC"/>
    <w:rsid w:val="00CA33FA"/>
    <w:rsid w:val="00CA54FB"/>
    <w:rsid w:val="00CA6464"/>
    <w:rsid w:val="00CA64B7"/>
    <w:rsid w:val="00CA6D1C"/>
    <w:rsid w:val="00CB14A8"/>
    <w:rsid w:val="00CB1A69"/>
    <w:rsid w:val="00CB1BBF"/>
    <w:rsid w:val="00CB2E99"/>
    <w:rsid w:val="00CB2FEC"/>
    <w:rsid w:val="00CB408E"/>
    <w:rsid w:val="00CB5929"/>
    <w:rsid w:val="00CB7159"/>
    <w:rsid w:val="00CC14D3"/>
    <w:rsid w:val="00CC3290"/>
    <w:rsid w:val="00CC3BC1"/>
    <w:rsid w:val="00CC4ADF"/>
    <w:rsid w:val="00CC6395"/>
    <w:rsid w:val="00CC7858"/>
    <w:rsid w:val="00CC7897"/>
    <w:rsid w:val="00CC79D2"/>
    <w:rsid w:val="00CD05A9"/>
    <w:rsid w:val="00CD1FF6"/>
    <w:rsid w:val="00CD5076"/>
    <w:rsid w:val="00CD55AA"/>
    <w:rsid w:val="00CD6C9C"/>
    <w:rsid w:val="00CD6F4A"/>
    <w:rsid w:val="00CD7002"/>
    <w:rsid w:val="00CD71FD"/>
    <w:rsid w:val="00CD74A8"/>
    <w:rsid w:val="00CD787E"/>
    <w:rsid w:val="00CD788C"/>
    <w:rsid w:val="00CE1FC7"/>
    <w:rsid w:val="00CE4733"/>
    <w:rsid w:val="00CE4A39"/>
    <w:rsid w:val="00CE6096"/>
    <w:rsid w:val="00CE6508"/>
    <w:rsid w:val="00CE669B"/>
    <w:rsid w:val="00CE69BE"/>
    <w:rsid w:val="00CE7583"/>
    <w:rsid w:val="00CF261A"/>
    <w:rsid w:val="00CF3D96"/>
    <w:rsid w:val="00CF561C"/>
    <w:rsid w:val="00CF5E52"/>
    <w:rsid w:val="00CF64D4"/>
    <w:rsid w:val="00CF6596"/>
    <w:rsid w:val="00CF7F69"/>
    <w:rsid w:val="00D0078D"/>
    <w:rsid w:val="00D01B51"/>
    <w:rsid w:val="00D03F58"/>
    <w:rsid w:val="00D055E6"/>
    <w:rsid w:val="00D05F0A"/>
    <w:rsid w:val="00D067EF"/>
    <w:rsid w:val="00D11D99"/>
    <w:rsid w:val="00D14B93"/>
    <w:rsid w:val="00D15275"/>
    <w:rsid w:val="00D15458"/>
    <w:rsid w:val="00D20694"/>
    <w:rsid w:val="00D21CBD"/>
    <w:rsid w:val="00D22E1D"/>
    <w:rsid w:val="00D246C2"/>
    <w:rsid w:val="00D248E1"/>
    <w:rsid w:val="00D24B2E"/>
    <w:rsid w:val="00D254A8"/>
    <w:rsid w:val="00D27D40"/>
    <w:rsid w:val="00D30FFD"/>
    <w:rsid w:val="00D33F60"/>
    <w:rsid w:val="00D340A2"/>
    <w:rsid w:val="00D344BF"/>
    <w:rsid w:val="00D3485D"/>
    <w:rsid w:val="00D349FF"/>
    <w:rsid w:val="00D34E45"/>
    <w:rsid w:val="00D36386"/>
    <w:rsid w:val="00D40238"/>
    <w:rsid w:val="00D40FDA"/>
    <w:rsid w:val="00D41173"/>
    <w:rsid w:val="00D414CE"/>
    <w:rsid w:val="00D4186C"/>
    <w:rsid w:val="00D42AAA"/>
    <w:rsid w:val="00D4305D"/>
    <w:rsid w:val="00D43310"/>
    <w:rsid w:val="00D4348A"/>
    <w:rsid w:val="00D43F56"/>
    <w:rsid w:val="00D451C7"/>
    <w:rsid w:val="00D4721F"/>
    <w:rsid w:val="00D477FB"/>
    <w:rsid w:val="00D47EBE"/>
    <w:rsid w:val="00D51364"/>
    <w:rsid w:val="00D5292E"/>
    <w:rsid w:val="00D5331E"/>
    <w:rsid w:val="00D540C4"/>
    <w:rsid w:val="00D55A80"/>
    <w:rsid w:val="00D562A7"/>
    <w:rsid w:val="00D564AD"/>
    <w:rsid w:val="00D60E65"/>
    <w:rsid w:val="00D72012"/>
    <w:rsid w:val="00D724B6"/>
    <w:rsid w:val="00D7258B"/>
    <w:rsid w:val="00D730FD"/>
    <w:rsid w:val="00D73CA8"/>
    <w:rsid w:val="00D740CA"/>
    <w:rsid w:val="00D7452E"/>
    <w:rsid w:val="00D74731"/>
    <w:rsid w:val="00D807BF"/>
    <w:rsid w:val="00D829B0"/>
    <w:rsid w:val="00D8361A"/>
    <w:rsid w:val="00D843C7"/>
    <w:rsid w:val="00D84EA7"/>
    <w:rsid w:val="00D9086B"/>
    <w:rsid w:val="00D91FCB"/>
    <w:rsid w:val="00D933B0"/>
    <w:rsid w:val="00D96A95"/>
    <w:rsid w:val="00D96E6A"/>
    <w:rsid w:val="00D97288"/>
    <w:rsid w:val="00D975CA"/>
    <w:rsid w:val="00DA0932"/>
    <w:rsid w:val="00DA12C8"/>
    <w:rsid w:val="00DA28D5"/>
    <w:rsid w:val="00DA2C5D"/>
    <w:rsid w:val="00DA2F78"/>
    <w:rsid w:val="00DA3C49"/>
    <w:rsid w:val="00DA3DE5"/>
    <w:rsid w:val="00DA4630"/>
    <w:rsid w:val="00DA5D5C"/>
    <w:rsid w:val="00DA64DA"/>
    <w:rsid w:val="00DA77ED"/>
    <w:rsid w:val="00DB0AC4"/>
    <w:rsid w:val="00DB1243"/>
    <w:rsid w:val="00DB1B0B"/>
    <w:rsid w:val="00DB1E4F"/>
    <w:rsid w:val="00DB2357"/>
    <w:rsid w:val="00DB2FC5"/>
    <w:rsid w:val="00DB3205"/>
    <w:rsid w:val="00DB354B"/>
    <w:rsid w:val="00DB48C4"/>
    <w:rsid w:val="00DB5C00"/>
    <w:rsid w:val="00DB600C"/>
    <w:rsid w:val="00DC368F"/>
    <w:rsid w:val="00DC591D"/>
    <w:rsid w:val="00DC739E"/>
    <w:rsid w:val="00DD01B8"/>
    <w:rsid w:val="00DD0A78"/>
    <w:rsid w:val="00DD1CEA"/>
    <w:rsid w:val="00DD2277"/>
    <w:rsid w:val="00DD3A90"/>
    <w:rsid w:val="00DD4D98"/>
    <w:rsid w:val="00DD5573"/>
    <w:rsid w:val="00DD5616"/>
    <w:rsid w:val="00DD781E"/>
    <w:rsid w:val="00DD7DCE"/>
    <w:rsid w:val="00DE3072"/>
    <w:rsid w:val="00DE3AA0"/>
    <w:rsid w:val="00DE66EB"/>
    <w:rsid w:val="00DE7663"/>
    <w:rsid w:val="00DE76D3"/>
    <w:rsid w:val="00DF03A1"/>
    <w:rsid w:val="00DF1776"/>
    <w:rsid w:val="00DF2596"/>
    <w:rsid w:val="00DF2F1B"/>
    <w:rsid w:val="00DF50B9"/>
    <w:rsid w:val="00DF6E4C"/>
    <w:rsid w:val="00E010B9"/>
    <w:rsid w:val="00E02B77"/>
    <w:rsid w:val="00E02C0C"/>
    <w:rsid w:val="00E033C5"/>
    <w:rsid w:val="00E03D13"/>
    <w:rsid w:val="00E0473B"/>
    <w:rsid w:val="00E05457"/>
    <w:rsid w:val="00E05550"/>
    <w:rsid w:val="00E055FE"/>
    <w:rsid w:val="00E05604"/>
    <w:rsid w:val="00E05EE6"/>
    <w:rsid w:val="00E07125"/>
    <w:rsid w:val="00E12359"/>
    <w:rsid w:val="00E12BC9"/>
    <w:rsid w:val="00E13B86"/>
    <w:rsid w:val="00E1400F"/>
    <w:rsid w:val="00E14ED0"/>
    <w:rsid w:val="00E20418"/>
    <w:rsid w:val="00E2061E"/>
    <w:rsid w:val="00E23C88"/>
    <w:rsid w:val="00E24B6A"/>
    <w:rsid w:val="00E27138"/>
    <w:rsid w:val="00E30362"/>
    <w:rsid w:val="00E32514"/>
    <w:rsid w:val="00E330F8"/>
    <w:rsid w:val="00E35C19"/>
    <w:rsid w:val="00E36A25"/>
    <w:rsid w:val="00E37867"/>
    <w:rsid w:val="00E37F8F"/>
    <w:rsid w:val="00E40E1B"/>
    <w:rsid w:val="00E41645"/>
    <w:rsid w:val="00E41A89"/>
    <w:rsid w:val="00E41ACA"/>
    <w:rsid w:val="00E44FF8"/>
    <w:rsid w:val="00E458DD"/>
    <w:rsid w:val="00E468B1"/>
    <w:rsid w:val="00E47232"/>
    <w:rsid w:val="00E47C22"/>
    <w:rsid w:val="00E5044E"/>
    <w:rsid w:val="00E51BD3"/>
    <w:rsid w:val="00E52AF7"/>
    <w:rsid w:val="00E52E49"/>
    <w:rsid w:val="00E53117"/>
    <w:rsid w:val="00E53A06"/>
    <w:rsid w:val="00E559C4"/>
    <w:rsid w:val="00E57FE2"/>
    <w:rsid w:val="00E60E81"/>
    <w:rsid w:val="00E61A8B"/>
    <w:rsid w:val="00E62A33"/>
    <w:rsid w:val="00E63028"/>
    <w:rsid w:val="00E65F55"/>
    <w:rsid w:val="00E66009"/>
    <w:rsid w:val="00E67FCC"/>
    <w:rsid w:val="00E703F1"/>
    <w:rsid w:val="00E70EA3"/>
    <w:rsid w:val="00E71C86"/>
    <w:rsid w:val="00E7210B"/>
    <w:rsid w:val="00E74D6D"/>
    <w:rsid w:val="00E7760D"/>
    <w:rsid w:val="00E801AD"/>
    <w:rsid w:val="00E81076"/>
    <w:rsid w:val="00E819BC"/>
    <w:rsid w:val="00E81D53"/>
    <w:rsid w:val="00E82AD5"/>
    <w:rsid w:val="00E83BE6"/>
    <w:rsid w:val="00E857DB"/>
    <w:rsid w:val="00E8594B"/>
    <w:rsid w:val="00E85D49"/>
    <w:rsid w:val="00E87322"/>
    <w:rsid w:val="00E87937"/>
    <w:rsid w:val="00E900EB"/>
    <w:rsid w:val="00E91318"/>
    <w:rsid w:val="00E91D56"/>
    <w:rsid w:val="00E91D77"/>
    <w:rsid w:val="00E932C3"/>
    <w:rsid w:val="00E97410"/>
    <w:rsid w:val="00E97D61"/>
    <w:rsid w:val="00EA080C"/>
    <w:rsid w:val="00EA15D6"/>
    <w:rsid w:val="00EA19A4"/>
    <w:rsid w:val="00EA392E"/>
    <w:rsid w:val="00EA3E06"/>
    <w:rsid w:val="00EA4692"/>
    <w:rsid w:val="00EA4EF3"/>
    <w:rsid w:val="00EA567C"/>
    <w:rsid w:val="00EA65E3"/>
    <w:rsid w:val="00EA78FC"/>
    <w:rsid w:val="00EB0124"/>
    <w:rsid w:val="00EB21CB"/>
    <w:rsid w:val="00EB2331"/>
    <w:rsid w:val="00EB3135"/>
    <w:rsid w:val="00EB4EEF"/>
    <w:rsid w:val="00EB5B57"/>
    <w:rsid w:val="00EB72ED"/>
    <w:rsid w:val="00EC13BD"/>
    <w:rsid w:val="00EC22E9"/>
    <w:rsid w:val="00EC3243"/>
    <w:rsid w:val="00EC4085"/>
    <w:rsid w:val="00EC4AA9"/>
    <w:rsid w:val="00EC5E1F"/>
    <w:rsid w:val="00EC6831"/>
    <w:rsid w:val="00EC7AD4"/>
    <w:rsid w:val="00ED25AE"/>
    <w:rsid w:val="00ED28D1"/>
    <w:rsid w:val="00ED2C11"/>
    <w:rsid w:val="00ED318F"/>
    <w:rsid w:val="00ED3A71"/>
    <w:rsid w:val="00EE0149"/>
    <w:rsid w:val="00EE0E92"/>
    <w:rsid w:val="00EE1B80"/>
    <w:rsid w:val="00EE3AAA"/>
    <w:rsid w:val="00EE3EFE"/>
    <w:rsid w:val="00EE43EB"/>
    <w:rsid w:val="00EE546E"/>
    <w:rsid w:val="00EE5DD5"/>
    <w:rsid w:val="00EE7B74"/>
    <w:rsid w:val="00EF1035"/>
    <w:rsid w:val="00EF3C6F"/>
    <w:rsid w:val="00EF5A58"/>
    <w:rsid w:val="00F00190"/>
    <w:rsid w:val="00F04967"/>
    <w:rsid w:val="00F04DF9"/>
    <w:rsid w:val="00F108C8"/>
    <w:rsid w:val="00F10F4D"/>
    <w:rsid w:val="00F11F20"/>
    <w:rsid w:val="00F1518F"/>
    <w:rsid w:val="00F15D43"/>
    <w:rsid w:val="00F16AC5"/>
    <w:rsid w:val="00F16F9E"/>
    <w:rsid w:val="00F21419"/>
    <w:rsid w:val="00F22163"/>
    <w:rsid w:val="00F22363"/>
    <w:rsid w:val="00F22615"/>
    <w:rsid w:val="00F23013"/>
    <w:rsid w:val="00F230E4"/>
    <w:rsid w:val="00F24231"/>
    <w:rsid w:val="00F278F0"/>
    <w:rsid w:val="00F30D40"/>
    <w:rsid w:val="00F32CDA"/>
    <w:rsid w:val="00F353C3"/>
    <w:rsid w:val="00F36364"/>
    <w:rsid w:val="00F36FB3"/>
    <w:rsid w:val="00F401D1"/>
    <w:rsid w:val="00F404DF"/>
    <w:rsid w:val="00F410C9"/>
    <w:rsid w:val="00F417DF"/>
    <w:rsid w:val="00F41E85"/>
    <w:rsid w:val="00F42C4E"/>
    <w:rsid w:val="00F4314F"/>
    <w:rsid w:val="00F449AB"/>
    <w:rsid w:val="00F44C8F"/>
    <w:rsid w:val="00F44FC5"/>
    <w:rsid w:val="00F46121"/>
    <w:rsid w:val="00F46716"/>
    <w:rsid w:val="00F477D2"/>
    <w:rsid w:val="00F47952"/>
    <w:rsid w:val="00F52869"/>
    <w:rsid w:val="00F57241"/>
    <w:rsid w:val="00F60497"/>
    <w:rsid w:val="00F61AC4"/>
    <w:rsid w:val="00F61DE0"/>
    <w:rsid w:val="00F62416"/>
    <w:rsid w:val="00F638A1"/>
    <w:rsid w:val="00F64C7F"/>
    <w:rsid w:val="00F65254"/>
    <w:rsid w:val="00F6571D"/>
    <w:rsid w:val="00F66551"/>
    <w:rsid w:val="00F6780C"/>
    <w:rsid w:val="00F707DE"/>
    <w:rsid w:val="00F714AA"/>
    <w:rsid w:val="00F720EF"/>
    <w:rsid w:val="00F74CE7"/>
    <w:rsid w:val="00F75BF4"/>
    <w:rsid w:val="00F76B41"/>
    <w:rsid w:val="00F77640"/>
    <w:rsid w:val="00F80412"/>
    <w:rsid w:val="00F845BF"/>
    <w:rsid w:val="00F84CD0"/>
    <w:rsid w:val="00F9071D"/>
    <w:rsid w:val="00F92CF2"/>
    <w:rsid w:val="00F93A9F"/>
    <w:rsid w:val="00F9488B"/>
    <w:rsid w:val="00F94D02"/>
    <w:rsid w:val="00F94F94"/>
    <w:rsid w:val="00F96212"/>
    <w:rsid w:val="00F965E9"/>
    <w:rsid w:val="00F96A95"/>
    <w:rsid w:val="00F96EF3"/>
    <w:rsid w:val="00F97D4A"/>
    <w:rsid w:val="00F97EC1"/>
    <w:rsid w:val="00FA1F10"/>
    <w:rsid w:val="00FA2145"/>
    <w:rsid w:val="00FA2802"/>
    <w:rsid w:val="00FA4830"/>
    <w:rsid w:val="00FA75FE"/>
    <w:rsid w:val="00FA7932"/>
    <w:rsid w:val="00FA7B48"/>
    <w:rsid w:val="00FB0955"/>
    <w:rsid w:val="00FB1985"/>
    <w:rsid w:val="00FB1BD3"/>
    <w:rsid w:val="00FB6BC1"/>
    <w:rsid w:val="00FB77F4"/>
    <w:rsid w:val="00FC164C"/>
    <w:rsid w:val="00FC2494"/>
    <w:rsid w:val="00FC2F8C"/>
    <w:rsid w:val="00FC32E5"/>
    <w:rsid w:val="00FC475F"/>
    <w:rsid w:val="00FC4CE0"/>
    <w:rsid w:val="00FC60EE"/>
    <w:rsid w:val="00FC748A"/>
    <w:rsid w:val="00FC749A"/>
    <w:rsid w:val="00FC7553"/>
    <w:rsid w:val="00FC7779"/>
    <w:rsid w:val="00FC7E21"/>
    <w:rsid w:val="00FD0B6E"/>
    <w:rsid w:val="00FD1D5A"/>
    <w:rsid w:val="00FD1E4C"/>
    <w:rsid w:val="00FD25AA"/>
    <w:rsid w:val="00FD2A0A"/>
    <w:rsid w:val="00FD3974"/>
    <w:rsid w:val="00FD46E3"/>
    <w:rsid w:val="00FD6E70"/>
    <w:rsid w:val="00FD7E19"/>
    <w:rsid w:val="00FE1A45"/>
    <w:rsid w:val="00FE2EDB"/>
    <w:rsid w:val="00FE3635"/>
    <w:rsid w:val="00FE449D"/>
    <w:rsid w:val="00FE60A7"/>
    <w:rsid w:val="00FE658A"/>
    <w:rsid w:val="00FE722D"/>
    <w:rsid w:val="00FE7725"/>
    <w:rsid w:val="00FF0625"/>
    <w:rsid w:val="00FF0922"/>
    <w:rsid w:val="00FF18D0"/>
    <w:rsid w:val="00FF30ED"/>
    <w:rsid w:val="00FF3F70"/>
    <w:rsid w:val="00F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7D35"/>
  <w15:docId w15:val="{5CA6F732-3475-4DF7-B83D-7A4DA950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C9D"/>
    <w:rPr>
      <w:sz w:val="24"/>
      <w:szCs w:val="24"/>
      <w:lang w:val="en-MT" w:eastAsia="en-GB"/>
    </w:rPr>
  </w:style>
  <w:style w:type="paragraph" w:styleId="Heading1">
    <w:name w:val="heading 1"/>
    <w:basedOn w:val="Normal"/>
    <w:next w:val="Normal"/>
    <w:link w:val="Heading1Char"/>
    <w:qFormat/>
    <w:rsid w:val="00815F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1L">
    <w:name w:val="LetterHead1L"/>
    <w:basedOn w:val="Normal"/>
    <w:rsid w:val="00F66551"/>
    <w:pPr>
      <w:keepNext/>
      <w:suppressAutoHyphens/>
      <w:jc w:val="both"/>
    </w:pPr>
    <w:rPr>
      <w:rFonts w:ascii="Tornado" w:hAnsi="Tornado"/>
      <w:lang w:val="en-GB" w:eastAsia="en-US"/>
    </w:rPr>
  </w:style>
  <w:style w:type="paragraph" w:styleId="Footer">
    <w:name w:val="footer"/>
    <w:basedOn w:val="Normal"/>
    <w:link w:val="FooterChar"/>
    <w:uiPriority w:val="99"/>
    <w:rsid w:val="00F66551"/>
    <w:pPr>
      <w:tabs>
        <w:tab w:val="center" w:pos="4320"/>
        <w:tab w:val="right" w:pos="8640"/>
      </w:tabs>
    </w:pPr>
    <w:rPr>
      <w:lang w:val="en-GB" w:eastAsia="en-US"/>
    </w:rPr>
  </w:style>
  <w:style w:type="paragraph" w:styleId="BalloonText">
    <w:name w:val="Balloon Text"/>
    <w:basedOn w:val="Normal"/>
    <w:semiHidden/>
    <w:rsid w:val="004952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5485"/>
    <w:pPr>
      <w:ind w:left="720"/>
    </w:pPr>
    <w:rPr>
      <w:lang w:val="en-GB" w:eastAsia="en-US"/>
    </w:rPr>
  </w:style>
  <w:style w:type="paragraph" w:styleId="Header">
    <w:name w:val="header"/>
    <w:basedOn w:val="Normal"/>
    <w:rsid w:val="00E900EB"/>
    <w:pPr>
      <w:tabs>
        <w:tab w:val="center" w:pos="4153"/>
        <w:tab w:val="right" w:pos="8306"/>
      </w:tabs>
    </w:pPr>
    <w:rPr>
      <w:lang w:val="en-GB" w:eastAsia="en-US"/>
    </w:rPr>
  </w:style>
  <w:style w:type="character" w:styleId="Hyperlink">
    <w:name w:val="Hyperlink"/>
    <w:rsid w:val="00E900EB"/>
    <w:rPr>
      <w:color w:val="0000FF"/>
      <w:u w:val="single"/>
    </w:rPr>
  </w:style>
  <w:style w:type="paragraph" w:customStyle="1" w:styleId="Default">
    <w:name w:val="Default"/>
    <w:rsid w:val="00633967"/>
    <w:pPr>
      <w:autoSpaceDE w:val="0"/>
      <w:autoSpaceDN w:val="0"/>
      <w:adjustRightInd w:val="0"/>
    </w:pPr>
    <w:rPr>
      <w:color w:val="000000"/>
      <w:sz w:val="24"/>
      <w:szCs w:val="24"/>
      <w:lang w:eastAsia="en-GB"/>
    </w:rPr>
  </w:style>
  <w:style w:type="character" w:customStyle="1" w:styleId="GovernmentofMalta">
    <w:name w:val="Government of Malta"/>
    <w:semiHidden/>
    <w:rsid w:val="008C014F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PageNumber">
    <w:name w:val="page number"/>
    <w:basedOn w:val="DefaultParagraphFont"/>
    <w:rsid w:val="007F08D3"/>
  </w:style>
  <w:style w:type="character" w:customStyle="1" w:styleId="FooterChar">
    <w:name w:val="Footer Char"/>
    <w:link w:val="Footer"/>
    <w:uiPriority w:val="99"/>
    <w:rsid w:val="00E91318"/>
    <w:rPr>
      <w:sz w:val="24"/>
      <w:szCs w:val="24"/>
      <w:lang w:val="en-GB"/>
    </w:rPr>
  </w:style>
  <w:style w:type="character" w:customStyle="1" w:styleId="egovstyle-style-heading1">
    <w:name w:val="egovstyle-style-heading1"/>
    <w:rsid w:val="00FE449D"/>
    <w:rPr>
      <w:b/>
      <w:bCs/>
      <w:caps/>
      <w:color w:val="000000"/>
    </w:rPr>
  </w:style>
  <w:style w:type="paragraph" w:styleId="DocumentMap">
    <w:name w:val="Document Map"/>
    <w:basedOn w:val="Normal"/>
    <w:link w:val="DocumentMapChar"/>
    <w:rsid w:val="00A3643E"/>
    <w:rPr>
      <w:rFonts w:ascii="Tahoma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A3643E"/>
    <w:rPr>
      <w:rFonts w:ascii="Tahoma" w:hAnsi="Tahoma" w:cs="Tahoma"/>
      <w:sz w:val="16"/>
      <w:szCs w:val="16"/>
      <w:lang w:val="en-GB"/>
    </w:rPr>
  </w:style>
  <w:style w:type="character" w:customStyle="1" w:styleId="il">
    <w:name w:val="il"/>
    <w:basedOn w:val="DefaultParagraphFont"/>
    <w:rsid w:val="00FA4830"/>
  </w:style>
  <w:style w:type="character" w:customStyle="1" w:styleId="Heading1Char">
    <w:name w:val="Heading 1 Char"/>
    <w:basedOn w:val="DefaultParagraphFont"/>
    <w:link w:val="Heading1"/>
    <w:rsid w:val="00815F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styleId="Strong">
    <w:name w:val="Strong"/>
    <w:basedOn w:val="DefaultParagraphFont"/>
    <w:qFormat/>
    <w:rsid w:val="00815FF0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815FF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customStyle="1" w:styleId="SubtitleChar">
    <w:name w:val="Subtitle Char"/>
    <w:basedOn w:val="DefaultParagraphFont"/>
    <w:link w:val="Subtitle"/>
    <w:rsid w:val="00815FF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754DA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6A5C7A"/>
    <w:rPr>
      <w:i/>
      <w:iCs/>
    </w:rPr>
  </w:style>
  <w:style w:type="paragraph" w:styleId="NoSpacing">
    <w:name w:val="No Spacing"/>
    <w:uiPriority w:val="1"/>
    <w:qFormat/>
    <w:rsid w:val="006A5C7A"/>
    <w:rPr>
      <w:sz w:val="24"/>
      <w:szCs w:val="24"/>
      <w:lang w:val="en-GB"/>
    </w:rPr>
  </w:style>
  <w:style w:type="character" w:styleId="SubtleEmphasis">
    <w:name w:val="Subtle Emphasis"/>
    <w:basedOn w:val="DefaultParagraphFont"/>
    <w:uiPriority w:val="19"/>
    <w:qFormat/>
    <w:rsid w:val="006A5C7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5C7A"/>
    <w:rPr>
      <w:i/>
      <w:iCs/>
      <w:color w:val="4F81BD" w:themeColor="accent1"/>
    </w:rPr>
  </w:style>
  <w:style w:type="table" w:styleId="TableGrid">
    <w:name w:val="Table Grid"/>
    <w:basedOn w:val="TableNormal"/>
    <w:rsid w:val="00C96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2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3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58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259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840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1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68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0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06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913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9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1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290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42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04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302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76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2230D2D666F4C8163BD5FF5F7E362" ma:contentTypeVersion="1" ma:contentTypeDescription="Create a new document." ma:contentTypeScope="" ma:versionID="047086d6ccbcf581c4c35bebfd6415b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693C2-20FE-4B24-B44D-5B193B174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6249C7-9717-44FF-8AF0-FE94547061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40FA354-2595-4C41-938A-7FC4072778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8CB935-B8B8-47ED-B6AF-88798578D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Minuti -- yyyy (dd mm yyyy) v1</vt:lpstr>
    </vt:vector>
  </TitlesOfParts>
  <Company>Government of Malta</Company>
  <LinksUpToDate>false</LinksUpToDate>
  <CharactersWithSpaces>4074</CharactersWithSpaces>
  <SharedDoc>false</SharedDoc>
  <HLinks>
    <vt:vector size="18" baseType="variant">
      <vt:variant>
        <vt:i4>714353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vote16malta</vt:lpwstr>
      </vt:variant>
      <vt:variant>
        <vt:lpwstr/>
      </vt:variant>
      <vt:variant>
        <vt:i4>6553708</vt:i4>
      </vt:variant>
      <vt:variant>
        <vt:i4>8</vt:i4>
      </vt:variant>
      <vt:variant>
        <vt:i4>0</vt:i4>
      </vt:variant>
      <vt:variant>
        <vt:i4>5</vt:i4>
      </vt:variant>
      <vt:variant>
        <vt:lpwstr>http://www.facebook.com/vote16malta</vt:lpwstr>
      </vt:variant>
      <vt:variant>
        <vt:lpwstr/>
      </vt:variant>
      <vt:variant>
        <vt:i4>2359306</vt:i4>
      </vt:variant>
      <vt:variant>
        <vt:i4>5</vt:i4>
      </vt:variant>
      <vt:variant>
        <vt:i4>0</vt:i4>
      </vt:variant>
      <vt:variant>
        <vt:i4>5</vt:i4>
      </vt:variant>
      <vt:variant>
        <vt:lpwstr>mailto:vote16@gov.m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Minuti -- yyyy (dd mm yyyy) v1</dc:title>
  <dc:subject/>
  <dc:creator>Government of Malta</dc:creator>
  <cp:keywords/>
  <dc:description/>
  <cp:lastModifiedBy>Zammit Sachen at Valletta Local Council</cp:lastModifiedBy>
  <cp:revision>2</cp:revision>
  <cp:lastPrinted>2025-05-05T10:58:00Z</cp:lastPrinted>
  <dcterms:created xsi:type="dcterms:W3CDTF">2025-06-18T10:54:00Z</dcterms:created>
  <dcterms:modified xsi:type="dcterms:W3CDTF">2025-06-1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2230D2D666F4C8163BD5FF5F7E362</vt:lpwstr>
  </property>
</Properties>
</file>